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5847D" w14:textId="77777777" w:rsidR="008409AF" w:rsidRDefault="00000000">
      <w:pPr>
        <w:pStyle w:val="H2"/>
      </w:pPr>
      <w:r>
        <w:t>Phase_3_NHF</w:t>
      </w:r>
    </w:p>
    <w:p w14:paraId="78489BAE" w14:textId="77777777" w:rsidR="008409AF" w:rsidRDefault="008409AF"/>
    <w:p w14:paraId="14894E30" w14:textId="77777777" w:rsidR="008409AF" w:rsidRDefault="008409AF">
      <w:pPr>
        <w:pStyle w:val="BlockSeparator"/>
      </w:pPr>
    </w:p>
    <w:p w14:paraId="7289312B" w14:textId="77777777" w:rsidR="008409AF" w:rsidRDefault="00000000">
      <w:pPr>
        <w:pStyle w:val="BlockStartLabel"/>
      </w:pPr>
      <w:r>
        <w:t>Start of Block: Inclusion and Exclusion Criteria</w:t>
      </w:r>
    </w:p>
    <w:p w14:paraId="1430457F" w14:textId="77777777" w:rsidR="008409AF" w:rsidRDefault="008409AF"/>
    <w:p w14:paraId="1AE6CAD1" w14:textId="77777777" w:rsidR="008409AF" w:rsidRDefault="00000000">
      <w:pPr>
        <w:keepNext/>
      </w:pPr>
      <w:r>
        <w:t>ie_1 As part of a nationwide study, Dr. Erin Buchanan, Clinvest Research, and Missouri State University are working to improve the way in which we evaluate migraine treatment and hope you can help shed some insight into the important factors patients use to evaluate their own response to treatment. This will include an estimated 30-60 minute online survey to find out more information about your migraine treatment, and what you feel are the most important components to feeling better. We are asking migraine patients from all around the county to complete the survey.  If you qualify and choose to volunteer, $50 may be provided for your time/effort. Participation in this research study is voluntary. There is no pressure to participate, and you would be allowed to exit the study at any time you wish. To get a better idea of whether you appear to fit the criteria for this study, we would need to ask a few confidential questions about your health history and your current medical condition.  This confidential information is being collected to determine your qualification for this study.  With your permission, we will store this information in our secure database and only our research staff will have access to it. Would you like to review the health history questions now?</w:t>
      </w:r>
    </w:p>
    <w:p w14:paraId="22FF77D0" w14:textId="77777777" w:rsidR="008409AF" w:rsidRDefault="00000000">
      <w:pPr>
        <w:pStyle w:val="ListParagraph"/>
        <w:keepNext/>
        <w:numPr>
          <w:ilvl w:val="0"/>
          <w:numId w:val="4"/>
        </w:numPr>
      </w:pPr>
      <w:r>
        <w:t xml:space="preserve">Yes  (4) </w:t>
      </w:r>
    </w:p>
    <w:p w14:paraId="3DA42FC5" w14:textId="77777777" w:rsidR="008409AF" w:rsidRDefault="00000000">
      <w:pPr>
        <w:pStyle w:val="ListParagraph"/>
        <w:keepNext/>
        <w:numPr>
          <w:ilvl w:val="0"/>
          <w:numId w:val="4"/>
        </w:numPr>
      </w:pPr>
      <w:r>
        <w:t xml:space="preserve">No  (5) </w:t>
      </w:r>
    </w:p>
    <w:p w14:paraId="5EC95DCC" w14:textId="77777777" w:rsidR="008409AF" w:rsidRDefault="008409AF"/>
    <w:p w14:paraId="6E205504" w14:textId="77777777" w:rsidR="008409AF" w:rsidRDefault="008409AF">
      <w:pPr>
        <w:pStyle w:val="QuestionSeparator"/>
      </w:pPr>
    </w:p>
    <w:p w14:paraId="696A6898" w14:textId="77777777" w:rsidR="008409AF" w:rsidRDefault="00000000">
      <w:pPr>
        <w:pStyle w:val="QDisplayLogic"/>
        <w:keepNext/>
      </w:pPr>
      <w:r>
        <w:t>Display This Question:</w:t>
      </w:r>
    </w:p>
    <w:p w14:paraId="323B9006" w14:textId="77777777" w:rsidR="008409AF" w:rsidRDefault="00000000">
      <w:pPr>
        <w:pStyle w:val="QDisplayLogic"/>
        <w:keepNext/>
        <w:ind w:firstLine="400"/>
      </w:pPr>
      <w:r>
        <w:t>If As part of a nationwide study, Dr. Erin Buchanan, Clinvest Research, and Missouri State Universit... = No</w:t>
      </w:r>
    </w:p>
    <w:p w14:paraId="3210F2DF" w14:textId="77777777" w:rsidR="008409AF" w:rsidRDefault="008409AF"/>
    <w:p w14:paraId="4F4233CC" w14:textId="77777777" w:rsidR="008409AF" w:rsidRDefault="00000000">
      <w:pPr>
        <w:keepNext/>
      </w:pPr>
      <w:r>
        <w:t>exit_1 Sorry to see you go. Please come back to this site if you change your mind.</w:t>
      </w:r>
    </w:p>
    <w:p w14:paraId="39C9EA55" w14:textId="77777777" w:rsidR="008409AF" w:rsidRDefault="008409AF"/>
    <w:p w14:paraId="122F94D3" w14:textId="77777777" w:rsidR="008409AF" w:rsidRDefault="00000000">
      <w:pPr>
        <w:pStyle w:val="QSkipLogic"/>
      </w:pPr>
      <w:r>
        <w:t>Skip To: End of Survey If Sorry to see you go. Please come back to this site if you change your mind.() Is Displayed</w:t>
      </w:r>
    </w:p>
    <w:p w14:paraId="466D233E" w14:textId="77777777" w:rsidR="008409AF" w:rsidRDefault="008409AF">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8409AF" w14:paraId="79F645BA" w14:textId="77777777">
        <w:trPr>
          <w:trHeight w:val="300"/>
        </w:trPr>
        <w:tc>
          <w:tcPr>
            <w:tcW w:w="1368" w:type="dxa"/>
            <w:tcBorders>
              <w:top w:val="nil"/>
              <w:left w:val="nil"/>
              <w:bottom w:val="nil"/>
              <w:right w:val="nil"/>
            </w:tcBorders>
          </w:tcPr>
          <w:p w14:paraId="63EDCB07" w14:textId="77777777" w:rsidR="008409AF" w:rsidRDefault="00000000">
            <w:pPr>
              <w:rPr>
                <w:color w:val="CCCCCC"/>
              </w:rPr>
            </w:pPr>
            <w:r>
              <w:rPr>
                <w:color w:val="CCCCCC"/>
              </w:rPr>
              <w:t>Page Break</w:t>
            </w:r>
          </w:p>
        </w:tc>
        <w:tc>
          <w:tcPr>
            <w:tcW w:w="8208" w:type="dxa"/>
            <w:tcBorders>
              <w:top w:val="nil"/>
              <w:left w:val="nil"/>
              <w:bottom w:val="nil"/>
              <w:right w:val="nil"/>
            </w:tcBorders>
          </w:tcPr>
          <w:p w14:paraId="3492ACA7" w14:textId="77777777" w:rsidR="008409AF" w:rsidRDefault="008409AF">
            <w:pPr>
              <w:pBdr>
                <w:top w:val="single" w:sz="8" w:space="0" w:color="CCCCCC"/>
              </w:pBdr>
              <w:spacing w:before="120" w:after="120" w:line="120" w:lineRule="auto"/>
              <w:jc w:val="center"/>
              <w:rPr>
                <w:color w:val="CCCCCC"/>
              </w:rPr>
            </w:pPr>
          </w:p>
        </w:tc>
      </w:tr>
    </w:tbl>
    <w:p w14:paraId="77DDE036" w14:textId="77777777" w:rsidR="008409AF" w:rsidRDefault="00000000">
      <w:r>
        <w:br w:type="page"/>
      </w:r>
    </w:p>
    <w:tbl>
      <w:tblPr>
        <w:tblStyle w:val="QQuestionIconTable"/>
        <w:tblW w:w="50" w:type="auto"/>
        <w:tblLook w:val="07E0" w:firstRow="1" w:lastRow="1" w:firstColumn="1" w:lastColumn="1" w:noHBand="1" w:noVBand="1"/>
      </w:tblPr>
      <w:tblGrid>
        <w:gridCol w:w="380"/>
      </w:tblGrid>
      <w:tr w:rsidR="008409AF" w14:paraId="1CCF1C51" w14:textId="77777777">
        <w:tc>
          <w:tcPr>
            <w:tcW w:w="50" w:type="dxa"/>
          </w:tcPr>
          <w:p w14:paraId="15EF6A56" w14:textId="77777777" w:rsidR="008409AF" w:rsidRDefault="00000000">
            <w:pPr>
              <w:keepNext/>
            </w:pPr>
            <w:r>
              <w:rPr>
                <w:noProof/>
              </w:rPr>
              <w:lastRenderedPageBreak/>
              <w:drawing>
                <wp:inline distT="0" distB="0" distL="0" distR="0" wp14:anchorId="6F61B467" wp14:editId="1252C503">
                  <wp:extent cx="228600" cy="228600"/>
                  <wp:effectExtent l="0" t="0" r="0" b="0"/>
                  <wp:docPr id="1"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QuestionValidation.png"/>
                          <pic:cNvPicPr/>
                        </pic:nvPicPr>
                        <pic:blipFill>
                          <a:blip r:embed="rId7"/>
                          <a:stretch>
                            <a:fillRect/>
                          </a:stretch>
                        </pic:blipFill>
                        <pic:spPr>
                          <a:xfrm>
                            <a:off x="0" y="0"/>
                            <a:ext cx="228600" cy="228600"/>
                          </a:xfrm>
                          <a:prstGeom prst="rect">
                            <a:avLst/>
                          </a:prstGeom>
                        </pic:spPr>
                      </pic:pic>
                    </a:graphicData>
                  </a:graphic>
                </wp:inline>
              </w:drawing>
            </w:r>
          </w:p>
        </w:tc>
      </w:tr>
    </w:tbl>
    <w:p w14:paraId="507E164F" w14:textId="77777777" w:rsidR="008409AF" w:rsidRDefault="008409AF"/>
    <w:p w14:paraId="102AA819" w14:textId="77777777" w:rsidR="008409AF" w:rsidRDefault="00000000">
      <w:pPr>
        <w:keepNext/>
      </w:pPr>
      <w:r>
        <w:t>age Please indicate your current age:</w:t>
      </w:r>
    </w:p>
    <w:p w14:paraId="4F7F80ED" w14:textId="77777777" w:rsidR="008409AF" w:rsidRDefault="00000000">
      <w:pPr>
        <w:pStyle w:val="TextEntryLine"/>
        <w:ind w:firstLine="400"/>
      </w:pPr>
      <w:r>
        <w:t>________________________________________________________________</w:t>
      </w:r>
    </w:p>
    <w:p w14:paraId="6981E6A0" w14:textId="77777777" w:rsidR="008409AF" w:rsidRDefault="008409AF"/>
    <w:p w14:paraId="377982DC" w14:textId="77777777" w:rsidR="008409AF" w:rsidRDefault="008409AF">
      <w:pPr>
        <w:pStyle w:val="QuestionSeparator"/>
      </w:pPr>
    </w:p>
    <w:p w14:paraId="4B9DF9A1" w14:textId="77777777" w:rsidR="008409AF" w:rsidRDefault="008409AF"/>
    <w:p w14:paraId="067E68D0" w14:textId="77777777" w:rsidR="008409AF" w:rsidRDefault="00000000">
      <w:pPr>
        <w:keepNext/>
      </w:pPr>
      <w:r>
        <w:t>diagnosis Please indicate all headache/migraine diagnoses that you have received from a medical professional:</w:t>
      </w:r>
    </w:p>
    <w:p w14:paraId="3A87A671" w14:textId="77777777" w:rsidR="008409AF" w:rsidRDefault="00000000">
      <w:pPr>
        <w:pStyle w:val="ListParagraph"/>
        <w:keepNext/>
        <w:numPr>
          <w:ilvl w:val="0"/>
          <w:numId w:val="2"/>
        </w:numPr>
      </w:pPr>
      <w:r>
        <w:t xml:space="preserve">Chronic Migraine with or without Aura  (1) </w:t>
      </w:r>
    </w:p>
    <w:p w14:paraId="0108FD58" w14:textId="77777777" w:rsidR="008409AF" w:rsidRDefault="00000000">
      <w:pPr>
        <w:pStyle w:val="ListParagraph"/>
        <w:keepNext/>
        <w:numPr>
          <w:ilvl w:val="0"/>
          <w:numId w:val="2"/>
        </w:numPr>
      </w:pPr>
      <w:r>
        <w:t xml:space="preserve">Episodic Migraine with or without Aura  (2) </w:t>
      </w:r>
    </w:p>
    <w:p w14:paraId="50EBC699" w14:textId="77777777" w:rsidR="008409AF" w:rsidRDefault="00000000">
      <w:pPr>
        <w:pStyle w:val="ListParagraph"/>
        <w:keepNext/>
        <w:numPr>
          <w:ilvl w:val="0"/>
          <w:numId w:val="2"/>
        </w:numPr>
      </w:pPr>
      <w:r>
        <w:rPr>
          <w:color w:val="2054AF"/>
          <w:sz w:val="40"/>
          <w:szCs w:val="40"/>
        </w:rPr>
        <w:t>⊗</w:t>
      </w:r>
      <w:r>
        <w:t xml:space="preserve">None of the above  (3) </w:t>
      </w:r>
    </w:p>
    <w:p w14:paraId="002ECD2E" w14:textId="77777777" w:rsidR="008409AF" w:rsidRDefault="008409AF"/>
    <w:p w14:paraId="1E820460" w14:textId="77777777" w:rsidR="008409AF" w:rsidRDefault="008409AF">
      <w:pPr>
        <w:pStyle w:val="QuestionSeparator"/>
      </w:pPr>
    </w:p>
    <w:p w14:paraId="7CEEA639" w14:textId="77777777" w:rsidR="008409AF" w:rsidRDefault="008409AF"/>
    <w:p w14:paraId="6A6BCEA4" w14:textId="77777777" w:rsidR="008409AF" w:rsidRDefault="00000000">
      <w:pPr>
        <w:keepNext/>
      </w:pPr>
      <w:r>
        <w:t>diagnosis_duration When were you </w:t>
      </w:r>
      <w:r>
        <w:rPr>
          <w:b/>
        </w:rPr>
        <w:t>originally</w:t>
      </w:r>
      <w:r>
        <w:t xml:space="preserve"> diagnosed with migraine?</w:t>
      </w:r>
    </w:p>
    <w:p w14:paraId="44E3662F" w14:textId="77777777" w:rsidR="008409AF" w:rsidRDefault="00000000">
      <w:pPr>
        <w:pStyle w:val="Dropdown"/>
        <w:keepNext/>
      </w:pPr>
      <w:r>
        <w:t>▼ Less than 2 years ago (1) ... 2 years ago or more (5)</w:t>
      </w:r>
    </w:p>
    <w:p w14:paraId="62D3F589" w14:textId="77777777" w:rsidR="008409AF" w:rsidRDefault="008409AF"/>
    <w:p w14:paraId="787F6826" w14:textId="77777777" w:rsidR="008409AF" w:rsidRDefault="008409AF">
      <w:pPr>
        <w:pStyle w:val="QuestionSeparator"/>
      </w:pPr>
    </w:p>
    <w:tbl>
      <w:tblPr>
        <w:tblStyle w:val="QQuestionIconTable"/>
        <w:tblW w:w="50" w:type="auto"/>
        <w:tblLook w:val="07E0" w:firstRow="1" w:lastRow="1" w:firstColumn="1" w:lastColumn="1" w:noHBand="1" w:noVBand="1"/>
      </w:tblPr>
      <w:tblGrid>
        <w:gridCol w:w="380"/>
      </w:tblGrid>
      <w:tr w:rsidR="008409AF" w14:paraId="7C64C144" w14:textId="77777777">
        <w:tc>
          <w:tcPr>
            <w:tcW w:w="50" w:type="dxa"/>
          </w:tcPr>
          <w:p w14:paraId="4ACB82C6" w14:textId="77777777" w:rsidR="008409AF" w:rsidRDefault="00000000">
            <w:pPr>
              <w:keepNext/>
            </w:pPr>
            <w:r>
              <w:rPr>
                <w:noProof/>
              </w:rPr>
              <w:drawing>
                <wp:inline distT="0" distB="0" distL="0" distR="0" wp14:anchorId="0C5CC5A8" wp14:editId="5E176F08">
                  <wp:extent cx="228600" cy="228600"/>
                  <wp:effectExtent l="0" t="0" r="0" b="0"/>
                  <wp:docPr id="2"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QuestionValidation.png"/>
                          <pic:cNvPicPr/>
                        </pic:nvPicPr>
                        <pic:blipFill>
                          <a:blip r:embed="rId7"/>
                          <a:stretch>
                            <a:fillRect/>
                          </a:stretch>
                        </pic:blipFill>
                        <pic:spPr>
                          <a:xfrm>
                            <a:off x="0" y="0"/>
                            <a:ext cx="228600" cy="228600"/>
                          </a:xfrm>
                          <a:prstGeom prst="rect">
                            <a:avLst/>
                          </a:prstGeom>
                        </pic:spPr>
                      </pic:pic>
                    </a:graphicData>
                  </a:graphic>
                </wp:inline>
              </w:drawing>
            </w:r>
          </w:p>
        </w:tc>
      </w:tr>
    </w:tbl>
    <w:p w14:paraId="405737A7" w14:textId="77777777" w:rsidR="008409AF" w:rsidRDefault="008409AF"/>
    <w:p w14:paraId="6CFED583" w14:textId="77777777" w:rsidR="008409AF" w:rsidRDefault="00000000">
      <w:pPr>
        <w:keepNext/>
      </w:pPr>
      <w:r>
        <w:t xml:space="preserve">mg_6_months How many migraine attacks have you had </w:t>
      </w:r>
      <w:r>
        <w:rPr>
          <w:b/>
        </w:rPr>
        <w:t>in the last 6 months</w:t>
      </w:r>
      <w:r>
        <w:t>?</w:t>
      </w:r>
    </w:p>
    <w:p w14:paraId="0751E640" w14:textId="77777777" w:rsidR="008409AF" w:rsidRDefault="00000000">
      <w:pPr>
        <w:pStyle w:val="TextEntryLine"/>
        <w:ind w:firstLine="400"/>
      </w:pPr>
      <w:r>
        <w:t>________________________________________________________________</w:t>
      </w:r>
    </w:p>
    <w:p w14:paraId="6BFAC8D7" w14:textId="77777777" w:rsidR="008409AF" w:rsidRDefault="008409AF"/>
    <w:p w14:paraId="0EF7C4AA" w14:textId="77777777" w:rsidR="008409AF" w:rsidRDefault="008409AF">
      <w:pPr>
        <w:pStyle w:val="QuestionSeparator"/>
      </w:pPr>
    </w:p>
    <w:p w14:paraId="5240583E" w14:textId="77777777" w:rsidR="008409AF" w:rsidRDefault="008409AF"/>
    <w:p w14:paraId="09861BFE" w14:textId="77777777" w:rsidR="008409AF" w:rsidRDefault="00000000">
      <w:pPr>
        <w:keepNext/>
      </w:pPr>
      <w:r>
        <w:t>cm_3_years Have you had a history of Chronic Migraine</w:t>
      </w:r>
      <w:r>
        <w:rPr>
          <w:b/>
        </w:rPr>
        <w:t xml:space="preserve"> within the last 3 years</w:t>
      </w:r>
      <w:r>
        <w:t>? </w:t>
      </w:r>
    </w:p>
    <w:p w14:paraId="78EC8E1A" w14:textId="77777777" w:rsidR="008409AF" w:rsidRDefault="00000000">
      <w:pPr>
        <w:pStyle w:val="ListParagraph"/>
        <w:keepNext/>
        <w:numPr>
          <w:ilvl w:val="0"/>
          <w:numId w:val="4"/>
        </w:numPr>
      </w:pPr>
      <w:r>
        <w:t xml:space="preserve">Yes  (1) </w:t>
      </w:r>
    </w:p>
    <w:p w14:paraId="26146971" w14:textId="77777777" w:rsidR="008409AF" w:rsidRDefault="00000000">
      <w:pPr>
        <w:pStyle w:val="ListParagraph"/>
        <w:keepNext/>
        <w:numPr>
          <w:ilvl w:val="0"/>
          <w:numId w:val="4"/>
        </w:numPr>
      </w:pPr>
      <w:r>
        <w:t xml:space="preserve">No  (2) </w:t>
      </w:r>
    </w:p>
    <w:p w14:paraId="781DE066" w14:textId="77777777" w:rsidR="008409AF" w:rsidRDefault="008409AF"/>
    <w:p w14:paraId="2D36ACC8" w14:textId="77777777" w:rsidR="008409AF" w:rsidRDefault="008409AF">
      <w:pPr>
        <w:pStyle w:val="QuestionSeparator"/>
      </w:pPr>
    </w:p>
    <w:p w14:paraId="258F34B9" w14:textId="77777777" w:rsidR="008409AF" w:rsidRDefault="008409AF"/>
    <w:p w14:paraId="01E65C4D" w14:textId="77777777" w:rsidR="008409AF" w:rsidRDefault="00000000">
      <w:pPr>
        <w:keepNext/>
      </w:pPr>
      <w:r>
        <w:lastRenderedPageBreak/>
        <w:t xml:space="preserve">id_migraine </w:t>
      </w:r>
      <w:r>
        <w:rPr>
          <w:b/>
        </w:rPr>
        <w:t>During the last 3 months</w:t>
      </w:r>
      <w:r>
        <w:t>, did you have any of the following with your headaches?</w:t>
      </w:r>
    </w:p>
    <w:tbl>
      <w:tblPr>
        <w:tblStyle w:val="QQuestionTable"/>
        <w:tblW w:w="9576" w:type="auto"/>
        <w:tblLook w:val="07E0" w:firstRow="1" w:lastRow="1" w:firstColumn="1" w:lastColumn="1" w:noHBand="1" w:noVBand="1"/>
      </w:tblPr>
      <w:tblGrid>
        <w:gridCol w:w="3192"/>
        <w:gridCol w:w="3192"/>
        <w:gridCol w:w="3192"/>
      </w:tblGrid>
      <w:tr w:rsidR="008409AF" w14:paraId="340A54EF"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7D6FA732" w14:textId="77777777" w:rsidR="008409AF" w:rsidRDefault="008409AF">
            <w:pPr>
              <w:keepNext/>
            </w:pPr>
          </w:p>
        </w:tc>
        <w:tc>
          <w:tcPr>
            <w:tcW w:w="3192" w:type="dxa"/>
          </w:tcPr>
          <w:p w14:paraId="3F6E3655" w14:textId="77777777" w:rsidR="008409AF" w:rsidRDefault="00000000">
            <w:pPr>
              <w:cnfStyle w:val="100000000000" w:firstRow="1" w:lastRow="0" w:firstColumn="0" w:lastColumn="0" w:oddVBand="0" w:evenVBand="0" w:oddHBand="0" w:evenHBand="0" w:firstRowFirstColumn="0" w:firstRowLastColumn="0" w:lastRowFirstColumn="0" w:lastRowLastColumn="0"/>
            </w:pPr>
            <w:r>
              <w:t>Yes (1)</w:t>
            </w:r>
          </w:p>
        </w:tc>
        <w:tc>
          <w:tcPr>
            <w:tcW w:w="3192" w:type="dxa"/>
          </w:tcPr>
          <w:p w14:paraId="02272D87" w14:textId="77777777" w:rsidR="008409AF" w:rsidRDefault="00000000">
            <w:pPr>
              <w:cnfStyle w:val="100000000000" w:firstRow="1" w:lastRow="0" w:firstColumn="0" w:lastColumn="0" w:oddVBand="0" w:evenVBand="0" w:oddHBand="0" w:evenHBand="0" w:firstRowFirstColumn="0" w:firstRowLastColumn="0" w:lastRowFirstColumn="0" w:lastRowLastColumn="0"/>
            </w:pPr>
            <w:r>
              <w:t>No (2)</w:t>
            </w:r>
          </w:p>
        </w:tc>
      </w:tr>
      <w:tr w:rsidR="008409AF" w14:paraId="4B86C8C3" w14:textId="77777777" w:rsidTr="008409AF">
        <w:tc>
          <w:tcPr>
            <w:cnfStyle w:val="001000000000" w:firstRow="0" w:lastRow="0" w:firstColumn="1" w:lastColumn="0" w:oddVBand="0" w:evenVBand="0" w:oddHBand="0" w:evenHBand="0" w:firstRowFirstColumn="0" w:firstRowLastColumn="0" w:lastRowFirstColumn="0" w:lastRowLastColumn="0"/>
            <w:tcW w:w="3192" w:type="dxa"/>
          </w:tcPr>
          <w:p w14:paraId="0B6913D8" w14:textId="77777777" w:rsidR="008409AF" w:rsidRDefault="00000000">
            <w:pPr>
              <w:keepNext/>
            </w:pPr>
            <w:r>
              <w:t xml:space="preserve">You felt </w:t>
            </w:r>
            <w:r>
              <w:rPr>
                <w:b/>
              </w:rPr>
              <w:t>nauseated</w:t>
            </w:r>
            <w:r>
              <w:t xml:space="preserve"> or sick to your stomach when you had a headache? (1) </w:t>
            </w:r>
          </w:p>
        </w:tc>
        <w:tc>
          <w:tcPr>
            <w:tcW w:w="3192" w:type="dxa"/>
          </w:tcPr>
          <w:p w14:paraId="592B06BB"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3192" w:type="dxa"/>
          </w:tcPr>
          <w:p w14:paraId="62AE15C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6FEE144C" w14:textId="77777777" w:rsidTr="008409AF">
        <w:tc>
          <w:tcPr>
            <w:cnfStyle w:val="001000000000" w:firstRow="0" w:lastRow="0" w:firstColumn="1" w:lastColumn="0" w:oddVBand="0" w:evenVBand="0" w:oddHBand="0" w:evenHBand="0" w:firstRowFirstColumn="0" w:firstRowLastColumn="0" w:lastRowFirstColumn="0" w:lastRowLastColumn="0"/>
            <w:tcW w:w="3192" w:type="dxa"/>
          </w:tcPr>
          <w:p w14:paraId="0CD0CDA4" w14:textId="77777777" w:rsidR="008409AF" w:rsidRDefault="00000000">
            <w:pPr>
              <w:keepNext/>
            </w:pPr>
            <w:r>
              <w:rPr>
                <w:b/>
              </w:rPr>
              <w:t xml:space="preserve">Light bothered you </w:t>
            </w:r>
            <w:r>
              <w:t xml:space="preserve">(a lot more than when you don’t have headaches)? (2) </w:t>
            </w:r>
          </w:p>
        </w:tc>
        <w:tc>
          <w:tcPr>
            <w:tcW w:w="3192" w:type="dxa"/>
          </w:tcPr>
          <w:p w14:paraId="416DB62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3192" w:type="dxa"/>
          </w:tcPr>
          <w:p w14:paraId="28F23BD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3429153A" w14:textId="77777777" w:rsidTr="008409AF">
        <w:tc>
          <w:tcPr>
            <w:cnfStyle w:val="001000000000" w:firstRow="0" w:lastRow="0" w:firstColumn="1" w:lastColumn="0" w:oddVBand="0" w:evenVBand="0" w:oddHBand="0" w:evenHBand="0" w:firstRowFirstColumn="0" w:firstRowLastColumn="0" w:lastRowFirstColumn="0" w:lastRowLastColumn="0"/>
            <w:tcW w:w="3192" w:type="dxa"/>
          </w:tcPr>
          <w:p w14:paraId="1B8D911C" w14:textId="77777777" w:rsidR="008409AF" w:rsidRDefault="00000000">
            <w:pPr>
              <w:keepNext/>
            </w:pPr>
            <w:r>
              <w:t>Your headaches</w:t>
            </w:r>
            <w:r>
              <w:rPr>
                <w:b/>
              </w:rPr>
              <w:t xml:space="preserve"> limited your ability</w:t>
            </w:r>
            <w:r>
              <w:t xml:space="preserve"> to work, study, or do what you needed to do for at least 1 day? (3) </w:t>
            </w:r>
          </w:p>
        </w:tc>
        <w:tc>
          <w:tcPr>
            <w:tcW w:w="3192" w:type="dxa"/>
          </w:tcPr>
          <w:p w14:paraId="2104AF6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3192" w:type="dxa"/>
          </w:tcPr>
          <w:p w14:paraId="4BCA8A5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272016B5" w14:textId="77777777" w:rsidR="008409AF" w:rsidRDefault="008409AF"/>
    <w:p w14:paraId="1513DFEB" w14:textId="77777777" w:rsidR="008409AF" w:rsidRDefault="008409AF"/>
    <w:p w14:paraId="3681FCC2" w14:textId="77777777" w:rsidR="008409AF" w:rsidRDefault="008409AF">
      <w:pPr>
        <w:pStyle w:val="QuestionSeparator"/>
      </w:pPr>
    </w:p>
    <w:p w14:paraId="33CA75C5" w14:textId="77777777" w:rsidR="008409AF" w:rsidRDefault="008409AF"/>
    <w:p w14:paraId="7914D17E" w14:textId="77777777" w:rsidR="008409AF" w:rsidRDefault="00000000">
      <w:pPr>
        <w:keepNext/>
      </w:pPr>
      <w:r>
        <w:t xml:space="preserve">substance_use Have you had a history of drug or alcohol abuse </w:t>
      </w:r>
      <w:r>
        <w:rPr>
          <w:b/>
        </w:rPr>
        <w:t>within the last 2 years</w:t>
      </w:r>
      <w:r>
        <w:t>?</w:t>
      </w:r>
    </w:p>
    <w:p w14:paraId="2EB5C131" w14:textId="77777777" w:rsidR="008409AF" w:rsidRDefault="00000000">
      <w:pPr>
        <w:pStyle w:val="ListParagraph"/>
        <w:keepNext/>
        <w:numPr>
          <w:ilvl w:val="0"/>
          <w:numId w:val="4"/>
        </w:numPr>
      </w:pPr>
      <w:r>
        <w:t xml:space="preserve">Yes  (1) </w:t>
      </w:r>
    </w:p>
    <w:p w14:paraId="0DC1365E" w14:textId="77777777" w:rsidR="008409AF" w:rsidRDefault="00000000">
      <w:pPr>
        <w:pStyle w:val="ListParagraph"/>
        <w:keepNext/>
        <w:numPr>
          <w:ilvl w:val="0"/>
          <w:numId w:val="4"/>
        </w:numPr>
      </w:pPr>
      <w:r>
        <w:t xml:space="preserve">No  (2) </w:t>
      </w:r>
    </w:p>
    <w:p w14:paraId="484F6527" w14:textId="77777777" w:rsidR="008409AF" w:rsidRDefault="008409AF"/>
    <w:p w14:paraId="28E85B11" w14:textId="77777777" w:rsidR="008409AF" w:rsidRDefault="008409AF">
      <w:pPr>
        <w:pStyle w:val="QuestionSeparator"/>
      </w:pPr>
    </w:p>
    <w:p w14:paraId="74FA631B" w14:textId="77777777" w:rsidR="008409AF" w:rsidRDefault="008409AF"/>
    <w:p w14:paraId="44B8EB09" w14:textId="77777777" w:rsidR="008409AF" w:rsidRDefault="00000000">
      <w:pPr>
        <w:keepNext/>
      </w:pPr>
      <w:r>
        <w:t>psych_cond Have you had a history of uncontrolled psychiatric conditions (e.g., schizophrenia, bipolar disorder, etc.) </w:t>
      </w:r>
      <w:r>
        <w:rPr>
          <w:b/>
        </w:rPr>
        <w:t>within the last 2 years</w:t>
      </w:r>
      <w:r>
        <w:t>?</w:t>
      </w:r>
    </w:p>
    <w:p w14:paraId="051D853A" w14:textId="77777777" w:rsidR="008409AF" w:rsidRDefault="00000000">
      <w:pPr>
        <w:pStyle w:val="ListParagraph"/>
        <w:keepNext/>
        <w:numPr>
          <w:ilvl w:val="0"/>
          <w:numId w:val="4"/>
        </w:numPr>
      </w:pPr>
      <w:r>
        <w:t xml:space="preserve">Yes  (1) </w:t>
      </w:r>
    </w:p>
    <w:p w14:paraId="588CA416" w14:textId="77777777" w:rsidR="008409AF" w:rsidRDefault="00000000">
      <w:pPr>
        <w:pStyle w:val="ListParagraph"/>
        <w:keepNext/>
        <w:numPr>
          <w:ilvl w:val="0"/>
          <w:numId w:val="4"/>
        </w:numPr>
      </w:pPr>
      <w:r>
        <w:t xml:space="preserve">No  (2) </w:t>
      </w:r>
    </w:p>
    <w:p w14:paraId="267FCBAB" w14:textId="77777777" w:rsidR="008409AF" w:rsidRDefault="008409AF"/>
    <w:p w14:paraId="0FB51346" w14:textId="77777777" w:rsidR="008409AF" w:rsidRDefault="008409AF">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8409AF" w14:paraId="3907F26A" w14:textId="77777777">
        <w:trPr>
          <w:trHeight w:val="300"/>
        </w:trPr>
        <w:tc>
          <w:tcPr>
            <w:tcW w:w="1368" w:type="dxa"/>
            <w:tcBorders>
              <w:top w:val="nil"/>
              <w:left w:val="nil"/>
              <w:bottom w:val="nil"/>
              <w:right w:val="nil"/>
            </w:tcBorders>
          </w:tcPr>
          <w:p w14:paraId="30B12817" w14:textId="77777777" w:rsidR="008409AF" w:rsidRDefault="00000000">
            <w:pPr>
              <w:rPr>
                <w:color w:val="CCCCCC"/>
              </w:rPr>
            </w:pPr>
            <w:r>
              <w:rPr>
                <w:color w:val="CCCCCC"/>
              </w:rPr>
              <w:t>Page Break</w:t>
            </w:r>
          </w:p>
        </w:tc>
        <w:tc>
          <w:tcPr>
            <w:tcW w:w="8208" w:type="dxa"/>
            <w:tcBorders>
              <w:top w:val="nil"/>
              <w:left w:val="nil"/>
              <w:bottom w:val="nil"/>
              <w:right w:val="nil"/>
            </w:tcBorders>
          </w:tcPr>
          <w:p w14:paraId="175BD506" w14:textId="77777777" w:rsidR="008409AF" w:rsidRDefault="008409AF">
            <w:pPr>
              <w:pBdr>
                <w:top w:val="single" w:sz="8" w:space="0" w:color="CCCCCC"/>
              </w:pBdr>
              <w:spacing w:before="120" w:after="120" w:line="120" w:lineRule="auto"/>
              <w:jc w:val="center"/>
              <w:rPr>
                <w:color w:val="CCCCCC"/>
              </w:rPr>
            </w:pPr>
          </w:p>
        </w:tc>
      </w:tr>
    </w:tbl>
    <w:p w14:paraId="00EB9EEF" w14:textId="77777777" w:rsidR="008409AF" w:rsidRDefault="00000000">
      <w:r>
        <w:br w:type="page"/>
      </w:r>
    </w:p>
    <w:p w14:paraId="6A3CE2CE" w14:textId="77777777" w:rsidR="008409AF" w:rsidRDefault="00000000">
      <w:pPr>
        <w:pStyle w:val="QDisplayLogic"/>
        <w:keepNext/>
      </w:pPr>
      <w:r>
        <w:lastRenderedPageBreak/>
        <w:t>Display This Question:</w:t>
      </w:r>
    </w:p>
    <w:p w14:paraId="3CD5EA94" w14:textId="77777777" w:rsidR="008409AF" w:rsidRDefault="00000000">
      <w:pPr>
        <w:pStyle w:val="QDisplayLogic"/>
        <w:keepNext/>
        <w:ind w:firstLine="400"/>
      </w:pPr>
      <w:r>
        <w:t>If If Please indicate your current age: Text Response Is Less Than  18</w:t>
      </w:r>
    </w:p>
    <w:p w14:paraId="75950ABA" w14:textId="77777777" w:rsidR="008409AF" w:rsidRDefault="00000000">
      <w:pPr>
        <w:pStyle w:val="QDisplayLogic"/>
        <w:keepNext/>
        <w:ind w:firstLine="400"/>
      </w:pPr>
      <w:r>
        <w:t>Or Please indicate all headache/migraine diagnoses that you have received from a medical professional: = None of the above</w:t>
      </w:r>
    </w:p>
    <w:p w14:paraId="71C96F0A" w14:textId="77777777" w:rsidR="008409AF" w:rsidRDefault="00000000">
      <w:pPr>
        <w:pStyle w:val="QDisplayLogic"/>
        <w:keepNext/>
        <w:ind w:firstLine="400"/>
      </w:pPr>
      <w:r>
        <w:t>Or When were you originally diagnosed with migraine? = Less than 2 years ago</w:t>
      </w:r>
    </w:p>
    <w:p w14:paraId="57B5BB02" w14:textId="77777777" w:rsidR="008409AF" w:rsidRDefault="00000000">
      <w:pPr>
        <w:pStyle w:val="QDisplayLogic"/>
        <w:keepNext/>
        <w:ind w:firstLine="400"/>
      </w:pPr>
      <w:r>
        <w:t>Or Have you had a history of drug or alcohol abuse within the last 2 years? = Yes</w:t>
      </w:r>
    </w:p>
    <w:p w14:paraId="71D4169D" w14:textId="77777777" w:rsidR="008409AF" w:rsidRDefault="00000000">
      <w:pPr>
        <w:pStyle w:val="QDisplayLogic"/>
        <w:keepNext/>
        <w:ind w:firstLine="400"/>
      </w:pPr>
      <w:r>
        <w:t>Or Have you had a history of uncontrolled psychiatric conditions (e.g., schizophrenia, bipolar disor... = Yes</w:t>
      </w:r>
    </w:p>
    <w:p w14:paraId="70746B89" w14:textId="77777777" w:rsidR="008409AF" w:rsidRDefault="00000000">
      <w:pPr>
        <w:pStyle w:val="QDisplayLogic"/>
        <w:keepNext/>
      </w:pPr>
      <w:r>
        <w:t>Or If</w:t>
      </w:r>
    </w:p>
    <w:p w14:paraId="3D4E5331" w14:textId="77777777" w:rsidR="008409AF" w:rsidRDefault="00000000">
      <w:pPr>
        <w:pStyle w:val="QDisplayLogic"/>
        <w:keepNext/>
        <w:ind w:firstLine="400"/>
      </w:pPr>
      <w:r>
        <w:t>Please indicate all headache/migraine diagnoses that you have received from a medical professional: = Episodic Migraine with or without Aura</w:t>
      </w:r>
    </w:p>
    <w:p w14:paraId="00DA525A" w14:textId="77777777" w:rsidR="008409AF" w:rsidRDefault="00000000">
      <w:pPr>
        <w:pStyle w:val="QDisplayLogic"/>
        <w:keepNext/>
        <w:ind w:firstLine="400"/>
      </w:pPr>
      <w:r>
        <w:t>And How many migraine attacks have you had in the last 6 months? Text Response Is Greater Than or Equal to  2</w:t>
      </w:r>
    </w:p>
    <w:p w14:paraId="5295E81D" w14:textId="77777777" w:rsidR="008409AF" w:rsidRDefault="00000000">
      <w:pPr>
        <w:pStyle w:val="QDisplayLogic"/>
        <w:keepNext/>
        <w:ind w:firstLine="400"/>
      </w:pPr>
      <w:r>
        <w:t>And During the last 3 months, did you have any of the following with your headaches? [ Yes] (Count) &lt; 2</w:t>
      </w:r>
    </w:p>
    <w:p w14:paraId="5BF67AD3" w14:textId="77777777" w:rsidR="008409AF" w:rsidRDefault="00000000">
      <w:pPr>
        <w:pStyle w:val="QDisplayLogic"/>
        <w:keepNext/>
      </w:pPr>
      <w:r>
        <w:t>Or If</w:t>
      </w:r>
    </w:p>
    <w:p w14:paraId="19D2D13D" w14:textId="77777777" w:rsidR="008409AF" w:rsidRDefault="00000000">
      <w:pPr>
        <w:pStyle w:val="QDisplayLogic"/>
        <w:keepNext/>
        <w:ind w:firstLine="400"/>
      </w:pPr>
      <w:r>
        <w:t>Please indicate all headache/migraine diagnoses that you have received from a medical professional: = Chronic Migraine with or without Aura</w:t>
      </w:r>
    </w:p>
    <w:p w14:paraId="47B1C9CE" w14:textId="77777777" w:rsidR="008409AF" w:rsidRDefault="00000000">
      <w:pPr>
        <w:pStyle w:val="QDisplayLogic"/>
        <w:keepNext/>
        <w:ind w:firstLine="400"/>
      </w:pPr>
      <w:r>
        <w:t>And Have you had a history of Chronic Migraine within the last 3 years?  = No</w:t>
      </w:r>
    </w:p>
    <w:p w14:paraId="0A97C9F7" w14:textId="77777777" w:rsidR="008409AF" w:rsidRDefault="00000000">
      <w:pPr>
        <w:pStyle w:val="QDisplayLogic"/>
        <w:keepNext/>
      </w:pPr>
      <w:r>
        <w:t>Or If</w:t>
      </w:r>
    </w:p>
    <w:p w14:paraId="7C2BD24F" w14:textId="77777777" w:rsidR="008409AF" w:rsidRDefault="00000000">
      <w:pPr>
        <w:pStyle w:val="QDisplayLogic"/>
        <w:keepNext/>
        <w:ind w:firstLine="400"/>
      </w:pPr>
      <w:r>
        <w:t>Please indicate all headache/migraine diagnoses that you have received from a medical professional: = Episodic Migraine with or without Aura</w:t>
      </w:r>
    </w:p>
    <w:p w14:paraId="383008C7" w14:textId="77777777" w:rsidR="008409AF" w:rsidRDefault="00000000">
      <w:pPr>
        <w:pStyle w:val="QDisplayLogic"/>
        <w:keepNext/>
        <w:ind w:firstLine="400"/>
      </w:pPr>
      <w:r>
        <w:t>And How many migraine attacks have you had in the last 6 months? Text Response Is Less Than  2</w:t>
      </w:r>
    </w:p>
    <w:p w14:paraId="25CD794F" w14:textId="77777777" w:rsidR="008409AF" w:rsidRDefault="008409AF"/>
    <w:p w14:paraId="56B39C52" w14:textId="77777777" w:rsidR="008409AF" w:rsidRDefault="00000000">
      <w:pPr>
        <w:keepNext/>
      </w:pPr>
      <w:r>
        <w:t xml:space="preserve">exit_2 Thank you for your interest in the </w:t>
      </w:r>
      <w:r>
        <w:rPr>
          <w:i/>
        </w:rPr>
        <w:t>Development of a Headache Meaningful Response Measure  Using a Patient Guided Approach</w:t>
      </w:r>
      <w:r>
        <w:t xml:space="preserve"> online questionnaire. At this time we are not accepting any further participation from individuals with your health history and/or your current medical condition.</w:t>
      </w:r>
    </w:p>
    <w:p w14:paraId="4380E0B6" w14:textId="77777777" w:rsidR="008409AF" w:rsidRDefault="008409AF"/>
    <w:p w14:paraId="423987AD" w14:textId="77777777" w:rsidR="008409AF" w:rsidRDefault="00000000">
      <w:pPr>
        <w:pStyle w:val="QSkipLogic"/>
      </w:pPr>
      <w:r>
        <w:t>Skip To: End of Survey If Thank you for your interest in the Development of a Headache Meaningful Response Measure  Using a...() Is Displayed</w:t>
      </w:r>
    </w:p>
    <w:p w14:paraId="3416BE5B" w14:textId="77777777" w:rsidR="008409AF" w:rsidRDefault="00000000">
      <w:pPr>
        <w:pStyle w:val="BlockEndLabel"/>
      </w:pPr>
      <w:r>
        <w:t>End of Block: Inclusion and Exclusion Criteria</w:t>
      </w:r>
    </w:p>
    <w:p w14:paraId="67917FF9" w14:textId="77777777" w:rsidR="008409AF" w:rsidRDefault="008409AF">
      <w:pPr>
        <w:pStyle w:val="BlockSeparator"/>
      </w:pPr>
    </w:p>
    <w:p w14:paraId="53E76845" w14:textId="77777777" w:rsidR="008409AF" w:rsidRDefault="00000000">
      <w:pPr>
        <w:pStyle w:val="BlockStartLabel"/>
      </w:pPr>
      <w:r>
        <w:t>Start of Block: Consent Form</w:t>
      </w:r>
    </w:p>
    <w:p w14:paraId="6F97FFB9" w14:textId="77777777" w:rsidR="008409AF" w:rsidRDefault="008409AF"/>
    <w:p w14:paraId="353A422F" w14:textId="77777777" w:rsidR="008409AF" w:rsidRDefault="00000000">
      <w:pPr>
        <w:keepNext/>
      </w:pPr>
      <w:r>
        <w:t xml:space="preserve">consent </w:t>
      </w:r>
      <w:r>
        <w:rPr>
          <w:b/>
        </w:rPr>
        <w:t>Consent to Participate in an Experimental Study</w:t>
      </w:r>
      <w:r>
        <w:rPr>
          <w:b/>
        </w:rPr>
        <w:br/>
        <w:t xml:space="preserve"> Title:</w:t>
      </w:r>
      <w:r>
        <w:t>Development of a Headache Meaningful Response Measure Using a Patient Guided Approach</w:t>
      </w:r>
      <w:r>
        <w:br/>
        <w:t xml:space="preserve">    </w:t>
      </w:r>
      <w:r>
        <w:tab/>
        <w:t xml:space="preserve"> </w:t>
      </w:r>
      <w:r>
        <w:tab/>
      </w:r>
      <w:r>
        <w:tab/>
        <w:t xml:space="preserve"> </w:t>
      </w:r>
      <w:r>
        <w:tab/>
      </w:r>
      <w:r>
        <w:tab/>
      </w:r>
      <w:r>
        <w:tab/>
      </w:r>
      <w:r>
        <w:rPr>
          <w:b/>
        </w:rPr>
        <w:t>Investigator</w:t>
      </w:r>
      <w:r>
        <w:br/>
        <w:t xml:space="preserve"> </w:t>
      </w:r>
      <w:r>
        <w:tab/>
      </w:r>
      <w:r>
        <w:tab/>
      </w:r>
      <w:r>
        <w:tab/>
        <w:t>Erin Buchanan, Ph.D.</w:t>
      </w:r>
      <w:r>
        <w:br/>
        <w:t xml:space="preserve"> </w:t>
      </w:r>
      <w:r>
        <w:tab/>
      </w:r>
      <w:r>
        <w:tab/>
      </w:r>
      <w:r>
        <w:tab/>
        <w:t>Department of Psychology</w:t>
      </w:r>
      <w:r>
        <w:br/>
        <w:t xml:space="preserve"> </w:t>
      </w:r>
      <w:r>
        <w:tab/>
      </w:r>
      <w:r>
        <w:tab/>
      </w:r>
      <w:r>
        <w:tab/>
        <w:t>411 Hill Hall</w:t>
      </w:r>
      <w:r>
        <w:br/>
      </w:r>
      <w:r>
        <w:lastRenderedPageBreak/>
        <w:t xml:space="preserve"> </w:t>
      </w:r>
      <w:r>
        <w:tab/>
      </w:r>
      <w:r>
        <w:tab/>
      </w:r>
      <w:r>
        <w:tab/>
        <w:t>Missouri State University</w:t>
      </w:r>
      <w:r>
        <w:br/>
        <w:t xml:space="preserve"> </w:t>
      </w:r>
      <w:r>
        <w:tab/>
      </w:r>
      <w:r>
        <w:tab/>
      </w:r>
      <w:r>
        <w:tab/>
        <w:t>417-883-7889</w:t>
      </w:r>
      <w:r>
        <w:br/>
        <w:t xml:space="preserve"> </w:t>
      </w:r>
      <w:r>
        <w:tab/>
      </w:r>
      <w:r>
        <w:tab/>
      </w:r>
      <w:r>
        <w:tab/>
        <w:t xml:space="preserve">  </w:t>
      </w:r>
      <w:r>
        <w:tab/>
      </w:r>
      <w:r>
        <w:tab/>
      </w:r>
      <w:r>
        <w:tab/>
      </w:r>
      <w:r>
        <w:rPr>
          <w:b/>
        </w:rPr>
        <w:t>Clinvest Research</w:t>
      </w:r>
      <w:r>
        <w:br/>
        <w:t xml:space="preserve"> </w:t>
      </w:r>
      <w:r>
        <w:tab/>
      </w:r>
      <w:r>
        <w:tab/>
      </w:r>
      <w:r>
        <w:tab/>
        <w:t>4350 S. National Avenue, Suite C100 </w:t>
      </w:r>
      <w:r>
        <w:br/>
        <w:t xml:space="preserve"> </w:t>
      </w:r>
      <w:r>
        <w:tab/>
      </w:r>
      <w:r>
        <w:tab/>
      </w:r>
      <w:r>
        <w:tab/>
        <w:t>Springfield, MO 65810</w:t>
      </w:r>
      <w:r>
        <w:br/>
        <w:t xml:space="preserve"> </w:t>
      </w:r>
      <w:r>
        <w:tab/>
      </w:r>
      <w:r>
        <w:tab/>
      </w:r>
      <w:r>
        <w:tab/>
        <w:t>417-883-7889 </w:t>
      </w:r>
      <w:r>
        <w:br/>
        <w:t xml:space="preserve"> </w:t>
      </w:r>
      <w:r>
        <w:tab/>
      </w:r>
      <w:r>
        <w:tab/>
      </w:r>
      <w:r>
        <w:tab/>
        <w:t>www.clinvest.com</w:t>
      </w:r>
      <w:r>
        <w:br/>
        <w:t xml:space="preserve"> </w:t>
      </w:r>
      <w:r>
        <w:tab/>
      </w:r>
      <w:r>
        <w:tab/>
      </w:r>
      <w:r>
        <w:tab/>
        <w:t> </w:t>
      </w:r>
      <w:r>
        <w:br/>
        <w:t xml:space="preserve"> </w:t>
      </w:r>
      <w:r>
        <w:tab/>
      </w:r>
      <w:r>
        <w:tab/>
      </w:r>
      <w:r>
        <w:tab/>
        <w:t xml:space="preserve">  </w:t>
      </w:r>
      <w:r>
        <w:tab/>
      </w:r>
      <w:r>
        <w:tab/>
        <w:t xml:space="preserve"> </w:t>
      </w:r>
      <w:r>
        <w:tab/>
        <w:t xml:space="preserve">   </w:t>
      </w:r>
      <w:r>
        <w:br/>
        <w:t xml:space="preserve"> </w:t>
      </w:r>
      <w:r>
        <w:rPr>
          <w:b/>
        </w:rPr>
        <w:t>Introduction:</w:t>
      </w:r>
      <w:r>
        <w:br/>
        <w:t xml:space="preserve"> The Department of Psychology at Missouri State University supports the practice of protection for human subjects participating in research. The following information is provided for you to decide whether you wish to participate in the present study. You may refuse to sign this form and not participate in this study. You should be aware that even if you agree to participate, you are free to withdraw at any time. If you do withdraw from this study, it will not affect your relationship with this unit, the services it may provide to you, or Missouri State University.</w:t>
      </w:r>
      <w:r>
        <w:br/>
        <w:t xml:space="preserve">  </w:t>
      </w:r>
      <w:r>
        <w:br/>
        <w:t xml:space="preserve"> </w:t>
      </w:r>
      <w:r>
        <w:rPr>
          <w:b/>
        </w:rPr>
        <w:t>Description:</w:t>
      </w:r>
      <w:r>
        <w:br/>
        <w:t xml:space="preserve"> The goal of this study is to develop a patient-centered approach to measuring the impact of and treatment for migraine. You will be asked questions about your migraine attacks, response to treatment, and the impact of your migraine attacks on your social and family life. These questions will be similar to those asked by your doctor or treatment clinic. This survey should take approximately 30-60 minutes. If you feel troubled answering the questions, please feel free to opt out of the study.</w:t>
      </w:r>
      <w:r>
        <w:br/>
        <w:t xml:space="preserve">  </w:t>
      </w:r>
      <w:r>
        <w:br/>
        <w:t xml:space="preserve"> </w:t>
      </w:r>
      <w:r>
        <w:rPr>
          <w:b/>
        </w:rPr>
        <w:t>Risks and Benefits:</w:t>
      </w:r>
      <w:r>
        <w:br/>
        <w:t xml:space="preserve"> Participants may feel uncomfortable while taking this questionnaire, but otherwise risks are expected to be minimal. You may exit out of the experiment at any time and are not required to fill out all the questions.  </w:t>
      </w:r>
      <w:r>
        <w:br/>
        <w:t xml:space="preserve">  </w:t>
      </w:r>
      <w:r>
        <w:br/>
        <w:t xml:space="preserve"> This study is designed to improve patient outcomes for sufferers of migraine. Additionally, you will be compensated $50 for completing this study.</w:t>
      </w:r>
      <w:r>
        <w:br/>
        <w:t xml:space="preserve">  </w:t>
      </w:r>
      <w:r>
        <w:br/>
        <w:t xml:space="preserve"> </w:t>
      </w:r>
      <w:r>
        <w:rPr>
          <w:b/>
        </w:rPr>
        <w:t>Confidentiality:</w:t>
      </w:r>
      <w:r>
        <w:br/>
        <w:t xml:space="preserve"> Only Dr. Buchanan, her research team, and the Clinvest team will have access to the data collected for this study. Any information obtained from this research will be kept strictly confidential. Research materials collected from you are used solely for research purposes and will not be identified by name, but only by a study identification number. Knowledge gained from this study may be published in a scientific journal, but your confidentiality will be respected, and no names will be used within any reports. The researchers will not share information about you unless required by law or unless you give written permission. All research records will be kept for a minimal period of five years post termination.</w:t>
      </w:r>
      <w:r>
        <w:br/>
        <w:t xml:space="preserve">  </w:t>
      </w:r>
      <w:r>
        <w:br/>
        <w:t xml:space="preserve">   </w:t>
      </w:r>
      <w:r>
        <w:br/>
      </w:r>
      <w:r>
        <w:lastRenderedPageBreak/>
        <w:t xml:space="preserve"> </w:t>
      </w:r>
      <w:r>
        <w:rPr>
          <w:b/>
        </w:rPr>
        <w:t>Right to Withdraw:</w:t>
      </w:r>
      <w:r>
        <w:br/>
        <w:t xml:space="preserve"> You do not have to take part in this study.  If you start the study and decide that you do not want to finish, please simply close the online questionnaire­.  Whether or not you choose to participate or to withdraw will not affect your standing with the Department of Psychology, the University, or the Clinvest team. </w:t>
      </w:r>
      <w:r>
        <w:br/>
        <w:t xml:space="preserve">  </w:t>
      </w:r>
      <w:r>
        <w:br/>
        <w:t xml:space="preserve"> </w:t>
      </w:r>
      <w:r>
        <w:rPr>
          <w:b/>
        </w:rPr>
        <w:t>IRB Approval:</w:t>
      </w:r>
      <w:r>
        <w:br/>
        <w:t xml:space="preserve"> This study has been reviewed by Missouri State University’s Institutional Review Board (IRB).  The IRB has determined that this study fulfills the human research subject protections obligations required by state and federal law and University policies.  If you have any questions, concerns, or reports regarding your rights as a participant of research, please contact the Office Research Compliance at 417-836-4132.</w:t>
      </w:r>
      <w:r>
        <w:br/>
        <w:t xml:space="preserve">  </w:t>
      </w:r>
      <w:r>
        <w:br/>
        <w:t xml:space="preserve"> </w:t>
      </w:r>
      <w:r>
        <w:rPr>
          <w:b/>
        </w:rPr>
        <w:t>Consent to Participate:</w:t>
      </w:r>
      <w:r>
        <w:br/>
        <w:t xml:space="preserve"> If you want to participate in this study, </w:t>
      </w:r>
      <w:r>
        <w:rPr>
          <w:i/>
        </w:rPr>
        <w:t>Development of a Headache Meaningful Response Measure Using a Patient Guided Approach</w:t>
      </w:r>
      <w:r>
        <w:t>, you will click “Yes, I agree” to continue. If you do not want to participate, simply exit out of the survey. </w:t>
      </w:r>
    </w:p>
    <w:p w14:paraId="1709E728" w14:textId="77777777" w:rsidR="008409AF" w:rsidRDefault="00000000">
      <w:pPr>
        <w:pStyle w:val="ListParagraph"/>
        <w:keepNext/>
        <w:numPr>
          <w:ilvl w:val="0"/>
          <w:numId w:val="4"/>
        </w:numPr>
      </w:pPr>
      <w:r>
        <w:t xml:space="preserve">Yes, I agree  (1) </w:t>
      </w:r>
    </w:p>
    <w:p w14:paraId="71F5BA73" w14:textId="77777777" w:rsidR="008409AF" w:rsidRDefault="008409AF"/>
    <w:p w14:paraId="7AFED492" w14:textId="77777777" w:rsidR="008409AF" w:rsidRDefault="008409AF">
      <w:pPr>
        <w:pStyle w:val="QuestionSeparator"/>
      </w:pPr>
    </w:p>
    <w:p w14:paraId="1D2DDC8D" w14:textId="77777777" w:rsidR="008409AF" w:rsidRDefault="008409AF"/>
    <w:p w14:paraId="0372DC47" w14:textId="77777777" w:rsidR="008409AF" w:rsidRDefault="00000000">
      <w:pPr>
        <w:keepNext/>
      </w:pPr>
      <w:r>
        <w:t>consent_download You can download a copy of the above Informed Consent Form by clicking the following link: </w:t>
      </w:r>
      <w:hyperlink r:id="rId8">
        <w:r>
          <w:rPr>
            <w:color w:val="007AC0"/>
            <w:u w:val="single"/>
          </w:rPr>
          <w:t>Informed consent.pdf</w:t>
        </w:r>
      </w:hyperlink>
    </w:p>
    <w:p w14:paraId="6879351B" w14:textId="77777777" w:rsidR="008409AF" w:rsidRDefault="008409AF"/>
    <w:p w14:paraId="0CF7382F" w14:textId="77777777" w:rsidR="008409AF" w:rsidRDefault="00000000">
      <w:pPr>
        <w:pStyle w:val="BlockEndLabel"/>
      </w:pPr>
      <w:r>
        <w:t>End of Block: Consent Form</w:t>
      </w:r>
    </w:p>
    <w:p w14:paraId="033321B8" w14:textId="77777777" w:rsidR="008409AF" w:rsidRDefault="008409AF">
      <w:pPr>
        <w:pStyle w:val="BlockSeparator"/>
      </w:pPr>
    </w:p>
    <w:p w14:paraId="5BA13DA0" w14:textId="77777777" w:rsidR="008409AF" w:rsidRDefault="00000000">
      <w:pPr>
        <w:pStyle w:val="BlockStartLabel"/>
      </w:pPr>
      <w:r>
        <w:t>Start of Block: Demographic Block</w:t>
      </w:r>
    </w:p>
    <w:p w14:paraId="53C5FC4B" w14:textId="77777777" w:rsidR="008409AF" w:rsidRDefault="008409AF"/>
    <w:p w14:paraId="6D6C9991" w14:textId="77777777" w:rsidR="008409AF" w:rsidRDefault="00000000">
      <w:pPr>
        <w:keepNext/>
      </w:pPr>
      <w:r>
        <w:t>sex Please indicate your sex:</w:t>
      </w:r>
    </w:p>
    <w:p w14:paraId="7A4C4516" w14:textId="77777777" w:rsidR="008409AF" w:rsidRDefault="00000000">
      <w:pPr>
        <w:pStyle w:val="ListParagraph"/>
        <w:keepNext/>
        <w:numPr>
          <w:ilvl w:val="0"/>
          <w:numId w:val="4"/>
        </w:numPr>
      </w:pPr>
      <w:r>
        <w:t xml:space="preserve">Male  (1) </w:t>
      </w:r>
    </w:p>
    <w:p w14:paraId="5B034F1B" w14:textId="77777777" w:rsidR="008409AF" w:rsidRDefault="00000000">
      <w:pPr>
        <w:pStyle w:val="ListParagraph"/>
        <w:keepNext/>
        <w:numPr>
          <w:ilvl w:val="0"/>
          <w:numId w:val="4"/>
        </w:numPr>
      </w:pPr>
      <w:r>
        <w:t xml:space="preserve">Female  (2) </w:t>
      </w:r>
    </w:p>
    <w:p w14:paraId="28FEB13A" w14:textId="77777777" w:rsidR="008409AF" w:rsidRDefault="00000000">
      <w:pPr>
        <w:pStyle w:val="ListParagraph"/>
        <w:keepNext/>
        <w:numPr>
          <w:ilvl w:val="0"/>
          <w:numId w:val="4"/>
        </w:numPr>
      </w:pPr>
      <w:r>
        <w:t xml:space="preserve">Prefer not to answer  (3) </w:t>
      </w:r>
    </w:p>
    <w:p w14:paraId="4DE1BF8F" w14:textId="77777777" w:rsidR="008409AF" w:rsidRDefault="008409AF"/>
    <w:p w14:paraId="687EA158" w14:textId="77777777" w:rsidR="008409AF" w:rsidRDefault="008409AF">
      <w:pPr>
        <w:pStyle w:val="QuestionSeparator"/>
      </w:pPr>
    </w:p>
    <w:p w14:paraId="5D00A959" w14:textId="77777777" w:rsidR="008409AF" w:rsidRDefault="008409AF"/>
    <w:p w14:paraId="7D6DA940" w14:textId="77777777" w:rsidR="008409AF" w:rsidRDefault="00000000">
      <w:pPr>
        <w:keepNext/>
      </w:pPr>
      <w:r>
        <w:lastRenderedPageBreak/>
        <w:t>ethnicity Please indicate your ethnicity:</w:t>
      </w:r>
    </w:p>
    <w:p w14:paraId="7302E7FE" w14:textId="77777777" w:rsidR="008409AF" w:rsidRDefault="00000000">
      <w:pPr>
        <w:pStyle w:val="ListParagraph"/>
        <w:keepNext/>
        <w:numPr>
          <w:ilvl w:val="0"/>
          <w:numId w:val="4"/>
        </w:numPr>
      </w:pPr>
      <w:r>
        <w:t xml:space="preserve">Hispanic or Latino  (1) </w:t>
      </w:r>
    </w:p>
    <w:p w14:paraId="518B0344" w14:textId="77777777" w:rsidR="008409AF" w:rsidRDefault="00000000">
      <w:pPr>
        <w:pStyle w:val="ListParagraph"/>
        <w:keepNext/>
        <w:numPr>
          <w:ilvl w:val="0"/>
          <w:numId w:val="4"/>
        </w:numPr>
      </w:pPr>
      <w:r>
        <w:t xml:space="preserve">Not Hispanic or Latino  (2) </w:t>
      </w:r>
    </w:p>
    <w:p w14:paraId="5D093B9E" w14:textId="77777777" w:rsidR="008409AF" w:rsidRDefault="008409AF"/>
    <w:p w14:paraId="4640F62A" w14:textId="77777777" w:rsidR="008409AF" w:rsidRDefault="008409AF">
      <w:pPr>
        <w:pStyle w:val="QuestionSeparator"/>
      </w:pPr>
    </w:p>
    <w:p w14:paraId="453073F6" w14:textId="77777777" w:rsidR="008409AF" w:rsidRDefault="008409AF"/>
    <w:p w14:paraId="6EDD81E0" w14:textId="77777777" w:rsidR="008409AF" w:rsidRDefault="00000000">
      <w:pPr>
        <w:keepNext/>
      </w:pPr>
      <w:r>
        <w:t>race Please indicate your race. Select all that apply:</w:t>
      </w:r>
    </w:p>
    <w:p w14:paraId="42CC6297" w14:textId="77777777" w:rsidR="008409AF" w:rsidRDefault="00000000">
      <w:pPr>
        <w:pStyle w:val="ListParagraph"/>
        <w:keepNext/>
        <w:numPr>
          <w:ilvl w:val="0"/>
          <w:numId w:val="2"/>
        </w:numPr>
      </w:pPr>
      <w:r>
        <w:t xml:space="preserve">American Indian or Alaska Native  (1) </w:t>
      </w:r>
    </w:p>
    <w:p w14:paraId="35EF0A35" w14:textId="77777777" w:rsidR="008409AF" w:rsidRDefault="00000000">
      <w:pPr>
        <w:pStyle w:val="ListParagraph"/>
        <w:keepNext/>
        <w:numPr>
          <w:ilvl w:val="0"/>
          <w:numId w:val="2"/>
        </w:numPr>
      </w:pPr>
      <w:r>
        <w:t xml:space="preserve">Asian  (2) </w:t>
      </w:r>
    </w:p>
    <w:p w14:paraId="2E675471" w14:textId="77777777" w:rsidR="008409AF" w:rsidRDefault="00000000">
      <w:pPr>
        <w:pStyle w:val="ListParagraph"/>
        <w:keepNext/>
        <w:numPr>
          <w:ilvl w:val="0"/>
          <w:numId w:val="2"/>
        </w:numPr>
      </w:pPr>
      <w:r>
        <w:t xml:space="preserve">Black or African American  (3) </w:t>
      </w:r>
    </w:p>
    <w:p w14:paraId="4D1F4DF0" w14:textId="77777777" w:rsidR="008409AF" w:rsidRDefault="00000000">
      <w:pPr>
        <w:pStyle w:val="ListParagraph"/>
        <w:keepNext/>
        <w:numPr>
          <w:ilvl w:val="0"/>
          <w:numId w:val="2"/>
        </w:numPr>
      </w:pPr>
      <w:r>
        <w:t xml:space="preserve">Native Hawaiian or Other Pacific Islander  (4) </w:t>
      </w:r>
    </w:p>
    <w:p w14:paraId="44FDD6B0" w14:textId="77777777" w:rsidR="008409AF" w:rsidRDefault="00000000">
      <w:pPr>
        <w:pStyle w:val="ListParagraph"/>
        <w:keepNext/>
        <w:numPr>
          <w:ilvl w:val="0"/>
          <w:numId w:val="2"/>
        </w:numPr>
      </w:pPr>
      <w:r>
        <w:t xml:space="preserve">White  (5) </w:t>
      </w:r>
    </w:p>
    <w:p w14:paraId="59220A5C" w14:textId="77777777" w:rsidR="008409AF" w:rsidRDefault="00000000">
      <w:pPr>
        <w:pStyle w:val="ListParagraph"/>
        <w:keepNext/>
        <w:numPr>
          <w:ilvl w:val="0"/>
          <w:numId w:val="2"/>
        </w:numPr>
      </w:pPr>
      <w:r>
        <w:t>Other  (6) ________________________________________________</w:t>
      </w:r>
    </w:p>
    <w:p w14:paraId="09F43EE5" w14:textId="77777777" w:rsidR="008409AF" w:rsidRDefault="008409AF"/>
    <w:p w14:paraId="7A1D9800" w14:textId="77777777" w:rsidR="008409AF" w:rsidRDefault="00000000">
      <w:pPr>
        <w:pStyle w:val="BlockEndLabel"/>
      </w:pPr>
      <w:r>
        <w:t>End of Block: Demographic Block</w:t>
      </w:r>
    </w:p>
    <w:p w14:paraId="5C5D3CC6" w14:textId="77777777" w:rsidR="008409AF" w:rsidRDefault="008409AF">
      <w:pPr>
        <w:pStyle w:val="BlockSeparator"/>
      </w:pPr>
    </w:p>
    <w:p w14:paraId="7FF14CAC" w14:textId="77777777" w:rsidR="008409AF" w:rsidRDefault="00000000">
      <w:pPr>
        <w:pStyle w:val="BlockStartLabel"/>
      </w:pPr>
      <w:r>
        <w:t>Start of Block: Headache and Migraine History</w:t>
      </w:r>
    </w:p>
    <w:p w14:paraId="67174D08" w14:textId="77777777" w:rsidR="008409AF" w:rsidRDefault="008409AF"/>
    <w:p w14:paraId="03F31123" w14:textId="77777777" w:rsidR="008409AF" w:rsidRDefault="00000000">
      <w:pPr>
        <w:keepNext/>
      </w:pPr>
      <w:r>
        <w:t>other_diagnoses In addition to chronic and/or episodic migraine,  do you have any other migraine diagnoses? </w:t>
      </w:r>
    </w:p>
    <w:p w14:paraId="1EE52E67" w14:textId="77777777" w:rsidR="008409AF" w:rsidRDefault="00000000">
      <w:pPr>
        <w:pStyle w:val="ListParagraph"/>
        <w:keepNext/>
        <w:numPr>
          <w:ilvl w:val="0"/>
          <w:numId w:val="4"/>
        </w:numPr>
      </w:pPr>
      <w:r>
        <w:t xml:space="preserve">No  (1) </w:t>
      </w:r>
    </w:p>
    <w:p w14:paraId="5931F238" w14:textId="77777777" w:rsidR="008409AF" w:rsidRDefault="00000000">
      <w:pPr>
        <w:pStyle w:val="ListParagraph"/>
        <w:keepNext/>
        <w:numPr>
          <w:ilvl w:val="0"/>
          <w:numId w:val="4"/>
        </w:numPr>
      </w:pPr>
      <w:r>
        <w:t>Yes  (3) ________________________________________________</w:t>
      </w:r>
    </w:p>
    <w:p w14:paraId="6C262F26" w14:textId="77777777" w:rsidR="008409AF" w:rsidRDefault="008409AF"/>
    <w:p w14:paraId="0FEBB8B9" w14:textId="77777777" w:rsidR="008409AF" w:rsidRDefault="008409AF">
      <w:pPr>
        <w:pStyle w:val="QuestionSeparator"/>
      </w:pPr>
    </w:p>
    <w:tbl>
      <w:tblPr>
        <w:tblStyle w:val="QQuestionIconTable"/>
        <w:tblW w:w="50" w:type="auto"/>
        <w:tblLook w:val="07E0" w:firstRow="1" w:lastRow="1" w:firstColumn="1" w:lastColumn="1" w:noHBand="1" w:noVBand="1"/>
      </w:tblPr>
      <w:tblGrid>
        <w:gridCol w:w="380"/>
      </w:tblGrid>
      <w:tr w:rsidR="008409AF" w14:paraId="47C9BF3F" w14:textId="77777777">
        <w:tc>
          <w:tcPr>
            <w:tcW w:w="50" w:type="dxa"/>
          </w:tcPr>
          <w:p w14:paraId="611A44AE" w14:textId="77777777" w:rsidR="008409AF" w:rsidRDefault="00000000">
            <w:pPr>
              <w:keepNext/>
            </w:pPr>
            <w:r>
              <w:rPr>
                <w:noProof/>
              </w:rPr>
              <w:drawing>
                <wp:inline distT="0" distB="0" distL="0" distR="0" wp14:anchorId="440B7E2B" wp14:editId="07F3FF8E">
                  <wp:extent cx="228600" cy="228600"/>
                  <wp:effectExtent l="0" t="0" r="0" b="0"/>
                  <wp:docPr id="3"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QuestionValidation.png"/>
                          <pic:cNvPicPr/>
                        </pic:nvPicPr>
                        <pic:blipFill>
                          <a:blip r:embed="rId7"/>
                          <a:stretch>
                            <a:fillRect/>
                          </a:stretch>
                        </pic:blipFill>
                        <pic:spPr>
                          <a:xfrm>
                            <a:off x="0" y="0"/>
                            <a:ext cx="228600" cy="228600"/>
                          </a:xfrm>
                          <a:prstGeom prst="rect">
                            <a:avLst/>
                          </a:prstGeom>
                        </pic:spPr>
                      </pic:pic>
                    </a:graphicData>
                  </a:graphic>
                </wp:inline>
              </w:drawing>
            </w:r>
          </w:p>
        </w:tc>
      </w:tr>
    </w:tbl>
    <w:p w14:paraId="21BAAD47" w14:textId="77777777" w:rsidR="008409AF" w:rsidRDefault="008409AF"/>
    <w:p w14:paraId="11964B05" w14:textId="77777777" w:rsidR="008409AF" w:rsidRDefault="00000000">
      <w:pPr>
        <w:keepNext/>
      </w:pPr>
      <w:r>
        <w:t>diagnosis_age Please indicate your age at first or original time of diagnosis of migraine: </w:t>
      </w:r>
    </w:p>
    <w:p w14:paraId="4DC8CA92" w14:textId="77777777" w:rsidR="008409AF" w:rsidRDefault="00000000">
      <w:pPr>
        <w:pStyle w:val="TextEntryLine"/>
        <w:ind w:firstLine="400"/>
      </w:pPr>
      <w:r>
        <w:t>________________________________________________________________</w:t>
      </w:r>
    </w:p>
    <w:p w14:paraId="2B100F05" w14:textId="77777777" w:rsidR="008409AF" w:rsidRDefault="008409AF"/>
    <w:p w14:paraId="221CED56" w14:textId="77777777" w:rsidR="008409AF" w:rsidRDefault="008409AF">
      <w:pPr>
        <w:pStyle w:val="QuestionSeparator"/>
      </w:pPr>
    </w:p>
    <w:tbl>
      <w:tblPr>
        <w:tblStyle w:val="QQuestionIconTable"/>
        <w:tblW w:w="50" w:type="auto"/>
        <w:tblLook w:val="07E0" w:firstRow="1" w:lastRow="1" w:firstColumn="1" w:lastColumn="1" w:noHBand="1" w:noVBand="1"/>
      </w:tblPr>
      <w:tblGrid>
        <w:gridCol w:w="380"/>
      </w:tblGrid>
      <w:tr w:rsidR="008409AF" w14:paraId="3B5A9E7C" w14:textId="77777777">
        <w:tc>
          <w:tcPr>
            <w:tcW w:w="50" w:type="dxa"/>
          </w:tcPr>
          <w:p w14:paraId="4AC9D0C3" w14:textId="77777777" w:rsidR="008409AF" w:rsidRDefault="00000000">
            <w:pPr>
              <w:keepNext/>
            </w:pPr>
            <w:r>
              <w:rPr>
                <w:noProof/>
              </w:rPr>
              <w:drawing>
                <wp:inline distT="0" distB="0" distL="0" distR="0" wp14:anchorId="369FAC73" wp14:editId="26A784A8">
                  <wp:extent cx="228600" cy="228600"/>
                  <wp:effectExtent l="0" t="0" r="0" b="0"/>
                  <wp:docPr id="4"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QuestionValidation.png"/>
                          <pic:cNvPicPr/>
                        </pic:nvPicPr>
                        <pic:blipFill>
                          <a:blip r:embed="rId7"/>
                          <a:stretch>
                            <a:fillRect/>
                          </a:stretch>
                        </pic:blipFill>
                        <pic:spPr>
                          <a:xfrm>
                            <a:off x="0" y="0"/>
                            <a:ext cx="228600" cy="228600"/>
                          </a:xfrm>
                          <a:prstGeom prst="rect">
                            <a:avLst/>
                          </a:prstGeom>
                        </pic:spPr>
                      </pic:pic>
                    </a:graphicData>
                  </a:graphic>
                </wp:inline>
              </w:drawing>
            </w:r>
          </w:p>
        </w:tc>
      </w:tr>
    </w:tbl>
    <w:p w14:paraId="1E7EC621" w14:textId="77777777" w:rsidR="008409AF" w:rsidRDefault="008409AF"/>
    <w:p w14:paraId="0083939E" w14:textId="77777777" w:rsidR="008409AF" w:rsidRDefault="00000000">
      <w:pPr>
        <w:keepNext/>
      </w:pPr>
      <w:r>
        <w:t xml:space="preserve">ha_days_month In the last </w:t>
      </w:r>
      <w:r>
        <w:rPr>
          <w:b/>
        </w:rPr>
        <w:t>month</w:t>
      </w:r>
      <w:r>
        <w:t>, I have had _____ days of headache.</w:t>
      </w:r>
    </w:p>
    <w:p w14:paraId="52C2CDA5" w14:textId="77777777" w:rsidR="008409AF" w:rsidRDefault="00000000">
      <w:pPr>
        <w:pStyle w:val="TextEntryLine"/>
        <w:ind w:firstLine="400"/>
      </w:pPr>
      <w:r>
        <w:t>________________________________________________________________</w:t>
      </w:r>
    </w:p>
    <w:p w14:paraId="16580418" w14:textId="77777777" w:rsidR="008409AF" w:rsidRDefault="008409AF"/>
    <w:p w14:paraId="49A1C0CB" w14:textId="77777777" w:rsidR="008409AF" w:rsidRDefault="008409AF">
      <w:pPr>
        <w:pStyle w:val="QuestionSeparator"/>
      </w:pPr>
    </w:p>
    <w:tbl>
      <w:tblPr>
        <w:tblStyle w:val="QQuestionIconTable"/>
        <w:tblW w:w="50" w:type="auto"/>
        <w:tblLook w:val="07E0" w:firstRow="1" w:lastRow="1" w:firstColumn="1" w:lastColumn="1" w:noHBand="1" w:noVBand="1"/>
      </w:tblPr>
      <w:tblGrid>
        <w:gridCol w:w="380"/>
      </w:tblGrid>
      <w:tr w:rsidR="008409AF" w14:paraId="623AAD41" w14:textId="77777777">
        <w:tc>
          <w:tcPr>
            <w:tcW w:w="50" w:type="dxa"/>
          </w:tcPr>
          <w:p w14:paraId="5D6E0ECD" w14:textId="77777777" w:rsidR="008409AF" w:rsidRDefault="00000000">
            <w:pPr>
              <w:keepNext/>
            </w:pPr>
            <w:r>
              <w:rPr>
                <w:noProof/>
              </w:rPr>
              <w:drawing>
                <wp:inline distT="0" distB="0" distL="0" distR="0" wp14:anchorId="0398E273" wp14:editId="1B33F8D9">
                  <wp:extent cx="228600" cy="228600"/>
                  <wp:effectExtent l="0" t="0" r="0" b="0"/>
                  <wp:docPr id="5"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QuestionValidation.png"/>
                          <pic:cNvPicPr/>
                        </pic:nvPicPr>
                        <pic:blipFill>
                          <a:blip r:embed="rId7"/>
                          <a:stretch>
                            <a:fillRect/>
                          </a:stretch>
                        </pic:blipFill>
                        <pic:spPr>
                          <a:xfrm>
                            <a:off x="0" y="0"/>
                            <a:ext cx="228600" cy="228600"/>
                          </a:xfrm>
                          <a:prstGeom prst="rect">
                            <a:avLst/>
                          </a:prstGeom>
                        </pic:spPr>
                      </pic:pic>
                    </a:graphicData>
                  </a:graphic>
                </wp:inline>
              </w:drawing>
            </w:r>
          </w:p>
        </w:tc>
      </w:tr>
    </w:tbl>
    <w:p w14:paraId="00158E34" w14:textId="77777777" w:rsidR="008409AF" w:rsidRDefault="008409AF"/>
    <w:p w14:paraId="55FD1078" w14:textId="77777777" w:rsidR="008409AF" w:rsidRDefault="00000000">
      <w:pPr>
        <w:keepNext/>
      </w:pPr>
      <w:r>
        <w:t>mg_days_month _____ number of these headache days were migraine.</w:t>
      </w:r>
    </w:p>
    <w:p w14:paraId="686DB28B" w14:textId="77777777" w:rsidR="008409AF" w:rsidRDefault="00000000">
      <w:pPr>
        <w:pStyle w:val="TextEntryLine"/>
        <w:ind w:firstLine="400"/>
      </w:pPr>
      <w:r>
        <w:t>________________________________________________________________</w:t>
      </w:r>
    </w:p>
    <w:p w14:paraId="53677C00" w14:textId="77777777" w:rsidR="008409AF" w:rsidRDefault="008409AF"/>
    <w:p w14:paraId="440CEF5B" w14:textId="77777777" w:rsidR="008409AF" w:rsidRDefault="008409AF">
      <w:pPr>
        <w:pStyle w:val="QuestionSeparator"/>
      </w:pPr>
    </w:p>
    <w:tbl>
      <w:tblPr>
        <w:tblStyle w:val="QQuestionIconTable"/>
        <w:tblW w:w="50" w:type="auto"/>
        <w:tblLook w:val="07E0" w:firstRow="1" w:lastRow="1" w:firstColumn="1" w:lastColumn="1" w:noHBand="1" w:noVBand="1"/>
      </w:tblPr>
      <w:tblGrid>
        <w:gridCol w:w="380"/>
      </w:tblGrid>
      <w:tr w:rsidR="008409AF" w14:paraId="2CFC45CC" w14:textId="77777777">
        <w:tc>
          <w:tcPr>
            <w:tcW w:w="50" w:type="dxa"/>
          </w:tcPr>
          <w:p w14:paraId="3F474A5A" w14:textId="77777777" w:rsidR="008409AF" w:rsidRDefault="00000000">
            <w:pPr>
              <w:keepNext/>
            </w:pPr>
            <w:r>
              <w:rPr>
                <w:noProof/>
              </w:rPr>
              <w:drawing>
                <wp:inline distT="0" distB="0" distL="0" distR="0" wp14:anchorId="33DE509C" wp14:editId="72C737DA">
                  <wp:extent cx="228600" cy="228600"/>
                  <wp:effectExtent l="0" t="0" r="0" b="0"/>
                  <wp:docPr id="6"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dQuestionValidation.png"/>
                          <pic:cNvPicPr/>
                        </pic:nvPicPr>
                        <pic:blipFill>
                          <a:blip r:embed="rId7"/>
                          <a:stretch>
                            <a:fillRect/>
                          </a:stretch>
                        </pic:blipFill>
                        <pic:spPr>
                          <a:xfrm>
                            <a:off x="0" y="0"/>
                            <a:ext cx="228600" cy="228600"/>
                          </a:xfrm>
                          <a:prstGeom prst="rect">
                            <a:avLst/>
                          </a:prstGeom>
                        </pic:spPr>
                      </pic:pic>
                    </a:graphicData>
                  </a:graphic>
                </wp:inline>
              </w:drawing>
            </w:r>
          </w:p>
        </w:tc>
      </w:tr>
    </w:tbl>
    <w:p w14:paraId="650E7A8C" w14:textId="77777777" w:rsidR="008409AF" w:rsidRDefault="008409AF"/>
    <w:p w14:paraId="77804C16" w14:textId="77777777" w:rsidR="008409AF" w:rsidRDefault="00000000">
      <w:pPr>
        <w:keepNext/>
      </w:pPr>
      <w:r>
        <w:t xml:space="preserve">red_fun_days_month In the last </w:t>
      </w:r>
      <w:r>
        <w:rPr>
          <w:b/>
        </w:rPr>
        <w:t>month</w:t>
      </w:r>
      <w:r>
        <w:t>, I have had _____ days with reduced productivity or functioning.</w:t>
      </w:r>
    </w:p>
    <w:p w14:paraId="0FF3D22B" w14:textId="77777777" w:rsidR="008409AF" w:rsidRDefault="00000000">
      <w:pPr>
        <w:pStyle w:val="TextEntryLine"/>
        <w:ind w:firstLine="400"/>
      </w:pPr>
      <w:r>
        <w:t>________________________________________________________________</w:t>
      </w:r>
    </w:p>
    <w:p w14:paraId="17D27DEF" w14:textId="77777777" w:rsidR="008409AF" w:rsidRDefault="008409AF"/>
    <w:p w14:paraId="01360A27" w14:textId="77777777" w:rsidR="008409AF" w:rsidRDefault="00000000">
      <w:pPr>
        <w:pStyle w:val="BlockEndLabel"/>
      </w:pPr>
      <w:r>
        <w:t>End of Block: Headache and Migraine History</w:t>
      </w:r>
    </w:p>
    <w:p w14:paraId="113022DB" w14:textId="77777777" w:rsidR="008409AF" w:rsidRDefault="008409AF">
      <w:pPr>
        <w:pStyle w:val="BlockSeparator"/>
      </w:pPr>
    </w:p>
    <w:p w14:paraId="7EB5F73C" w14:textId="77777777" w:rsidR="008409AF" w:rsidRDefault="00000000">
      <w:pPr>
        <w:pStyle w:val="BlockStartLabel"/>
      </w:pPr>
      <w:r>
        <w:t>Start of Block: Concomitant Medications</w:t>
      </w:r>
    </w:p>
    <w:p w14:paraId="25DAAFAC" w14:textId="77777777" w:rsidR="008409AF" w:rsidRDefault="008409AF"/>
    <w:p w14:paraId="519226E2" w14:textId="77777777" w:rsidR="008409AF" w:rsidRDefault="00000000">
      <w:pPr>
        <w:keepNext/>
      </w:pPr>
      <w:r>
        <w:lastRenderedPageBreak/>
        <w:t xml:space="preserve">triptan Please select all the </w:t>
      </w:r>
      <w:r>
        <w:rPr>
          <w:b/>
        </w:rPr>
        <w:t>Triptan</w:t>
      </w:r>
      <w:r>
        <w:t xml:space="preserve"> headache medications you are currently taking:  </w:t>
      </w:r>
    </w:p>
    <w:p w14:paraId="6EEA9E4A" w14:textId="77777777" w:rsidR="008409AF" w:rsidRDefault="00000000">
      <w:pPr>
        <w:pStyle w:val="ListParagraph"/>
        <w:keepNext/>
        <w:numPr>
          <w:ilvl w:val="0"/>
          <w:numId w:val="2"/>
        </w:numPr>
      </w:pPr>
      <w:r>
        <w:t xml:space="preserve">Amerge (Naratriptan)  (1) </w:t>
      </w:r>
    </w:p>
    <w:p w14:paraId="39C77631" w14:textId="77777777" w:rsidR="008409AF" w:rsidRDefault="00000000">
      <w:pPr>
        <w:pStyle w:val="ListParagraph"/>
        <w:keepNext/>
        <w:numPr>
          <w:ilvl w:val="0"/>
          <w:numId w:val="2"/>
        </w:numPr>
      </w:pPr>
      <w:r>
        <w:t xml:space="preserve">Axert (Almotriptan)  (2) </w:t>
      </w:r>
    </w:p>
    <w:p w14:paraId="340E12A3" w14:textId="77777777" w:rsidR="008409AF" w:rsidRDefault="00000000">
      <w:pPr>
        <w:pStyle w:val="ListParagraph"/>
        <w:keepNext/>
        <w:numPr>
          <w:ilvl w:val="0"/>
          <w:numId w:val="2"/>
        </w:numPr>
      </w:pPr>
      <w:r>
        <w:t xml:space="preserve">Frova (Frovatriptan)  (3) </w:t>
      </w:r>
    </w:p>
    <w:p w14:paraId="1AEDD314" w14:textId="77777777" w:rsidR="008409AF" w:rsidRDefault="00000000">
      <w:pPr>
        <w:pStyle w:val="ListParagraph"/>
        <w:keepNext/>
        <w:numPr>
          <w:ilvl w:val="0"/>
          <w:numId w:val="2"/>
        </w:numPr>
      </w:pPr>
      <w:r>
        <w:t xml:space="preserve">Imitrex (Sumatriptan)  (4) </w:t>
      </w:r>
    </w:p>
    <w:p w14:paraId="30C77444" w14:textId="77777777" w:rsidR="008409AF" w:rsidRDefault="00000000">
      <w:pPr>
        <w:pStyle w:val="ListParagraph"/>
        <w:keepNext/>
        <w:numPr>
          <w:ilvl w:val="0"/>
          <w:numId w:val="2"/>
        </w:numPr>
      </w:pPr>
      <w:r>
        <w:t xml:space="preserve">Maxalt (Rizatriptan)  (5) </w:t>
      </w:r>
    </w:p>
    <w:p w14:paraId="6EC431E9" w14:textId="77777777" w:rsidR="008409AF" w:rsidRDefault="00000000">
      <w:pPr>
        <w:pStyle w:val="ListParagraph"/>
        <w:keepNext/>
        <w:numPr>
          <w:ilvl w:val="0"/>
          <w:numId w:val="2"/>
        </w:numPr>
      </w:pPr>
      <w:r>
        <w:t xml:space="preserve">Onzetra (Sumatriptan Nasal Powder)  (6) </w:t>
      </w:r>
    </w:p>
    <w:p w14:paraId="77BBB658" w14:textId="77777777" w:rsidR="008409AF" w:rsidRDefault="00000000">
      <w:pPr>
        <w:pStyle w:val="ListParagraph"/>
        <w:keepNext/>
        <w:numPr>
          <w:ilvl w:val="0"/>
          <w:numId w:val="2"/>
        </w:numPr>
      </w:pPr>
      <w:r>
        <w:t xml:space="preserve">Relpax (Electriptan)  (7) </w:t>
      </w:r>
    </w:p>
    <w:p w14:paraId="774F542A" w14:textId="77777777" w:rsidR="008409AF" w:rsidRDefault="00000000">
      <w:pPr>
        <w:pStyle w:val="ListParagraph"/>
        <w:keepNext/>
        <w:numPr>
          <w:ilvl w:val="0"/>
          <w:numId w:val="2"/>
        </w:numPr>
      </w:pPr>
      <w:r>
        <w:t xml:space="preserve">Sumavel (Sumatriptan Needleless Injection)  (8) </w:t>
      </w:r>
    </w:p>
    <w:p w14:paraId="395CB563" w14:textId="77777777" w:rsidR="008409AF" w:rsidRDefault="00000000">
      <w:pPr>
        <w:pStyle w:val="ListParagraph"/>
        <w:keepNext/>
        <w:numPr>
          <w:ilvl w:val="0"/>
          <w:numId w:val="2"/>
        </w:numPr>
      </w:pPr>
      <w:r>
        <w:t xml:space="preserve">Treximet (Sumatriptan/Naproxen)  (9) </w:t>
      </w:r>
    </w:p>
    <w:p w14:paraId="34A7609F" w14:textId="77777777" w:rsidR="008409AF" w:rsidRDefault="00000000">
      <w:pPr>
        <w:pStyle w:val="ListParagraph"/>
        <w:keepNext/>
        <w:numPr>
          <w:ilvl w:val="0"/>
          <w:numId w:val="2"/>
        </w:numPr>
      </w:pPr>
      <w:r>
        <w:t xml:space="preserve">Zembrace (Sumatriptan injection)  (10) </w:t>
      </w:r>
    </w:p>
    <w:p w14:paraId="14327C72" w14:textId="77777777" w:rsidR="008409AF" w:rsidRDefault="00000000">
      <w:pPr>
        <w:pStyle w:val="ListParagraph"/>
        <w:keepNext/>
        <w:numPr>
          <w:ilvl w:val="0"/>
          <w:numId w:val="2"/>
        </w:numPr>
      </w:pPr>
      <w:r>
        <w:t xml:space="preserve">Zomig (Zolmitriptan)  (11) </w:t>
      </w:r>
    </w:p>
    <w:p w14:paraId="6FDCDC3B" w14:textId="77777777" w:rsidR="008409AF" w:rsidRDefault="00000000">
      <w:pPr>
        <w:pStyle w:val="ListParagraph"/>
        <w:keepNext/>
        <w:numPr>
          <w:ilvl w:val="0"/>
          <w:numId w:val="2"/>
        </w:numPr>
      </w:pPr>
      <w:r>
        <w:rPr>
          <w:color w:val="2054AF"/>
          <w:sz w:val="40"/>
          <w:szCs w:val="40"/>
        </w:rPr>
        <w:t>⊗</w:t>
      </w:r>
      <w:r>
        <w:t xml:space="preserve">None  (12) </w:t>
      </w:r>
    </w:p>
    <w:p w14:paraId="06F9B3D4" w14:textId="77777777" w:rsidR="008409AF" w:rsidRDefault="008409AF"/>
    <w:p w14:paraId="3474912D" w14:textId="77777777" w:rsidR="008409AF" w:rsidRDefault="008409AF">
      <w:pPr>
        <w:pStyle w:val="QuestionSeparator"/>
      </w:pPr>
    </w:p>
    <w:p w14:paraId="76F237EC" w14:textId="77777777" w:rsidR="008409AF" w:rsidRDefault="008409AF"/>
    <w:p w14:paraId="45584B00" w14:textId="77777777" w:rsidR="008409AF" w:rsidRDefault="00000000">
      <w:pPr>
        <w:keepNext/>
      </w:pPr>
      <w:r>
        <w:lastRenderedPageBreak/>
        <w:t xml:space="preserve">ergot Please select all the </w:t>
      </w:r>
      <w:r>
        <w:rPr>
          <w:b/>
        </w:rPr>
        <w:t>Ergot</w:t>
      </w:r>
      <w:r>
        <w:t xml:space="preserve"> headache medications you are currently taking:  </w:t>
      </w:r>
    </w:p>
    <w:p w14:paraId="674218FD" w14:textId="77777777" w:rsidR="008409AF" w:rsidRDefault="00000000">
      <w:pPr>
        <w:pStyle w:val="ListParagraph"/>
        <w:keepNext/>
        <w:numPr>
          <w:ilvl w:val="0"/>
          <w:numId w:val="2"/>
        </w:numPr>
      </w:pPr>
      <w:r>
        <w:t xml:space="preserve">Cafergot (Ergotamine Tartrate/Caffeine)  (78) </w:t>
      </w:r>
    </w:p>
    <w:p w14:paraId="6DC58184" w14:textId="77777777" w:rsidR="008409AF" w:rsidRDefault="00000000">
      <w:pPr>
        <w:pStyle w:val="ListParagraph"/>
        <w:keepNext/>
        <w:numPr>
          <w:ilvl w:val="0"/>
          <w:numId w:val="2"/>
        </w:numPr>
      </w:pPr>
      <w:r>
        <w:t xml:space="preserve">DHE 45 (Dihydroergotamine)  (79) </w:t>
      </w:r>
    </w:p>
    <w:p w14:paraId="4D069C77" w14:textId="77777777" w:rsidR="008409AF" w:rsidRDefault="00000000">
      <w:pPr>
        <w:pStyle w:val="ListParagraph"/>
        <w:keepNext/>
        <w:numPr>
          <w:ilvl w:val="0"/>
          <w:numId w:val="2"/>
        </w:numPr>
      </w:pPr>
      <w:r>
        <w:t xml:space="preserve">Ergomar (Ergotamine Tartrate Sublingual Tablets, USP)  (84) </w:t>
      </w:r>
    </w:p>
    <w:p w14:paraId="11AD5048" w14:textId="77777777" w:rsidR="008409AF" w:rsidRDefault="00000000">
      <w:pPr>
        <w:pStyle w:val="ListParagraph"/>
        <w:keepNext/>
        <w:numPr>
          <w:ilvl w:val="0"/>
          <w:numId w:val="2"/>
        </w:numPr>
      </w:pPr>
      <w:r>
        <w:t xml:space="preserve">Migranol  (80) </w:t>
      </w:r>
    </w:p>
    <w:p w14:paraId="40EDA5D6" w14:textId="77777777" w:rsidR="008409AF" w:rsidRDefault="00000000">
      <w:pPr>
        <w:pStyle w:val="ListParagraph"/>
        <w:keepNext/>
        <w:numPr>
          <w:ilvl w:val="0"/>
          <w:numId w:val="2"/>
        </w:numPr>
      </w:pPr>
      <w:r>
        <w:t xml:space="preserve">Migerot (Ergotamine Tartrate/Caffeine Suppository)  (81) </w:t>
      </w:r>
    </w:p>
    <w:p w14:paraId="77FFC7C0" w14:textId="77777777" w:rsidR="008409AF" w:rsidRDefault="00000000">
      <w:pPr>
        <w:pStyle w:val="ListParagraph"/>
        <w:keepNext/>
        <w:numPr>
          <w:ilvl w:val="0"/>
          <w:numId w:val="2"/>
        </w:numPr>
      </w:pPr>
      <w:r>
        <w:t xml:space="preserve">Migril (Ergotamine, Cylizine, and Caffeine)  (82) </w:t>
      </w:r>
    </w:p>
    <w:p w14:paraId="2A9EF5C1" w14:textId="77777777" w:rsidR="008409AF" w:rsidRDefault="00000000">
      <w:pPr>
        <w:pStyle w:val="ListParagraph"/>
        <w:keepNext/>
        <w:numPr>
          <w:ilvl w:val="0"/>
          <w:numId w:val="2"/>
        </w:numPr>
      </w:pPr>
      <w:r>
        <w:rPr>
          <w:color w:val="2054AF"/>
          <w:sz w:val="40"/>
          <w:szCs w:val="40"/>
        </w:rPr>
        <w:t>⊗</w:t>
      </w:r>
      <w:r>
        <w:t xml:space="preserve">None  (83) </w:t>
      </w:r>
    </w:p>
    <w:p w14:paraId="2F46C142" w14:textId="77777777" w:rsidR="008409AF" w:rsidRDefault="008409AF"/>
    <w:p w14:paraId="4870DA24" w14:textId="77777777" w:rsidR="008409AF" w:rsidRDefault="008409AF">
      <w:pPr>
        <w:pStyle w:val="QuestionSeparator"/>
      </w:pPr>
    </w:p>
    <w:p w14:paraId="2C6D76C3" w14:textId="77777777" w:rsidR="008409AF" w:rsidRDefault="008409AF"/>
    <w:p w14:paraId="7E71EEF4" w14:textId="77777777" w:rsidR="008409AF" w:rsidRDefault="00000000">
      <w:pPr>
        <w:keepNext/>
      </w:pPr>
      <w:r>
        <w:t xml:space="preserve">comb_analgesic Please select all the </w:t>
      </w:r>
      <w:r>
        <w:rPr>
          <w:b/>
        </w:rPr>
        <w:t>Combination Analgesic</w:t>
      </w:r>
      <w:r>
        <w:t xml:space="preserve"> (Combined With Opioids Or Barbiturates With/Without Caffeine) headache medications you are currently taking:  </w:t>
      </w:r>
    </w:p>
    <w:p w14:paraId="73E8F7DB" w14:textId="77777777" w:rsidR="008409AF" w:rsidRDefault="00000000">
      <w:pPr>
        <w:pStyle w:val="ListParagraph"/>
        <w:keepNext/>
        <w:numPr>
          <w:ilvl w:val="0"/>
          <w:numId w:val="2"/>
        </w:numPr>
      </w:pPr>
      <w:r>
        <w:t xml:space="preserve">Butabitol  (1) </w:t>
      </w:r>
    </w:p>
    <w:p w14:paraId="4B797815" w14:textId="77777777" w:rsidR="008409AF" w:rsidRDefault="00000000">
      <w:pPr>
        <w:pStyle w:val="ListParagraph"/>
        <w:keepNext/>
        <w:numPr>
          <w:ilvl w:val="0"/>
          <w:numId w:val="2"/>
        </w:numPr>
      </w:pPr>
      <w:r>
        <w:t xml:space="preserve">Fioricet  (2) </w:t>
      </w:r>
    </w:p>
    <w:p w14:paraId="0E008A49" w14:textId="77777777" w:rsidR="008409AF" w:rsidRDefault="00000000">
      <w:pPr>
        <w:pStyle w:val="ListParagraph"/>
        <w:keepNext/>
        <w:numPr>
          <w:ilvl w:val="0"/>
          <w:numId w:val="2"/>
        </w:numPr>
      </w:pPr>
      <w:r>
        <w:t xml:space="preserve">Fiorinal  (3) </w:t>
      </w:r>
    </w:p>
    <w:p w14:paraId="45C5BF07" w14:textId="77777777" w:rsidR="008409AF" w:rsidRDefault="00000000">
      <w:pPr>
        <w:pStyle w:val="ListParagraph"/>
        <w:keepNext/>
        <w:numPr>
          <w:ilvl w:val="0"/>
          <w:numId w:val="2"/>
        </w:numPr>
      </w:pPr>
      <w:r>
        <w:rPr>
          <w:color w:val="2054AF"/>
          <w:sz w:val="40"/>
          <w:szCs w:val="40"/>
        </w:rPr>
        <w:t>⊗</w:t>
      </w:r>
      <w:r>
        <w:t xml:space="preserve">None  (4) </w:t>
      </w:r>
    </w:p>
    <w:p w14:paraId="4E3E4556" w14:textId="77777777" w:rsidR="008409AF" w:rsidRDefault="008409AF"/>
    <w:p w14:paraId="45F6CD42" w14:textId="77777777" w:rsidR="008409AF" w:rsidRDefault="008409AF">
      <w:pPr>
        <w:pStyle w:val="QuestionSeparator"/>
      </w:pPr>
    </w:p>
    <w:p w14:paraId="282D2EBA" w14:textId="77777777" w:rsidR="008409AF" w:rsidRDefault="008409AF"/>
    <w:p w14:paraId="68664F90" w14:textId="77777777" w:rsidR="008409AF" w:rsidRDefault="00000000">
      <w:pPr>
        <w:keepNext/>
      </w:pPr>
      <w:r>
        <w:lastRenderedPageBreak/>
        <w:t xml:space="preserve">nsaid Please select all the </w:t>
      </w:r>
      <w:r>
        <w:rPr>
          <w:b/>
        </w:rPr>
        <w:t>NSAID</w:t>
      </w:r>
      <w:r>
        <w:t xml:space="preserve"> headache medications you are currently taking:  </w:t>
      </w:r>
    </w:p>
    <w:p w14:paraId="380737C8" w14:textId="77777777" w:rsidR="008409AF" w:rsidRDefault="00000000">
      <w:pPr>
        <w:pStyle w:val="ListParagraph"/>
        <w:keepNext/>
        <w:numPr>
          <w:ilvl w:val="0"/>
          <w:numId w:val="2"/>
        </w:numPr>
      </w:pPr>
      <w:r>
        <w:t xml:space="preserve">Advil (Ibuprofen)  (1) </w:t>
      </w:r>
    </w:p>
    <w:p w14:paraId="07F3BFCA" w14:textId="77777777" w:rsidR="008409AF" w:rsidRDefault="00000000">
      <w:pPr>
        <w:pStyle w:val="ListParagraph"/>
        <w:keepNext/>
        <w:numPr>
          <w:ilvl w:val="0"/>
          <w:numId w:val="2"/>
        </w:numPr>
      </w:pPr>
      <w:r>
        <w:t xml:space="preserve">Aleve (Naproxen)  (2) </w:t>
      </w:r>
    </w:p>
    <w:p w14:paraId="2D114A7A" w14:textId="77777777" w:rsidR="008409AF" w:rsidRDefault="00000000">
      <w:pPr>
        <w:pStyle w:val="ListParagraph"/>
        <w:keepNext/>
        <w:numPr>
          <w:ilvl w:val="0"/>
          <w:numId w:val="2"/>
        </w:numPr>
      </w:pPr>
      <w:r>
        <w:t xml:space="preserve">Cambia (Diclofenac Potassium)  (3) </w:t>
      </w:r>
    </w:p>
    <w:p w14:paraId="0B62F69A" w14:textId="77777777" w:rsidR="008409AF" w:rsidRDefault="00000000">
      <w:pPr>
        <w:pStyle w:val="ListParagraph"/>
        <w:keepNext/>
        <w:numPr>
          <w:ilvl w:val="0"/>
          <w:numId w:val="2"/>
        </w:numPr>
      </w:pPr>
      <w:r>
        <w:t xml:space="preserve">Indocin (Indomethacin)  (4) </w:t>
      </w:r>
    </w:p>
    <w:p w14:paraId="6E9B21F9" w14:textId="77777777" w:rsidR="008409AF" w:rsidRDefault="00000000">
      <w:pPr>
        <w:pStyle w:val="ListParagraph"/>
        <w:keepNext/>
        <w:numPr>
          <w:ilvl w:val="0"/>
          <w:numId w:val="2"/>
        </w:numPr>
      </w:pPr>
      <w:r>
        <w:t xml:space="preserve">Tivorbex (Indomethacin)  (5) </w:t>
      </w:r>
    </w:p>
    <w:p w14:paraId="507337DB" w14:textId="77777777" w:rsidR="008409AF" w:rsidRDefault="00000000">
      <w:pPr>
        <w:pStyle w:val="ListParagraph"/>
        <w:keepNext/>
        <w:numPr>
          <w:ilvl w:val="0"/>
          <w:numId w:val="2"/>
        </w:numPr>
      </w:pPr>
      <w:r>
        <w:t xml:space="preserve">Zorvolex (Diclofenac)  (6) </w:t>
      </w:r>
    </w:p>
    <w:p w14:paraId="6F32A3B3" w14:textId="77777777" w:rsidR="008409AF" w:rsidRDefault="00000000">
      <w:pPr>
        <w:pStyle w:val="ListParagraph"/>
        <w:keepNext/>
        <w:numPr>
          <w:ilvl w:val="0"/>
          <w:numId w:val="2"/>
        </w:numPr>
      </w:pPr>
      <w:r>
        <w:rPr>
          <w:color w:val="2054AF"/>
          <w:sz w:val="40"/>
          <w:szCs w:val="40"/>
        </w:rPr>
        <w:t>⊗</w:t>
      </w:r>
      <w:r>
        <w:t xml:space="preserve">None  (7) </w:t>
      </w:r>
    </w:p>
    <w:p w14:paraId="04BEED63" w14:textId="77777777" w:rsidR="008409AF" w:rsidRDefault="008409AF"/>
    <w:p w14:paraId="2BA59D0C" w14:textId="77777777" w:rsidR="008409AF" w:rsidRDefault="008409AF">
      <w:pPr>
        <w:pStyle w:val="QuestionSeparator"/>
      </w:pPr>
    </w:p>
    <w:p w14:paraId="0B86A40A" w14:textId="77777777" w:rsidR="008409AF" w:rsidRDefault="008409AF"/>
    <w:p w14:paraId="474FBC78" w14:textId="77777777" w:rsidR="008409AF" w:rsidRDefault="00000000">
      <w:pPr>
        <w:keepNext/>
      </w:pPr>
      <w:r>
        <w:t>ha_meds_other Please select all </w:t>
      </w:r>
      <w:r>
        <w:rPr>
          <w:b/>
        </w:rPr>
        <w:t>Other</w:t>
      </w:r>
      <w:r>
        <w:t xml:space="preserve"> headache medications you are currently taking:  </w:t>
      </w:r>
    </w:p>
    <w:p w14:paraId="58FE2135" w14:textId="77777777" w:rsidR="008409AF" w:rsidRDefault="00000000">
      <w:pPr>
        <w:pStyle w:val="ListParagraph"/>
        <w:keepNext/>
        <w:numPr>
          <w:ilvl w:val="0"/>
          <w:numId w:val="2"/>
        </w:numPr>
      </w:pPr>
      <w:r>
        <w:t xml:space="preserve">Excedrin Migraine  (1) </w:t>
      </w:r>
    </w:p>
    <w:p w14:paraId="284CD163" w14:textId="77777777" w:rsidR="008409AF" w:rsidRDefault="00000000">
      <w:pPr>
        <w:pStyle w:val="ListParagraph"/>
        <w:keepNext/>
        <w:numPr>
          <w:ilvl w:val="0"/>
          <w:numId w:val="2"/>
        </w:numPr>
      </w:pPr>
      <w:r>
        <w:t xml:space="preserve">Midrin (Isometheptene Mucate, Dichloralphenazone &amp; Acetaminophen)  (2) </w:t>
      </w:r>
    </w:p>
    <w:p w14:paraId="2609825B" w14:textId="77777777" w:rsidR="008409AF" w:rsidRDefault="00000000">
      <w:pPr>
        <w:pStyle w:val="ListParagraph"/>
        <w:keepNext/>
        <w:numPr>
          <w:ilvl w:val="0"/>
          <w:numId w:val="2"/>
        </w:numPr>
      </w:pPr>
      <w:r>
        <w:t xml:space="preserve">Prednisone  (3) </w:t>
      </w:r>
    </w:p>
    <w:p w14:paraId="55DAAA29" w14:textId="77777777" w:rsidR="008409AF" w:rsidRDefault="00000000">
      <w:pPr>
        <w:pStyle w:val="ListParagraph"/>
        <w:keepNext/>
        <w:numPr>
          <w:ilvl w:val="0"/>
          <w:numId w:val="2"/>
        </w:numPr>
      </w:pPr>
      <w:r>
        <w:t xml:space="preserve">Tylenol (Acetaminophen)  (4) </w:t>
      </w:r>
    </w:p>
    <w:p w14:paraId="40BEBD36" w14:textId="77777777" w:rsidR="008409AF" w:rsidRDefault="00000000">
      <w:pPr>
        <w:pStyle w:val="ListParagraph"/>
        <w:keepNext/>
        <w:numPr>
          <w:ilvl w:val="0"/>
          <w:numId w:val="2"/>
        </w:numPr>
      </w:pPr>
      <w:r>
        <w:rPr>
          <w:color w:val="2054AF"/>
          <w:sz w:val="40"/>
          <w:szCs w:val="40"/>
        </w:rPr>
        <w:t>⊗</w:t>
      </w:r>
      <w:r>
        <w:t xml:space="preserve">None  (5) </w:t>
      </w:r>
    </w:p>
    <w:p w14:paraId="706DA40B" w14:textId="77777777" w:rsidR="008409AF" w:rsidRDefault="008409AF"/>
    <w:p w14:paraId="393B3B9F" w14:textId="77777777" w:rsidR="008409AF" w:rsidRDefault="008409AF">
      <w:pPr>
        <w:pStyle w:val="QuestionSeparator"/>
      </w:pPr>
    </w:p>
    <w:p w14:paraId="306B25E5" w14:textId="77777777" w:rsidR="008409AF" w:rsidRDefault="008409AF"/>
    <w:p w14:paraId="19998195" w14:textId="77777777" w:rsidR="008409AF" w:rsidRDefault="00000000">
      <w:pPr>
        <w:keepNext/>
      </w:pPr>
      <w:r>
        <w:lastRenderedPageBreak/>
        <w:t>devices Please select all headache </w:t>
      </w:r>
      <w:r>
        <w:rPr>
          <w:b/>
        </w:rPr>
        <w:t>Devices </w:t>
      </w:r>
      <w:r>
        <w:t xml:space="preserve">you are currently using:  </w:t>
      </w:r>
    </w:p>
    <w:p w14:paraId="310CFE3B" w14:textId="77777777" w:rsidR="008409AF" w:rsidRDefault="00000000">
      <w:pPr>
        <w:pStyle w:val="ListParagraph"/>
        <w:keepNext/>
        <w:numPr>
          <w:ilvl w:val="0"/>
          <w:numId w:val="2"/>
        </w:numPr>
      </w:pPr>
      <w:r>
        <w:t xml:space="preserve">Cefley  (1) </w:t>
      </w:r>
    </w:p>
    <w:p w14:paraId="5A81F3C0" w14:textId="77777777" w:rsidR="008409AF" w:rsidRDefault="00000000">
      <w:pPr>
        <w:pStyle w:val="ListParagraph"/>
        <w:keepNext/>
        <w:numPr>
          <w:ilvl w:val="0"/>
          <w:numId w:val="2"/>
        </w:numPr>
      </w:pPr>
      <w:r>
        <w:t xml:space="preserve">gammaCore Sapphire  (2) </w:t>
      </w:r>
    </w:p>
    <w:p w14:paraId="4670F02E" w14:textId="77777777" w:rsidR="008409AF" w:rsidRDefault="00000000">
      <w:pPr>
        <w:pStyle w:val="ListParagraph"/>
        <w:keepNext/>
        <w:numPr>
          <w:ilvl w:val="0"/>
          <w:numId w:val="2"/>
        </w:numPr>
      </w:pPr>
      <w:r>
        <w:t xml:space="preserve">Spring TMS  (3) </w:t>
      </w:r>
    </w:p>
    <w:p w14:paraId="75BAEFF8" w14:textId="77777777" w:rsidR="008409AF" w:rsidRDefault="00000000">
      <w:pPr>
        <w:pStyle w:val="ListParagraph"/>
        <w:keepNext/>
        <w:numPr>
          <w:ilvl w:val="0"/>
          <w:numId w:val="2"/>
        </w:numPr>
      </w:pPr>
      <w:r>
        <w:rPr>
          <w:color w:val="2054AF"/>
          <w:sz w:val="40"/>
          <w:szCs w:val="40"/>
        </w:rPr>
        <w:t>⊗</w:t>
      </w:r>
      <w:r>
        <w:t xml:space="preserve">None  (4) </w:t>
      </w:r>
    </w:p>
    <w:p w14:paraId="1F950671" w14:textId="77777777" w:rsidR="008409AF" w:rsidRDefault="008409AF"/>
    <w:p w14:paraId="3324CE94" w14:textId="77777777" w:rsidR="008409AF" w:rsidRDefault="008409AF">
      <w:pPr>
        <w:pStyle w:val="QuestionSeparator"/>
      </w:pPr>
    </w:p>
    <w:p w14:paraId="2615E014" w14:textId="77777777" w:rsidR="008409AF" w:rsidRDefault="008409AF"/>
    <w:p w14:paraId="304230B7" w14:textId="77777777" w:rsidR="008409AF" w:rsidRDefault="00000000">
      <w:pPr>
        <w:keepNext/>
      </w:pPr>
      <w:r>
        <w:t>Anticonvulsant Please select all </w:t>
      </w:r>
      <w:r>
        <w:rPr>
          <w:b/>
        </w:rPr>
        <w:t>Anticonvulsant</w:t>
      </w:r>
      <w:r>
        <w:t xml:space="preserve"> medications you are currently taking:    </w:t>
      </w:r>
    </w:p>
    <w:p w14:paraId="7653A0F6" w14:textId="77777777" w:rsidR="008409AF" w:rsidRDefault="00000000">
      <w:pPr>
        <w:pStyle w:val="ListParagraph"/>
        <w:keepNext/>
        <w:numPr>
          <w:ilvl w:val="0"/>
          <w:numId w:val="2"/>
        </w:numPr>
      </w:pPr>
      <w:r>
        <w:t xml:space="preserve">Depakote (divalproex sodium)  (1) </w:t>
      </w:r>
    </w:p>
    <w:p w14:paraId="0152FE53" w14:textId="77777777" w:rsidR="008409AF" w:rsidRDefault="00000000">
      <w:pPr>
        <w:pStyle w:val="ListParagraph"/>
        <w:keepNext/>
        <w:numPr>
          <w:ilvl w:val="0"/>
          <w:numId w:val="2"/>
        </w:numPr>
      </w:pPr>
      <w:r>
        <w:t xml:space="preserve">Neurontin (gabapentin)  (2) </w:t>
      </w:r>
    </w:p>
    <w:p w14:paraId="67F35A7E" w14:textId="77777777" w:rsidR="008409AF" w:rsidRDefault="00000000">
      <w:pPr>
        <w:pStyle w:val="ListParagraph"/>
        <w:keepNext/>
        <w:numPr>
          <w:ilvl w:val="0"/>
          <w:numId w:val="2"/>
        </w:numPr>
      </w:pPr>
      <w:r>
        <w:t xml:space="preserve">Topamax (topiramate)  (3) </w:t>
      </w:r>
    </w:p>
    <w:p w14:paraId="7DE37148" w14:textId="77777777" w:rsidR="008409AF" w:rsidRDefault="00000000">
      <w:pPr>
        <w:pStyle w:val="ListParagraph"/>
        <w:keepNext/>
        <w:numPr>
          <w:ilvl w:val="0"/>
          <w:numId w:val="2"/>
        </w:numPr>
      </w:pPr>
      <w:r>
        <w:t xml:space="preserve">Trokendi XR (topiramate)  (6) </w:t>
      </w:r>
    </w:p>
    <w:p w14:paraId="197DD6D6" w14:textId="77777777" w:rsidR="008409AF" w:rsidRDefault="00000000">
      <w:pPr>
        <w:pStyle w:val="ListParagraph"/>
        <w:keepNext/>
        <w:numPr>
          <w:ilvl w:val="0"/>
          <w:numId w:val="2"/>
        </w:numPr>
      </w:pPr>
      <w:r>
        <w:t xml:space="preserve">Zonegram (zonisamide)  (4) </w:t>
      </w:r>
    </w:p>
    <w:p w14:paraId="0BA79701" w14:textId="77777777" w:rsidR="008409AF" w:rsidRDefault="00000000">
      <w:pPr>
        <w:pStyle w:val="ListParagraph"/>
        <w:keepNext/>
        <w:numPr>
          <w:ilvl w:val="0"/>
          <w:numId w:val="2"/>
        </w:numPr>
      </w:pPr>
      <w:r>
        <w:rPr>
          <w:color w:val="2054AF"/>
          <w:sz w:val="40"/>
          <w:szCs w:val="40"/>
        </w:rPr>
        <w:t>⊗</w:t>
      </w:r>
      <w:r>
        <w:t xml:space="preserve">None  (5) </w:t>
      </w:r>
    </w:p>
    <w:p w14:paraId="3758AAE0" w14:textId="77777777" w:rsidR="008409AF" w:rsidRDefault="008409AF"/>
    <w:p w14:paraId="5FA01EFA" w14:textId="77777777" w:rsidR="008409AF" w:rsidRDefault="008409AF">
      <w:pPr>
        <w:pStyle w:val="QuestionSeparator"/>
      </w:pPr>
    </w:p>
    <w:p w14:paraId="1CD1413A" w14:textId="77777777" w:rsidR="008409AF" w:rsidRDefault="008409AF"/>
    <w:p w14:paraId="22C010D5" w14:textId="77777777" w:rsidR="008409AF" w:rsidRDefault="00000000">
      <w:pPr>
        <w:keepNext/>
      </w:pPr>
      <w:r>
        <w:lastRenderedPageBreak/>
        <w:t>beta_blocker Please select all </w:t>
      </w:r>
      <w:r>
        <w:rPr>
          <w:b/>
        </w:rPr>
        <w:t>Beta Blocker</w:t>
      </w:r>
      <w:r>
        <w:t xml:space="preserve"> medications you are currently taking:    </w:t>
      </w:r>
    </w:p>
    <w:p w14:paraId="3D528F26" w14:textId="77777777" w:rsidR="008409AF" w:rsidRDefault="00000000">
      <w:pPr>
        <w:pStyle w:val="ListParagraph"/>
        <w:keepNext/>
        <w:numPr>
          <w:ilvl w:val="0"/>
          <w:numId w:val="2"/>
        </w:numPr>
      </w:pPr>
      <w:r>
        <w:t xml:space="preserve">Biocadren, Betimol (timolol)  (1) </w:t>
      </w:r>
    </w:p>
    <w:p w14:paraId="234A817E" w14:textId="77777777" w:rsidR="008409AF" w:rsidRDefault="00000000">
      <w:pPr>
        <w:pStyle w:val="ListParagraph"/>
        <w:keepNext/>
        <w:numPr>
          <w:ilvl w:val="0"/>
          <w:numId w:val="2"/>
        </w:numPr>
      </w:pPr>
      <w:r>
        <w:t xml:space="preserve">Inderal (propranolol)  (2) </w:t>
      </w:r>
    </w:p>
    <w:p w14:paraId="7C568CB2" w14:textId="77777777" w:rsidR="008409AF" w:rsidRDefault="00000000">
      <w:pPr>
        <w:pStyle w:val="ListParagraph"/>
        <w:keepNext/>
        <w:numPr>
          <w:ilvl w:val="0"/>
          <w:numId w:val="2"/>
        </w:numPr>
      </w:pPr>
      <w:r>
        <w:t xml:space="preserve">Lopressor, Toprol XL (metoprolol)  (3) </w:t>
      </w:r>
    </w:p>
    <w:p w14:paraId="1F608546" w14:textId="77777777" w:rsidR="008409AF" w:rsidRDefault="00000000">
      <w:pPr>
        <w:pStyle w:val="ListParagraph"/>
        <w:keepNext/>
        <w:numPr>
          <w:ilvl w:val="0"/>
          <w:numId w:val="2"/>
        </w:numPr>
      </w:pPr>
      <w:r>
        <w:t xml:space="preserve">Nadolol  (4) </w:t>
      </w:r>
    </w:p>
    <w:p w14:paraId="54E5849A" w14:textId="77777777" w:rsidR="008409AF" w:rsidRDefault="00000000">
      <w:pPr>
        <w:pStyle w:val="ListParagraph"/>
        <w:keepNext/>
        <w:numPr>
          <w:ilvl w:val="0"/>
          <w:numId w:val="2"/>
        </w:numPr>
      </w:pPr>
      <w:r>
        <w:t xml:space="preserve">Tenormin (atenolol)  (5) </w:t>
      </w:r>
    </w:p>
    <w:p w14:paraId="041CEE4D" w14:textId="77777777" w:rsidR="008409AF" w:rsidRDefault="00000000">
      <w:pPr>
        <w:pStyle w:val="ListParagraph"/>
        <w:keepNext/>
        <w:numPr>
          <w:ilvl w:val="0"/>
          <w:numId w:val="2"/>
        </w:numPr>
      </w:pPr>
      <w:r>
        <w:rPr>
          <w:color w:val="2054AF"/>
          <w:sz w:val="40"/>
          <w:szCs w:val="40"/>
        </w:rPr>
        <w:t>⊗</w:t>
      </w:r>
      <w:r>
        <w:t xml:space="preserve">None  (6) </w:t>
      </w:r>
    </w:p>
    <w:p w14:paraId="64EEB818" w14:textId="77777777" w:rsidR="008409AF" w:rsidRDefault="008409AF"/>
    <w:p w14:paraId="35194C6F" w14:textId="77777777" w:rsidR="008409AF" w:rsidRDefault="008409AF">
      <w:pPr>
        <w:pStyle w:val="QuestionSeparator"/>
      </w:pPr>
    </w:p>
    <w:p w14:paraId="2695FE64" w14:textId="77777777" w:rsidR="008409AF" w:rsidRDefault="008409AF"/>
    <w:p w14:paraId="634D016A" w14:textId="77777777" w:rsidR="008409AF" w:rsidRDefault="00000000">
      <w:pPr>
        <w:keepNext/>
      </w:pPr>
      <w:r>
        <w:t>ccb Please select all </w:t>
      </w:r>
      <w:r>
        <w:rPr>
          <w:b/>
        </w:rPr>
        <w:t>Calcium Channel Blocker</w:t>
      </w:r>
      <w:r>
        <w:t xml:space="preserve"> medications you are currently taking:    </w:t>
      </w:r>
    </w:p>
    <w:p w14:paraId="1C3C3D77" w14:textId="77777777" w:rsidR="008409AF" w:rsidRDefault="00000000">
      <w:pPr>
        <w:pStyle w:val="ListParagraph"/>
        <w:keepNext/>
        <w:numPr>
          <w:ilvl w:val="0"/>
          <w:numId w:val="2"/>
        </w:numPr>
      </w:pPr>
      <w:r>
        <w:t xml:space="preserve">Cardizem (diltiazem)  (1) </w:t>
      </w:r>
    </w:p>
    <w:p w14:paraId="4E0EBEAB" w14:textId="77777777" w:rsidR="008409AF" w:rsidRDefault="00000000">
      <w:pPr>
        <w:pStyle w:val="ListParagraph"/>
        <w:keepNext/>
        <w:numPr>
          <w:ilvl w:val="0"/>
          <w:numId w:val="2"/>
        </w:numPr>
      </w:pPr>
      <w:r>
        <w:t xml:space="preserve">Isoptin, Calan (verapamil)  (2) </w:t>
      </w:r>
    </w:p>
    <w:p w14:paraId="26B5880E" w14:textId="77777777" w:rsidR="008409AF" w:rsidRDefault="00000000">
      <w:pPr>
        <w:pStyle w:val="ListParagraph"/>
        <w:keepNext/>
        <w:numPr>
          <w:ilvl w:val="0"/>
          <w:numId w:val="2"/>
        </w:numPr>
      </w:pPr>
      <w:r>
        <w:t xml:space="preserve">Nimotop (nimodipine)  (3) </w:t>
      </w:r>
    </w:p>
    <w:p w14:paraId="1D314413" w14:textId="77777777" w:rsidR="008409AF" w:rsidRDefault="00000000">
      <w:pPr>
        <w:pStyle w:val="ListParagraph"/>
        <w:keepNext/>
        <w:numPr>
          <w:ilvl w:val="0"/>
          <w:numId w:val="2"/>
        </w:numPr>
      </w:pPr>
      <w:r>
        <w:rPr>
          <w:color w:val="2054AF"/>
          <w:sz w:val="40"/>
          <w:szCs w:val="40"/>
        </w:rPr>
        <w:t>⊗</w:t>
      </w:r>
      <w:r>
        <w:t xml:space="preserve">None  (4) </w:t>
      </w:r>
    </w:p>
    <w:p w14:paraId="060D4F38" w14:textId="77777777" w:rsidR="008409AF" w:rsidRDefault="008409AF"/>
    <w:p w14:paraId="47A4C14E" w14:textId="77777777" w:rsidR="008409AF" w:rsidRDefault="008409AF">
      <w:pPr>
        <w:pStyle w:val="QuestionSeparator"/>
      </w:pPr>
    </w:p>
    <w:p w14:paraId="16989C63" w14:textId="77777777" w:rsidR="008409AF" w:rsidRDefault="008409AF"/>
    <w:p w14:paraId="77B44DA4" w14:textId="77777777" w:rsidR="008409AF" w:rsidRDefault="00000000">
      <w:pPr>
        <w:keepNext/>
      </w:pPr>
      <w:r>
        <w:lastRenderedPageBreak/>
        <w:t>ssri Please select all </w:t>
      </w:r>
      <w:r>
        <w:rPr>
          <w:b/>
        </w:rPr>
        <w:t>Selective Serotonin Reuptake Inhibitor (SSRI)</w:t>
      </w:r>
      <w:r>
        <w:t xml:space="preserve"> medications you are currently taking:    </w:t>
      </w:r>
    </w:p>
    <w:p w14:paraId="5B1377F3" w14:textId="77777777" w:rsidR="008409AF" w:rsidRDefault="00000000">
      <w:pPr>
        <w:pStyle w:val="ListParagraph"/>
        <w:keepNext/>
        <w:numPr>
          <w:ilvl w:val="0"/>
          <w:numId w:val="2"/>
        </w:numPr>
      </w:pPr>
      <w:r>
        <w:t xml:space="preserve">Paxil (paroxetine)  (1) </w:t>
      </w:r>
    </w:p>
    <w:p w14:paraId="14ED8A5C" w14:textId="77777777" w:rsidR="008409AF" w:rsidRDefault="00000000">
      <w:pPr>
        <w:pStyle w:val="ListParagraph"/>
        <w:keepNext/>
        <w:numPr>
          <w:ilvl w:val="0"/>
          <w:numId w:val="2"/>
        </w:numPr>
      </w:pPr>
      <w:r>
        <w:t xml:space="preserve">Prozac (fluoxetine)  (2) </w:t>
      </w:r>
    </w:p>
    <w:p w14:paraId="77E1A02B" w14:textId="77777777" w:rsidR="008409AF" w:rsidRDefault="00000000">
      <w:pPr>
        <w:pStyle w:val="ListParagraph"/>
        <w:keepNext/>
        <w:numPr>
          <w:ilvl w:val="0"/>
          <w:numId w:val="2"/>
        </w:numPr>
      </w:pPr>
      <w:r>
        <w:t xml:space="preserve">Zoloft (sertraline)  (3) </w:t>
      </w:r>
    </w:p>
    <w:p w14:paraId="25CA8D08" w14:textId="77777777" w:rsidR="008409AF" w:rsidRDefault="00000000">
      <w:pPr>
        <w:pStyle w:val="ListParagraph"/>
        <w:keepNext/>
        <w:numPr>
          <w:ilvl w:val="0"/>
          <w:numId w:val="2"/>
        </w:numPr>
      </w:pPr>
      <w:r>
        <w:rPr>
          <w:color w:val="2054AF"/>
          <w:sz w:val="40"/>
          <w:szCs w:val="40"/>
        </w:rPr>
        <w:t>⊗</w:t>
      </w:r>
      <w:r>
        <w:t xml:space="preserve">None  (4) </w:t>
      </w:r>
    </w:p>
    <w:p w14:paraId="669125AD" w14:textId="77777777" w:rsidR="008409AF" w:rsidRDefault="008409AF"/>
    <w:p w14:paraId="695F3968" w14:textId="77777777" w:rsidR="008409AF" w:rsidRDefault="008409AF">
      <w:pPr>
        <w:pStyle w:val="QuestionSeparator"/>
      </w:pPr>
    </w:p>
    <w:p w14:paraId="052A49A4" w14:textId="77777777" w:rsidR="008409AF" w:rsidRDefault="008409AF"/>
    <w:p w14:paraId="4257B98C" w14:textId="77777777" w:rsidR="008409AF" w:rsidRDefault="00000000">
      <w:pPr>
        <w:keepNext/>
      </w:pPr>
      <w:r>
        <w:t xml:space="preserve">tca Please select all Tricyclic antidepressant (TCA) medications you are currently taking:    </w:t>
      </w:r>
    </w:p>
    <w:p w14:paraId="3A7606B4" w14:textId="77777777" w:rsidR="008409AF" w:rsidRDefault="00000000">
      <w:pPr>
        <w:pStyle w:val="ListParagraph"/>
        <w:keepNext/>
        <w:numPr>
          <w:ilvl w:val="0"/>
          <w:numId w:val="2"/>
        </w:numPr>
      </w:pPr>
      <w:r>
        <w:t xml:space="preserve">Elavil (amitriptyline)  (1) </w:t>
      </w:r>
    </w:p>
    <w:p w14:paraId="5CEBEEDF" w14:textId="77777777" w:rsidR="008409AF" w:rsidRDefault="00000000">
      <w:pPr>
        <w:pStyle w:val="ListParagraph"/>
        <w:keepNext/>
        <w:numPr>
          <w:ilvl w:val="0"/>
          <w:numId w:val="2"/>
        </w:numPr>
      </w:pPr>
      <w:r>
        <w:t xml:space="preserve">Imipramine  (2) </w:t>
      </w:r>
    </w:p>
    <w:p w14:paraId="6237C5CA" w14:textId="77777777" w:rsidR="008409AF" w:rsidRDefault="00000000">
      <w:pPr>
        <w:pStyle w:val="ListParagraph"/>
        <w:keepNext/>
        <w:numPr>
          <w:ilvl w:val="0"/>
          <w:numId w:val="2"/>
        </w:numPr>
      </w:pPr>
      <w:r>
        <w:t xml:space="preserve">Nortriptyline Hydrochloride,   (3) </w:t>
      </w:r>
    </w:p>
    <w:p w14:paraId="10ABBBFD" w14:textId="77777777" w:rsidR="008409AF" w:rsidRDefault="00000000">
      <w:pPr>
        <w:pStyle w:val="ListParagraph"/>
        <w:keepNext/>
        <w:numPr>
          <w:ilvl w:val="0"/>
          <w:numId w:val="2"/>
        </w:numPr>
      </w:pPr>
      <w:r>
        <w:t xml:space="preserve">Pamelor (Nortriptyline)  (4) </w:t>
      </w:r>
    </w:p>
    <w:p w14:paraId="27579814" w14:textId="77777777" w:rsidR="008409AF" w:rsidRDefault="00000000">
      <w:pPr>
        <w:pStyle w:val="ListParagraph"/>
        <w:keepNext/>
        <w:numPr>
          <w:ilvl w:val="0"/>
          <w:numId w:val="2"/>
        </w:numPr>
      </w:pPr>
      <w:r>
        <w:t xml:space="preserve">Silenor (doxepin)  (5) </w:t>
      </w:r>
    </w:p>
    <w:p w14:paraId="6671EF76" w14:textId="77777777" w:rsidR="008409AF" w:rsidRDefault="00000000">
      <w:pPr>
        <w:pStyle w:val="ListParagraph"/>
        <w:keepNext/>
        <w:numPr>
          <w:ilvl w:val="0"/>
          <w:numId w:val="2"/>
        </w:numPr>
      </w:pPr>
      <w:r>
        <w:t xml:space="preserve">Vivactil (protriptyline)  (6) </w:t>
      </w:r>
    </w:p>
    <w:p w14:paraId="3BFC648C" w14:textId="77777777" w:rsidR="008409AF" w:rsidRDefault="00000000">
      <w:pPr>
        <w:pStyle w:val="ListParagraph"/>
        <w:keepNext/>
        <w:numPr>
          <w:ilvl w:val="0"/>
          <w:numId w:val="2"/>
        </w:numPr>
      </w:pPr>
      <w:r>
        <w:rPr>
          <w:color w:val="2054AF"/>
          <w:sz w:val="40"/>
          <w:szCs w:val="40"/>
        </w:rPr>
        <w:t>⊗</w:t>
      </w:r>
      <w:r>
        <w:t xml:space="preserve">None  (7) </w:t>
      </w:r>
    </w:p>
    <w:p w14:paraId="5CAA312A" w14:textId="77777777" w:rsidR="008409AF" w:rsidRDefault="008409AF"/>
    <w:p w14:paraId="082CFE17" w14:textId="77777777" w:rsidR="008409AF" w:rsidRDefault="008409AF">
      <w:pPr>
        <w:pStyle w:val="QuestionSeparator"/>
      </w:pPr>
    </w:p>
    <w:p w14:paraId="411C6610" w14:textId="77777777" w:rsidR="008409AF" w:rsidRDefault="008409AF"/>
    <w:p w14:paraId="79844601" w14:textId="77777777" w:rsidR="008409AF" w:rsidRDefault="00000000">
      <w:pPr>
        <w:keepNext/>
      </w:pPr>
      <w:r>
        <w:lastRenderedPageBreak/>
        <w:t xml:space="preserve">supplement Please select all </w:t>
      </w:r>
      <w:r>
        <w:rPr>
          <w:b/>
        </w:rPr>
        <w:t>Supplement </w:t>
      </w:r>
      <w:r>
        <w:t xml:space="preserve">medications you are currently taking:    </w:t>
      </w:r>
    </w:p>
    <w:p w14:paraId="627E9E87" w14:textId="77777777" w:rsidR="008409AF" w:rsidRDefault="00000000">
      <w:pPr>
        <w:pStyle w:val="ListParagraph"/>
        <w:keepNext/>
        <w:numPr>
          <w:ilvl w:val="0"/>
          <w:numId w:val="2"/>
        </w:numPr>
      </w:pPr>
      <w:r>
        <w:t xml:space="preserve">B2 (riboflavin)   (16) </w:t>
      </w:r>
    </w:p>
    <w:p w14:paraId="2E949F26" w14:textId="77777777" w:rsidR="008409AF" w:rsidRDefault="00000000">
      <w:pPr>
        <w:pStyle w:val="ListParagraph"/>
        <w:keepNext/>
        <w:numPr>
          <w:ilvl w:val="0"/>
          <w:numId w:val="2"/>
        </w:numPr>
      </w:pPr>
      <w:r>
        <w:t xml:space="preserve">Feverfew   (17) </w:t>
      </w:r>
    </w:p>
    <w:p w14:paraId="16AA432F" w14:textId="77777777" w:rsidR="008409AF" w:rsidRDefault="00000000">
      <w:pPr>
        <w:pStyle w:val="ListParagraph"/>
        <w:keepNext/>
        <w:numPr>
          <w:ilvl w:val="0"/>
          <w:numId w:val="2"/>
        </w:numPr>
      </w:pPr>
      <w:r>
        <w:t xml:space="preserve">Butterbur   (18) </w:t>
      </w:r>
    </w:p>
    <w:p w14:paraId="1CE01567" w14:textId="77777777" w:rsidR="008409AF" w:rsidRDefault="00000000">
      <w:pPr>
        <w:pStyle w:val="ListParagraph"/>
        <w:keepNext/>
        <w:numPr>
          <w:ilvl w:val="0"/>
          <w:numId w:val="2"/>
        </w:numPr>
      </w:pPr>
      <w:r>
        <w:t xml:space="preserve">Magnesium  (19) </w:t>
      </w:r>
    </w:p>
    <w:p w14:paraId="5BA1D427" w14:textId="77777777" w:rsidR="008409AF" w:rsidRDefault="00000000">
      <w:pPr>
        <w:pStyle w:val="ListParagraph"/>
        <w:keepNext/>
        <w:numPr>
          <w:ilvl w:val="0"/>
          <w:numId w:val="2"/>
        </w:numPr>
      </w:pPr>
      <w:r>
        <w:t xml:space="preserve">CoQ10 (coenzyme Q10)  (20) </w:t>
      </w:r>
    </w:p>
    <w:p w14:paraId="6A54BDCC" w14:textId="77777777" w:rsidR="008409AF" w:rsidRDefault="00000000">
      <w:pPr>
        <w:pStyle w:val="ListParagraph"/>
        <w:keepNext/>
        <w:numPr>
          <w:ilvl w:val="0"/>
          <w:numId w:val="2"/>
        </w:numPr>
      </w:pPr>
      <w:r>
        <w:rPr>
          <w:color w:val="2054AF"/>
          <w:sz w:val="40"/>
          <w:szCs w:val="40"/>
        </w:rPr>
        <w:t>⊗</w:t>
      </w:r>
      <w:r>
        <w:t xml:space="preserve">None  (21) </w:t>
      </w:r>
    </w:p>
    <w:p w14:paraId="50022EF3" w14:textId="77777777" w:rsidR="008409AF" w:rsidRDefault="008409AF"/>
    <w:p w14:paraId="7ECFF312" w14:textId="77777777" w:rsidR="008409AF" w:rsidRDefault="008409AF">
      <w:pPr>
        <w:pStyle w:val="QuestionSeparator"/>
      </w:pPr>
    </w:p>
    <w:p w14:paraId="0AACEEBB" w14:textId="77777777" w:rsidR="008409AF" w:rsidRDefault="008409AF"/>
    <w:p w14:paraId="274F32B5" w14:textId="77777777" w:rsidR="008409AF" w:rsidRDefault="00000000">
      <w:pPr>
        <w:keepNext/>
      </w:pPr>
      <w:r>
        <w:t xml:space="preserve">cgrp_antibody Please select all CGRP Antibody  medications you are currently taking:    </w:t>
      </w:r>
    </w:p>
    <w:p w14:paraId="24591B21" w14:textId="77777777" w:rsidR="008409AF" w:rsidRDefault="00000000">
      <w:pPr>
        <w:pStyle w:val="ListParagraph"/>
        <w:keepNext/>
        <w:numPr>
          <w:ilvl w:val="0"/>
          <w:numId w:val="2"/>
        </w:numPr>
      </w:pPr>
      <w:r>
        <w:t xml:space="preserve">Aimovig (erenumab)  (1) </w:t>
      </w:r>
    </w:p>
    <w:p w14:paraId="09727E82" w14:textId="77777777" w:rsidR="008409AF" w:rsidRDefault="00000000">
      <w:pPr>
        <w:pStyle w:val="ListParagraph"/>
        <w:keepNext/>
        <w:numPr>
          <w:ilvl w:val="0"/>
          <w:numId w:val="2"/>
        </w:numPr>
      </w:pPr>
      <w:r>
        <w:t xml:space="preserve">Ajovy (fremanezumab)  (2) </w:t>
      </w:r>
    </w:p>
    <w:p w14:paraId="086BF994" w14:textId="77777777" w:rsidR="008409AF" w:rsidRDefault="00000000">
      <w:pPr>
        <w:pStyle w:val="ListParagraph"/>
        <w:keepNext/>
        <w:numPr>
          <w:ilvl w:val="0"/>
          <w:numId w:val="2"/>
        </w:numPr>
      </w:pPr>
      <w:r>
        <w:t xml:space="preserve">Emgality (galcanezumab)  (4) </w:t>
      </w:r>
    </w:p>
    <w:p w14:paraId="315246A8" w14:textId="77777777" w:rsidR="008409AF" w:rsidRDefault="00000000">
      <w:pPr>
        <w:pStyle w:val="ListParagraph"/>
        <w:keepNext/>
        <w:numPr>
          <w:ilvl w:val="0"/>
          <w:numId w:val="2"/>
        </w:numPr>
      </w:pPr>
      <w:r>
        <w:rPr>
          <w:color w:val="2054AF"/>
          <w:sz w:val="40"/>
          <w:szCs w:val="40"/>
        </w:rPr>
        <w:t>⊗</w:t>
      </w:r>
      <w:r>
        <w:t xml:space="preserve">None  (3) </w:t>
      </w:r>
    </w:p>
    <w:p w14:paraId="3C6D7518" w14:textId="77777777" w:rsidR="008409AF" w:rsidRDefault="008409AF"/>
    <w:p w14:paraId="4E32004C" w14:textId="77777777" w:rsidR="008409AF" w:rsidRDefault="008409AF">
      <w:pPr>
        <w:pStyle w:val="QuestionSeparator"/>
      </w:pPr>
    </w:p>
    <w:p w14:paraId="6F4230A2" w14:textId="77777777" w:rsidR="008409AF" w:rsidRDefault="008409AF"/>
    <w:p w14:paraId="5950AC90" w14:textId="77777777" w:rsidR="008409AF" w:rsidRDefault="00000000">
      <w:pPr>
        <w:keepNext/>
      </w:pPr>
      <w:r>
        <w:lastRenderedPageBreak/>
        <w:t xml:space="preserve">meds_other Please select all </w:t>
      </w:r>
      <w:r>
        <w:rPr>
          <w:b/>
        </w:rPr>
        <w:t>Other </w:t>
      </w:r>
      <w:r>
        <w:t xml:space="preserve">medications you are currently taking:    </w:t>
      </w:r>
    </w:p>
    <w:p w14:paraId="06F8F7F1" w14:textId="77777777" w:rsidR="008409AF" w:rsidRDefault="00000000">
      <w:pPr>
        <w:pStyle w:val="ListParagraph"/>
        <w:keepNext/>
        <w:numPr>
          <w:ilvl w:val="0"/>
          <w:numId w:val="2"/>
        </w:numPr>
      </w:pPr>
      <w:r>
        <w:t xml:space="preserve">Atacand (candesartan)  (1) </w:t>
      </w:r>
    </w:p>
    <w:p w14:paraId="184C940C" w14:textId="77777777" w:rsidR="008409AF" w:rsidRDefault="00000000">
      <w:pPr>
        <w:pStyle w:val="ListParagraph"/>
        <w:keepNext/>
        <w:numPr>
          <w:ilvl w:val="0"/>
          <w:numId w:val="2"/>
        </w:numPr>
      </w:pPr>
      <w:r>
        <w:t xml:space="preserve">Botox (onbotulinumtoxinA)  (2) </w:t>
      </w:r>
    </w:p>
    <w:p w14:paraId="4CD84C60" w14:textId="77777777" w:rsidR="008409AF" w:rsidRDefault="00000000">
      <w:pPr>
        <w:pStyle w:val="ListParagraph"/>
        <w:keepNext/>
        <w:numPr>
          <w:ilvl w:val="0"/>
          <w:numId w:val="2"/>
        </w:numPr>
      </w:pPr>
      <w:r>
        <w:t xml:space="preserve">Namenda (memantine)  (3) </w:t>
      </w:r>
    </w:p>
    <w:p w14:paraId="20F6EBAC" w14:textId="77777777" w:rsidR="008409AF" w:rsidRDefault="00000000">
      <w:pPr>
        <w:pStyle w:val="ListParagraph"/>
        <w:keepNext/>
        <w:numPr>
          <w:ilvl w:val="0"/>
          <w:numId w:val="2"/>
        </w:numPr>
      </w:pPr>
      <w:r>
        <w:t xml:space="preserve">Prinivil, Zestril (lisinopril)  (4) </w:t>
      </w:r>
    </w:p>
    <w:p w14:paraId="3BBBF56F" w14:textId="77777777" w:rsidR="008409AF" w:rsidRDefault="00000000">
      <w:pPr>
        <w:pStyle w:val="ListParagraph"/>
        <w:keepNext/>
        <w:numPr>
          <w:ilvl w:val="0"/>
          <w:numId w:val="2"/>
        </w:numPr>
      </w:pPr>
      <w:r>
        <w:rPr>
          <w:color w:val="2054AF"/>
          <w:sz w:val="40"/>
          <w:szCs w:val="40"/>
        </w:rPr>
        <w:t>⊗</w:t>
      </w:r>
      <w:r>
        <w:t xml:space="preserve">None  (5) </w:t>
      </w:r>
    </w:p>
    <w:p w14:paraId="34C375E5" w14:textId="77777777" w:rsidR="008409AF" w:rsidRDefault="008409AF"/>
    <w:p w14:paraId="498EB279" w14:textId="77777777" w:rsidR="008409AF" w:rsidRDefault="00000000">
      <w:pPr>
        <w:pStyle w:val="BlockEndLabel"/>
      </w:pPr>
      <w:r>
        <w:t>End of Block: Concomitant Medications</w:t>
      </w:r>
    </w:p>
    <w:p w14:paraId="0261B576" w14:textId="77777777" w:rsidR="008409AF" w:rsidRDefault="008409AF">
      <w:pPr>
        <w:pStyle w:val="BlockSeparator"/>
      </w:pPr>
    </w:p>
    <w:p w14:paraId="797B19C0" w14:textId="77777777" w:rsidR="008409AF" w:rsidRDefault="00000000">
      <w:pPr>
        <w:pStyle w:val="BlockStartLabel"/>
      </w:pPr>
      <w:r>
        <w:t>Start of Block: Instruction Block 1</w:t>
      </w:r>
    </w:p>
    <w:p w14:paraId="0297C933" w14:textId="77777777" w:rsidR="008409AF" w:rsidRDefault="008409AF"/>
    <w:p w14:paraId="140E6A0B" w14:textId="77777777" w:rsidR="008409AF" w:rsidRDefault="00000000">
      <w:pPr>
        <w:keepNext/>
      </w:pPr>
      <w:r>
        <w:t>instructions_1 Instructions:</w:t>
      </w:r>
      <w:r>
        <w:br/>
        <w:t>The purpose of this survey is to identify questions that would help assess your migraine treatment and improvement with your provider or for research purposes.</w:t>
      </w:r>
    </w:p>
    <w:p w14:paraId="0806EA8A" w14:textId="77777777" w:rsidR="008409AF" w:rsidRDefault="008409AF"/>
    <w:p w14:paraId="0C605FA4" w14:textId="77777777" w:rsidR="008409AF" w:rsidRDefault="00000000">
      <w:pPr>
        <w:pStyle w:val="BlockEndLabel"/>
      </w:pPr>
      <w:r>
        <w:t>End of Block: Instruction Block 1</w:t>
      </w:r>
    </w:p>
    <w:p w14:paraId="6841D032" w14:textId="77777777" w:rsidR="008409AF" w:rsidRDefault="008409AF">
      <w:pPr>
        <w:pStyle w:val="BlockSeparator"/>
      </w:pPr>
    </w:p>
    <w:p w14:paraId="3FDD0227" w14:textId="77777777" w:rsidR="008409AF" w:rsidRDefault="00000000">
      <w:pPr>
        <w:pStyle w:val="BlockStartLabel"/>
      </w:pPr>
      <w:r>
        <w:t>Start of Block: Question Block 1</w:t>
      </w:r>
    </w:p>
    <w:tbl>
      <w:tblPr>
        <w:tblStyle w:val="QQuestionIconTable"/>
        <w:tblW w:w="50" w:type="auto"/>
        <w:tblLook w:val="07E0" w:firstRow="1" w:lastRow="1" w:firstColumn="1" w:lastColumn="1" w:noHBand="1" w:noVBand="1"/>
      </w:tblPr>
      <w:tblGrid>
        <w:gridCol w:w="380"/>
      </w:tblGrid>
      <w:tr w:rsidR="008409AF" w14:paraId="054CCE81" w14:textId="77777777">
        <w:tc>
          <w:tcPr>
            <w:tcW w:w="50" w:type="dxa"/>
          </w:tcPr>
          <w:p w14:paraId="1CA872E7" w14:textId="77777777" w:rsidR="008409AF" w:rsidRDefault="00000000">
            <w:pPr>
              <w:keepNext/>
            </w:pPr>
            <w:r>
              <w:rPr>
                <w:noProof/>
              </w:rPr>
              <w:drawing>
                <wp:inline distT="0" distB="0" distL="0" distR="0" wp14:anchorId="5FB69576" wp14:editId="7A90C607">
                  <wp:extent cx="228600" cy="228600"/>
                  <wp:effectExtent l="0" t="0" r="0" b="0"/>
                  <wp:docPr id="7"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6E9AE262" w14:textId="77777777" w:rsidR="008409AF" w:rsidRDefault="008409AF"/>
    <w:p w14:paraId="46EBBA4B" w14:textId="77777777" w:rsidR="008409AF" w:rsidRDefault="00000000">
      <w:pPr>
        <w:keepNext/>
      </w:pPr>
      <w:r>
        <w:t>qb1 For each item mark your agreement with the statement from</w:t>
      </w:r>
      <w:r>
        <w:rPr>
          <w:i/>
        </w:rPr>
        <w:t xml:space="preserve"> strongly disagree </w:t>
      </w:r>
      <w:r>
        <w:t xml:space="preserve">to </w:t>
      </w:r>
      <w:r>
        <w:rPr>
          <w:i/>
        </w:rPr>
        <w:t xml:space="preserve">strongly agree </w:t>
      </w:r>
      <w:r>
        <w:t xml:space="preserve">based on the </w:t>
      </w:r>
      <w:r>
        <w:rPr>
          <w:b/>
          <w:u w:val="single"/>
        </w:rPr>
        <w:t>last month</w:t>
      </w:r>
      <w:r>
        <w:t xml:space="preserve"> of your migraine treatment and symptoms.</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408642A7"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5C56B047" w14:textId="77777777" w:rsidR="008409AF" w:rsidRDefault="008409AF"/>
        </w:tc>
        <w:tc>
          <w:tcPr>
            <w:tcW w:w="1596" w:type="dxa"/>
            <w:gridSpan w:val="5"/>
          </w:tcPr>
          <w:p w14:paraId="04B57641"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2C53796E"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9B7CC7E" w14:textId="77777777" w:rsidR="008409AF" w:rsidRDefault="008409AF"/>
        </w:tc>
        <w:tc>
          <w:tcPr>
            <w:tcW w:w="1596" w:type="dxa"/>
          </w:tcPr>
          <w:p w14:paraId="1B2CF716"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270FBD78"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21E45A18" w14:textId="77777777" w:rsidR="008409AF" w:rsidRDefault="00000000">
            <w:pPr>
              <w:cnfStyle w:val="000000000000" w:firstRow="0" w:lastRow="0" w:firstColumn="0" w:lastColumn="0" w:oddVBand="0" w:evenVBand="0" w:oddHBand="0" w:evenHBand="0" w:firstRowFirstColumn="0" w:firstRowLastColumn="0" w:lastRowFirstColumn="0" w:lastRowLastColumn="0"/>
            </w:pPr>
            <w:r>
              <w:t>Neither agree nor disagree (3)</w:t>
            </w:r>
          </w:p>
        </w:tc>
        <w:tc>
          <w:tcPr>
            <w:tcW w:w="1596" w:type="dxa"/>
          </w:tcPr>
          <w:p w14:paraId="506118B8"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agree (4)</w:t>
            </w:r>
          </w:p>
        </w:tc>
        <w:tc>
          <w:tcPr>
            <w:tcW w:w="1596" w:type="dxa"/>
          </w:tcPr>
          <w:p w14:paraId="37FE280E"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4E04A320"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19662A5C" w14:textId="77777777" w:rsidR="008409AF" w:rsidRDefault="00000000">
            <w:pPr>
              <w:keepNext/>
            </w:pPr>
            <w:r>
              <w:lastRenderedPageBreak/>
              <w:t xml:space="preserve">I have confidence that when I take medication to treat a migraine it will work. (6) </w:t>
            </w:r>
          </w:p>
        </w:tc>
        <w:tc>
          <w:tcPr>
            <w:tcW w:w="1596" w:type="dxa"/>
          </w:tcPr>
          <w:p w14:paraId="7F73C42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738862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E8031C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703944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F5C967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6EB45EE8"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22F2EB74" w14:textId="77777777" w:rsidR="008409AF" w:rsidRDefault="00000000">
            <w:pPr>
              <w:keepNext/>
            </w:pPr>
            <w:r>
              <w:t xml:space="preserve">I am able to complete my daily chores. (4) </w:t>
            </w:r>
          </w:p>
        </w:tc>
        <w:tc>
          <w:tcPr>
            <w:tcW w:w="1596" w:type="dxa"/>
          </w:tcPr>
          <w:p w14:paraId="5C3F790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A133B7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EDC2A7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F566EA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1DFB87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776846E9"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18A9D488" w14:textId="77777777" w:rsidR="008409AF" w:rsidRDefault="00000000">
            <w:pPr>
              <w:keepNext/>
            </w:pPr>
            <w:r>
              <w:t xml:space="preserve">Migraine disease interferes with my life enjoyment. (5) </w:t>
            </w:r>
          </w:p>
        </w:tc>
        <w:tc>
          <w:tcPr>
            <w:tcW w:w="1596" w:type="dxa"/>
          </w:tcPr>
          <w:p w14:paraId="464B2EC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D4DC20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B18B86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E66C33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75C34F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7811537B"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675436A" w14:textId="77777777" w:rsidR="008409AF" w:rsidRDefault="00000000">
            <w:pPr>
              <w:keepNext/>
            </w:pPr>
            <w:r>
              <w:t xml:space="preserve">I often have to take sick days at work due to having a migraine. (7) </w:t>
            </w:r>
          </w:p>
        </w:tc>
        <w:tc>
          <w:tcPr>
            <w:tcW w:w="1596" w:type="dxa"/>
          </w:tcPr>
          <w:p w14:paraId="0BA8339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ECF177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9C42F9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663456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96AFA4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4BBC8B05" w14:textId="77777777" w:rsidR="008409AF" w:rsidRDefault="008409AF"/>
    <w:p w14:paraId="1B2E2A0B" w14:textId="77777777" w:rsidR="008409AF" w:rsidRDefault="008409AF"/>
    <w:p w14:paraId="550F98B3" w14:textId="77777777" w:rsidR="008409AF" w:rsidRDefault="00000000">
      <w:pPr>
        <w:pStyle w:val="BlockEndLabel"/>
      </w:pPr>
      <w:r>
        <w:t>End of Block: Question Block 1</w:t>
      </w:r>
    </w:p>
    <w:p w14:paraId="5261E76A" w14:textId="77777777" w:rsidR="008409AF" w:rsidRDefault="008409AF">
      <w:pPr>
        <w:pStyle w:val="BlockSeparator"/>
      </w:pPr>
    </w:p>
    <w:p w14:paraId="10F7A5ED" w14:textId="77777777" w:rsidR="008409AF" w:rsidRDefault="00000000">
      <w:pPr>
        <w:pStyle w:val="BlockStartLabel"/>
      </w:pPr>
      <w:r>
        <w:t>Start of Block: Question Block 2</w:t>
      </w:r>
    </w:p>
    <w:tbl>
      <w:tblPr>
        <w:tblStyle w:val="QQuestionIconTable"/>
        <w:tblW w:w="50" w:type="auto"/>
        <w:tblLook w:val="07E0" w:firstRow="1" w:lastRow="1" w:firstColumn="1" w:lastColumn="1" w:noHBand="1" w:noVBand="1"/>
      </w:tblPr>
      <w:tblGrid>
        <w:gridCol w:w="380"/>
      </w:tblGrid>
      <w:tr w:rsidR="008409AF" w14:paraId="6800CAD4" w14:textId="77777777">
        <w:tc>
          <w:tcPr>
            <w:tcW w:w="50" w:type="dxa"/>
          </w:tcPr>
          <w:p w14:paraId="07A53577" w14:textId="77777777" w:rsidR="008409AF" w:rsidRDefault="00000000">
            <w:pPr>
              <w:keepNext/>
            </w:pPr>
            <w:r>
              <w:rPr>
                <w:noProof/>
              </w:rPr>
              <w:drawing>
                <wp:inline distT="0" distB="0" distL="0" distR="0" wp14:anchorId="1F09E58B" wp14:editId="59B7C7A8">
                  <wp:extent cx="228600" cy="228600"/>
                  <wp:effectExtent l="0" t="0" r="0" b="0"/>
                  <wp:docPr id="8"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0172147D" w14:textId="77777777" w:rsidR="008409AF" w:rsidRDefault="008409AF"/>
    <w:p w14:paraId="1088C15A" w14:textId="77777777" w:rsidR="008409AF" w:rsidRDefault="00000000">
      <w:pPr>
        <w:keepNext/>
      </w:pPr>
      <w:r>
        <w:t>qb2 For each item mark your agreement with the statement from</w:t>
      </w:r>
      <w:r>
        <w:rPr>
          <w:i/>
        </w:rPr>
        <w:t xml:space="preserve"> strongly disagree </w:t>
      </w:r>
      <w:r>
        <w:t xml:space="preserve">to </w:t>
      </w:r>
      <w:r>
        <w:rPr>
          <w:i/>
        </w:rPr>
        <w:t xml:space="preserve">strongly agree </w:t>
      </w:r>
      <w:r>
        <w:t xml:space="preserve">based on the </w:t>
      </w:r>
      <w:r>
        <w:rPr>
          <w:b/>
          <w:u w:val="single"/>
        </w:rPr>
        <w:t>last month</w:t>
      </w:r>
      <w:r>
        <w:t xml:space="preserve"> of your migraine treatment and symptoms.</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07F4C548"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696E472D" w14:textId="77777777" w:rsidR="008409AF" w:rsidRDefault="008409AF"/>
        </w:tc>
        <w:tc>
          <w:tcPr>
            <w:tcW w:w="1596" w:type="dxa"/>
            <w:gridSpan w:val="5"/>
          </w:tcPr>
          <w:p w14:paraId="46AD7881"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262C30A2"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54411B85" w14:textId="77777777" w:rsidR="008409AF" w:rsidRDefault="008409AF"/>
        </w:tc>
        <w:tc>
          <w:tcPr>
            <w:tcW w:w="1596" w:type="dxa"/>
          </w:tcPr>
          <w:p w14:paraId="60C99847"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30E3C944"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2DACF7A4" w14:textId="77777777" w:rsidR="008409AF" w:rsidRDefault="00000000">
            <w:pPr>
              <w:cnfStyle w:val="000000000000" w:firstRow="0" w:lastRow="0" w:firstColumn="0" w:lastColumn="0" w:oddVBand="0" w:evenVBand="0" w:oddHBand="0" w:evenHBand="0" w:firstRowFirstColumn="0" w:firstRowLastColumn="0" w:lastRowFirstColumn="0" w:lastRowLastColumn="0"/>
            </w:pPr>
            <w:r>
              <w:t>Neither agree nor disagree (3)</w:t>
            </w:r>
          </w:p>
        </w:tc>
        <w:tc>
          <w:tcPr>
            <w:tcW w:w="1596" w:type="dxa"/>
          </w:tcPr>
          <w:p w14:paraId="5FA5226C"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agree (4)</w:t>
            </w:r>
          </w:p>
        </w:tc>
        <w:tc>
          <w:tcPr>
            <w:tcW w:w="1596" w:type="dxa"/>
          </w:tcPr>
          <w:p w14:paraId="5D266CE3"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1CEBBE65"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08528D79" w14:textId="77777777" w:rsidR="008409AF" w:rsidRDefault="00000000">
            <w:pPr>
              <w:keepNext/>
            </w:pPr>
            <w:r>
              <w:lastRenderedPageBreak/>
              <w:t xml:space="preserve">My number of severe head pain days has decreased. (1) </w:t>
            </w:r>
          </w:p>
        </w:tc>
        <w:tc>
          <w:tcPr>
            <w:tcW w:w="1596" w:type="dxa"/>
          </w:tcPr>
          <w:p w14:paraId="620A0D8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6B60B8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0E5DE5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D8F795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42EA7E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4CF936BF"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1AF3DB58" w14:textId="77777777" w:rsidR="008409AF" w:rsidRDefault="00000000">
            <w:pPr>
              <w:keepNext/>
            </w:pPr>
            <w:r>
              <w:t xml:space="preserve">Migraine does not allow me to enjoy activities as much as I would like. (2) </w:t>
            </w:r>
          </w:p>
        </w:tc>
        <w:tc>
          <w:tcPr>
            <w:tcW w:w="1596" w:type="dxa"/>
          </w:tcPr>
          <w:p w14:paraId="183290B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6E69CD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81BAE3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8F719B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AA37CD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52E1E5CE"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0FB613C8" w14:textId="77777777" w:rsidR="008409AF" w:rsidRDefault="00000000">
            <w:pPr>
              <w:keepNext/>
            </w:pPr>
            <w:r>
              <w:t xml:space="preserve">My head pain levels have decreased. (5) </w:t>
            </w:r>
          </w:p>
        </w:tc>
        <w:tc>
          <w:tcPr>
            <w:tcW w:w="1596" w:type="dxa"/>
          </w:tcPr>
          <w:p w14:paraId="5721A3B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091947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BF8966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AAEE81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30A080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692AA834"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3F39E8B4" w14:textId="77777777" w:rsidR="008409AF" w:rsidRDefault="00000000">
            <w:pPr>
              <w:keepNext/>
            </w:pPr>
            <w:r>
              <w:t xml:space="preserve">I am having head pain less often. (6) </w:t>
            </w:r>
          </w:p>
        </w:tc>
        <w:tc>
          <w:tcPr>
            <w:tcW w:w="1596" w:type="dxa"/>
          </w:tcPr>
          <w:p w14:paraId="2BA1053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B515E20"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B94E15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995C02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0F8F06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41C69D24"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2483D379" w14:textId="77777777" w:rsidR="008409AF" w:rsidRDefault="00000000">
            <w:pPr>
              <w:keepNext/>
            </w:pPr>
            <w:r>
              <w:t xml:space="preserve">I have confidence that my migraine medications will work. (7) </w:t>
            </w:r>
          </w:p>
        </w:tc>
        <w:tc>
          <w:tcPr>
            <w:tcW w:w="1596" w:type="dxa"/>
          </w:tcPr>
          <w:p w14:paraId="70547C3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42DE06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F05F56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2A5511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B2551F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7B874631" w14:textId="77777777" w:rsidR="008409AF" w:rsidRDefault="008409AF"/>
    <w:p w14:paraId="0F9CB705" w14:textId="77777777" w:rsidR="008409AF" w:rsidRDefault="008409AF"/>
    <w:p w14:paraId="0A25FFFB" w14:textId="77777777" w:rsidR="008409AF" w:rsidRDefault="00000000">
      <w:pPr>
        <w:pStyle w:val="BlockEndLabel"/>
      </w:pPr>
      <w:r>
        <w:t>End of Block: Question Block 2</w:t>
      </w:r>
    </w:p>
    <w:p w14:paraId="6ED9E665" w14:textId="77777777" w:rsidR="008409AF" w:rsidRDefault="008409AF">
      <w:pPr>
        <w:pStyle w:val="BlockSeparator"/>
      </w:pPr>
    </w:p>
    <w:p w14:paraId="3868A2F5" w14:textId="77777777" w:rsidR="008409AF" w:rsidRDefault="00000000">
      <w:pPr>
        <w:pStyle w:val="BlockStartLabel"/>
      </w:pPr>
      <w:r>
        <w:t>Start of Block: Question Block 3</w:t>
      </w:r>
    </w:p>
    <w:tbl>
      <w:tblPr>
        <w:tblStyle w:val="QQuestionIconTable"/>
        <w:tblW w:w="50" w:type="auto"/>
        <w:tblLook w:val="07E0" w:firstRow="1" w:lastRow="1" w:firstColumn="1" w:lastColumn="1" w:noHBand="1" w:noVBand="1"/>
      </w:tblPr>
      <w:tblGrid>
        <w:gridCol w:w="380"/>
      </w:tblGrid>
      <w:tr w:rsidR="008409AF" w14:paraId="3F5571E2" w14:textId="77777777">
        <w:tc>
          <w:tcPr>
            <w:tcW w:w="50" w:type="dxa"/>
          </w:tcPr>
          <w:p w14:paraId="21406AFF" w14:textId="77777777" w:rsidR="008409AF" w:rsidRDefault="00000000">
            <w:pPr>
              <w:keepNext/>
            </w:pPr>
            <w:r>
              <w:rPr>
                <w:noProof/>
              </w:rPr>
              <w:drawing>
                <wp:inline distT="0" distB="0" distL="0" distR="0" wp14:anchorId="7A7360C7" wp14:editId="3754AFF3">
                  <wp:extent cx="228600" cy="228600"/>
                  <wp:effectExtent l="0" t="0" r="0" b="0"/>
                  <wp:docPr id="9"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4BFEBC40" w14:textId="77777777" w:rsidR="008409AF" w:rsidRDefault="008409AF"/>
    <w:p w14:paraId="0688B23A" w14:textId="77777777" w:rsidR="008409AF" w:rsidRDefault="00000000">
      <w:pPr>
        <w:keepNext/>
      </w:pPr>
      <w:r>
        <w:t>qb3 For each item mark your agreement with the statement from</w:t>
      </w:r>
      <w:r>
        <w:rPr>
          <w:i/>
        </w:rPr>
        <w:t xml:space="preserve"> strongly disagree </w:t>
      </w:r>
      <w:r>
        <w:t xml:space="preserve">to </w:t>
      </w:r>
      <w:r>
        <w:rPr>
          <w:i/>
        </w:rPr>
        <w:t xml:space="preserve">strongly agree </w:t>
      </w:r>
      <w:r>
        <w:t xml:space="preserve">based on the </w:t>
      </w:r>
      <w:r>
        <w:rPr>
          <w:b/>
          <w:u w:val="single"/>
        </w:rPr>
        <w:t>last month</w:t>
      </w:r>
      <w:r>
        <w:t xml:space="preserve"> of your migraine treatment and symptoms.</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5A4E77A6"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452A1FC8" w14:textId="77777777" w:rsidR="008409AF" w:rsidRDefault="008409AF"/>
        </w:tc>
        <w:tc>
          <w:tcPr>
            <w:tcW w:w="1596" w:type="dxa"/>
            <w:gridSpan w:val="5"/>
          </w:tcPr>
          <w:p w14:paraId="7C1204C8"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53DD0488"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0F50F30D" w14:textId="77777777" w:rsidR="008409AF" w:rsidRDefault="008409AF"/>
        </w:tc>
        <w:tc>
          <w:tcPr>
            <w:tcW w:w="1596" w:type="dxa"/>
          </w:tcPr>
          <w:p w14:paraId="2F88E1BC"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3148C2FD"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4F6D27A5" w14:textId="77777777" w:rsidR="008409AF" w:rsidRDefault="00000000">
            <w:pPr>
              <w:cnfStyle w:val="000000000000" w:firstRow="0" w:lastRow="0" w:firstColumn="0" w:lastColumn="0" w:oddVBand="0" w:evenVBand="0" w:oddHBand="0" w:evenHBand="0" w:firstRowFirstColumn="0" w:firstRowLastColumn="0" w:lastRowFirstColumn="0" w:lastRowLastColumn="0"/>
            </w:pPr>
            <w:r>
              <w:t>Neither agree nor disagree (3)</w:t>
            </w:r>
          </w:p>
        </w:tc>
        <w:tc>
          <w:tcPr>
            <w:tcW w:w="1596" w:type="dxa"/>
          </w:tcPr>
          <w:p w14:paraId="2996C693"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agree (4)</w:t>
            </w:r>
          </w:p>
        </w:tc>
        <w:tc>
          <w:tcPr>
            <w:tcW w:w="1596" w:type="dxa"/>
          </w:tcPr>
          <w:p w14:paraId="184CC2E2"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4E29B7AA"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6103CA98" w14:textId="77777777" w:rsidR="008409AF" w:rsidRDefault="00000000">
            <w:pPr>
              <w:keepNext/>
            </w:pPr>
            <w:r>
              <w:lastRenderedPageBreak/>
              <w:t xml:space="preserve">My migraines prevent me from scheduling activities. (1) </w:t>
            </w:r>
          </w:p>
        </w:tc>
        <w:tc>
          <w:tcPr>
            <w:tcW w:w="1596" w:type="dxa"/>
          </w:tcPr>
          <w:p w14:paraId="6980065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F80A26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4E439D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28BCBE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819BB0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3D0EE038"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3177DBB6" w14:textId="77777777" w:rsidR="008409AF" w:rsidRDefault="00000000">
            <w:pPr>
              <w:keepNext/>
            </w:pPr>
            <w:r>
              <w:t xml:space="preserve">I use my sick days for my head pain days. (2) </w:t>
            </w:r>
          </w:p>
        </w:tc>
        <w:tc>
          <w:tcPr>
            <w:tcW w:w="1596" w:type="dxa"/>
          </w:tcPr>
          <w:p w14:paraId="5E349E9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3B61AD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C31A01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6D6C22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7E4514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5503520"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EBC8C7F" w14:textId="77777777" w:rsidR="008409AF" w:rsidRDefault="00000000">
            <w:pPr>
              <w:keepNext/>
            </w:pPr>
            <w:r>
              <w:t xml:space="preserve">I have been able to schedule events with family and friends, which means I am improving. (3) </w:t>
            </w:r>
          </w:p>
        </w:tc>
        <w:tc>
          <w:tcPr>
            <w:tcW w:w="1596" w:type="dxa"/>
          </w:tcPr>
          <w:p w14:paraId="2266E14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FDCD4B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5D9DA6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19CA4C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169DD00"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72969B3D"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112CFD5" w14:textId="77777777" w:rsidR="008409AF" w:rsidRDefault="00000000">
            <w:pPr>
              <w:keepNext/>
            </w:pPr>
            <w:r>
              <w:t xml:space="preserve">I often find it difficult to concentrate on tasks. (4) </w:t>
            </w:r>
          </w:p>
        </w:tc>
        <w:tc>
          <w:tcPr>
            <w:tcW w:w="1596" w:type="dxa"/>
          </w:tcPr>
          <w:p w14:paraId="79BC1BF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089705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3A716C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C21254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EA0317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25D76EB5"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16CE5A6A" w14:textId="77777777" w:rsidR="008409AF" w:rsidRDefault="00000000">
            <w:pPr>
              <w:keepNext/>
            </w:pPr>
            <w:r>
              <w:t xml:space="preserve">I am improving because my associated symptoms have decreased. (5) </w:t>
            </w:r>
          </w:p>
        </w:tc>
        <w:tc>
          <w:tcPr>
            <w:tcW w:w="1596" w:type="dxa"/>
          </w:tcPr>
          <w:p w14:paraId="056F53A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AE9CC0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645A4A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8CB632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DA7B4F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54BEE819" w14:textId="77777777" w:rsidR="008409AF" w:rsidRDefault="008409AF"/>
    <w:p w14:paraId="3ADAF8D3" w14:textId="77777777" w:rsidR="008409AF" w:rsidRDefault="008409AF"/>
    <w:p w14:paraId="7D888626" w14:textId="77777777" w:rsidR="008409AF" w:rsidRDefault="00000000">
      <w:pPr>
        <w:pStyle w:val="BlockEndLabel"/>
      </w:pPr>
      <w:r>
        <w:t>End of Block: Question Block 3</w:t>
      </w:r>
    </w:p>
    <w:p w14:paraId="798F554A" w14:textId="77777777" w:rsidR="008409AF" w:rsidRDefault="008409AF">
      <w:pPr>
        <w:pStyle w:val="BlockSeparator"/>
      </w:pPr>
    </w:p>
    <w:p w14:paraId="0AC7F0E5" w14:textId="77777777" w:rsidR="008409AF" w:rsidRDefault="00000000">
      <w:pPr>
        <w:pStyle w:val="BlockStartLabel"/>
      </w:pPr>
      <w:r>
        <w:t>Start of Block: Question Block 4</w:t>
      </w:r>
    </w:p>
    <w:tbl>
      <w:tblPr>
        <w:tblStyle w:val="QQuestionIconTable"/>
        <w:tblW w:w="50" w:type="auto"/>
        <w:tblLook w:val="07E0" w:firstRow="1" w:lastRow="1" w:firstColumn="1" w:lastColumn="1" w:noHBand="1" w:noVBand="1"/>
      </w:tblPr>
      <w:tblGrid>
        <w:gridCol w:w="380"/>
      </w:tblGrid>
      <w:tr w:rsidR="008409AF" w14:paraId="1B03BE84" w14:textId="77777777">
        <w:tc>
          <w:tcPr>
            <w:tcW w:w="50" w:type="dxa"/>
          </w:tcPr>
          <w:p w14:paraId="33714228" w14:textId="77777777" w:rsidR="008409AF" w:rsidRDefault="00000000">
            <w:pPr>
              <w:keepNext/>
            </w:pPr>
            <w:r>
              <w:rPr>
                <w:noProof/>
              </w:rPr>
              <w:drawing>
                <wp:inline distT="0" distB="0" distL="0" distR="0" wp14:anchorId="46EEC848" wp14:editId="5186452D">
                  <wp:extent cx="228600" cy="228600"/>
                  <wp:effectExtent l="0" t="0" r="0" b="0"/>
                  <wp:docPr id="10"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79B09A74" w14:textId="77777777" w:rsidR="008409AF" w:rsidRDefault="008409AF"/>
    <w:p w14:paraId="07223F71" w14:textId="77777777" w:rsidR="008409AF" w:rsidRDefault="00000000">
      <w:pPr>
        <w:keepNext/>
      </w:pPr>
      <w:r>
        <w:t>qb4 For each item mark your agreement with the statement from</w:t>
      </w:r>
      <w:r>
        <w:rPr>
          <w:i/>
        </w:rPr>
        <w:t xml:space="preserve"> strongly disagree </w:t>
      </w:r>
      <w:r>
        <w:t xml:space="preserve">to </w:t>
      </w:r>
      <w:r>
        <w:rPr>
          <w:i/>
        </w:rPr>
        <w:t xml:space="preserve">strongly agree </w:t>
      </w:r>
      <w:r>
        <w:t xml:space="preserve">based on the </w:t>
      </w:r>
      <w:r>
        <w:rPr>
          <w:b/>
          <w:u w:val="single"/>
        </w:rPr>
        <w:t>last month</w:t>
      </w:r>
      <w:r>
        <w:t xml:space="preserve"> of your migraine treatment and symptoms.</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581A38BF"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47E889B9" w14:textId="77777777" w:rsidR="008409AF" w:rsidRDefault="008409AF"/>
        </w:tc>
        <w:tc>
          <w:tcPr>
            <w:tcW w:w="1596" w:type="dxa"/>
            <w:gridSpan w:val="5"/>
          </w:tcPr>
          <w:p w14:paraId="3EF85679"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1EFF6930"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00FFDA99" w14:textId="77777777" w:rsidR="008409AF" w:rsidRDefault="008409AF"/>
        </w:tc>
        <w:tc>
          <w:tcPr>
            <w:tcW w:w="1596" w:type="dxa"/>
          </w:tcPr>
          <w:p w14:paraId="7271BF93"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10CF59C0"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7DB2D69D" w14:textId="77777777" w:rsidR="008409AF" w:rsidRDefault="00000000">
            <w:pPr>
              <w:cnfStyle w:val="000000000000" w:firstRow="0" w:lastRow="0" w:firstColumn="0" w:lastColumn="0" w:oddVBand="0" w:evenVBand="0" w:oddHBand="0" w:evenHBand="0" w:firstRowFirstColumn="0" w:firstRowLastColumn="0" w:lastRowFirstColumn="0" w:lastRowLastColumn="0"/>
            </w:pPr>
            <w:r>
              <w:t>Neither agree nor disagree (3)</w:t>
            </w:r>
          </w:p>
        </w:tc>
        <w:tc>
          <w:tcPr>
            <w:tcW w:w="1596" w:type="dxa"/>
          </w:tcPr>
          <w:p w14:paraId="50E04A42"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agree (4)</w:t>
            </w:r>
          </w:p>
        </w:tc>
        <w:tc>
          <w:tcPr>
            <w:tcW w:w="1596" w:type="dxa"/>
          </w:tcPr>
          <w:p w14:paraId="478D9E51"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40E87EB1"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7730F28" w14:textId="77777777" w:rsidR="008409AF" w:rsidRDefault="00000000">
            <w:pPr>
              <w:keepNext/>
            </w:pPr>
            <w:r>
              <w:lastRenderedPageBreak/>
              <w:t xml:space="preserve">Not being able to concentrate when I have a migraine is a burden to me. (2) </w:t>
            </w:r>
          </w:p>
        </w:tc>
        <w:tc>
          <w:tcPr>
            <w:tcW w:w="1596" w:type="dxa"/>
          </w:tcPr>
          <w:p w14:paraId="24195EA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C500BF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5E72B5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07770B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12C05D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7486BE80"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32511CB3" w14:textId="77777777" w:rsidR="008409AF" w:rsidRDefault="00000000">
            <w:pPr>
              <w:keepNext/>
            </w:pPr>
            <w:r>
              <w:t xml:space="preserve">The number of days where I have a very severe migraine has decreased. (3) </w:t>
            </w:r>
          </w:p>
        </w:tc>
        <w:tc>
          <w:tcPr>
            <w:tcW w:w="1596" w:type="dxa"/>
          </w:tcPr>
          <w:p w14:paraId="6CC6D50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2E7F4E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7ABA0D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E45CD7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6E8300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CE7B8CC"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047256A" w14:textId="77777777" w:rsidR="008409AF" w:rsidRDefault="00000000">
            <w:pPr>
              <w:keepNext/>
            </w:pPr>
            <w:r>
              <w:t xml:space="preserve">Overall, my head pain has decreased. (6) </w:t>
            </w:r>
          </w:p>
        </w:tc>
        <w:tc>
          <w:tcPr>
            <w:tcW w:w="1596" w:type="dxa"/>
          </w:tcPr>
          <w:p w14:paraId="7473498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5D8507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693439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A94BC5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70A303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13BDC51A"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30A91A4A" w14:textId="77777777" w:rsidR="008409AF" w:rsidRDefault="00000000">
            <w:pPr>
              <w:keepNext/>
            </w:pPr>
            <w:r>
              <w:t xml:space="preserve">During a migraine attack I find it difficult to concentrate on things that are important to me. (7) </w:t>
            </w:r>
          </w:p>
        </w:tc>
        <w:tc>
          <w:tcPr>
            <w:tcW w:w="1596" w:type="dxa"/>
          </w:tcPr>
          <w:p w14:paraId="62625AD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244527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21C369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F67CBE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C0700F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78F0CC57"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23F2C17" w14:textId="77777777" w:rsidR="008409AF" w:rsidRDefault="00000000">
            <w:pPr>
              <w:keepNext/>
            </w:pPr>
            <w:r>
              <w:t xml:space="preserve">The number of days where I have a headache have decreased. (8) </w:t>
            </w:r>
          </w:p>
        </w:tc>
        <w:tc>
          <w:tcPr>
            <w:tcW w:w="1596" w:type="dxa"/>
          </w:tcPr>
          <w:p w14:paraId="7C8B70A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C6DB21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755630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1C52BD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42F62D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48DC22CF" w14:textId="77777777" w:rsidR="008409AF" w:rsidRDefault="008409AF"/>
    <w:p w14:paraId="40304D1F" w14:textId="77777777" w:rsidR="008409AF" w:rsidRDefault="008409AF"/>
    <w:p w14:paraId="180B63A6" w14:textId="77777777" w:rsidR="008409AF" w:rsidRDefault="00000000">
      <w:pPr>
        <w:pStyle w:val="BlockEndLabel"/>
      </w:pPr>
      <w:r>
        <w:t>End of Block: Question Block 4</w:t>
      </w:r>
    </w:p>
    <w:p w14:paraId="07FA926D" w14:textId="77777777" w:rsidR="008409AF" w:rsidRDefault="008409AF">
      <w:pPr>
        <w:pStyle w:val="BlockSeparator"/>
      </w:pPr>
    </w:p>
    <w:p w14:paraId="32D01F23" w14:textId="77777777" w:rsidR="008409AF" w:rsidRDefault="00000000">
      <w:pPr>
        <w:pStyle w:val="BlockStartLabel"/>
      </w:pPr>
      <w:r>
        <w:t>Start of Block: Question Block 5</w:t>
      </w:r>
    </w:p>
    <w:tbl>
      <w:tblPr>
        <w:tblStyle w:val="QQuestionIconTable"/>
        <w:tblW w:w="50" w:type="auto"/>
        <w:tblLook w:val="07E0" w:firstRow="1" w:lastRow="1" w:firstColumn="1" w:lastColumn="1" w:noHBand="1" w:noVBand="1"/>
      </w:tblPr>
      <w:tblGrid>
        <w:gridCol w:w="380"/>
      </w:tblGrid>
      <w:tr w:rsidR="008409AF" w14:paraId="4DBE2630" w14:textId="77777777">
        <w:tc>
          <w:tcPr>
            <w:tcW w:w="50" w:type="dxa"/>
          </w:tcPr>
          <w:p w14:paraId="75475CC0" w14:textId="77777777" w:rsidR="008409AF" w:rsidRDefault="00000000">
            <w:pPr>
              <w:keepNext/>
            </w:pPr>
            <w:r>
              <w:rPr>
                <w:noProof/>
              </w:rPr>
              <w:drawing>
                <wp:inline distT="0" distB="0" distL="0" distR="0" wp14:anchorId="2718B314" wp14:editId="799AD709">
                  <wp:extent cx="228600" cy="228600"/>
                  <wp:effectExtent l="0" t="0" r="0" b="0"/>
                  <wp:docPr id="11"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12CBE3C5" w14:textId="77777777" w:rsidR="008409AF" w:rsidRDefault="008409AF"/>
    <w:p w14:paraId="32EDB85C" w14:textId="77777777" w:rsidR="008409AF" w:rsidRDefault="00000000">
      <w:pPr>
        <w:keepNext/>
      </w:pPr>
      <w:r>
        <w:t>qb5 For each item mark your agreement with the statement from</w:t>
      </w:r>
      <w:r>
        <w:rPr>
          <w:i/>
        </w:rPr>
        <w:t xml:space="preserve"> strongly disagree </w:t>
      </w:r>
      <w:r>
        <w:t xml:space="preserve">to </w:t>
      </w:r>
      <w:r>
        <w:rPr>
          <w:i/>
        </w:rPr>
        <w:t xml:space="preserve">strongly agree </w:t>
      </w:r>
      <w:r>
        <w:t xml:space="preserve">based on the </w:t>
      </w:r>
      <w:r>
        <w:rPr>
          <w:b/>
          <w:u w:val="single"/>
        </w:rPr>
        <w:t>last month</w:t>
      </w:r>
      <w:r>
        <w:t xml:space="preserve"> of your migraine treatment and symptoms.</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11820A53"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64C67950" w14:textId="77777777" w:rsidR="008409AF" w:rsidRDefault="008409AF"/>
        </w:tc>
        <w:tc>
          <w:tcPr>
            <w:tcW w:w="1596" w:type="dxa"/>
            <w:gridSpan w:val="5"/>
          </w:tcPr>
          <w:p w14:paraId="2D28CE60"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41068808"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4D2D6A3" w14:textId="77777777" w:rsidR="008409AF" w:rsidRDefault="008409AF"/>
        </w:tc>
        <w:tc>
          <w:tcPr>
            <w:tcW w:w="1596" w:type="dxa"/>
          </w:tcPr>
          <w:p w14:paraId="678105CD"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5BC87A77"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350EFDC6" w14:textId="77777777" w:rsidR="008409AF" w:rsidRDefault="00000000">
            <w:pPr>
              <w:cnfStyle w:val="000000000000" w:firstRow="0" w:lastRow="0" w:firstColumn="0" w:lastColumn="0" w:oddVBand="0" w:evenVBand="0" w:oddHBand="0" w:evenHBand="0" w:firstRowFirstColumn="0" w:firstRowLastColumn="0" w:lastRowFirstColumn="0" w:lastRowLastColumn="0"/>
            </w:pPr>
            <w:r>
              <w:t>Neither agree nor disagree (3)</w:t>
            </w:r>
          </w:p>
        </w:tc>
        <w:tc>
          <w:tcPr>
            <w:tcW w:w="1596" w:type="dxa"/>
          </w:tcPr>
          <w:p w14:paraId="1B2A66E7"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agree (4)</w:t>
            </w:r>
          </w:p>
        </w:tc>
        <w:tc>
          <w:tcPr>
            <w:tcW w:w="1596" w:type="dxa"/>
          </w:tcPr>
          <w:p w14:paraId="44BA7AD1"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21AB84F4"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329D6829" w14:textId="77777777" w:rsidR="008409AF" w:rsidRDefault="00000000">
            <w:pPr>
              <w:keepNext/>
            </w:pPr>
            <w:r>
              <w:t xml:space="preserve">I am able to focus on things other than my head pain. (2) </w:t>
            </w:r>
          </w:p>
        </w:tc>
        <w:tc>
          <w:tcPr>
            <w:tcW w:w="1596" w:type="dxa"/>
          </w:tcPr>
          <w:p w14:paraId="5BB1AAC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9F1BC3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9CE194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2AC21A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093658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F6E0AC1"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C1836FE" w14:textId="77777777" w:rsidR="008409AF" w:rsidRDefault="00000000">
            <w:pPr>
              <w:keepNext/>
            </w:pPr>
            <w:r>
              <w:t xml:space="preserve">My other migraine symptoms such as light/sound sensitivity, or nausea have improved. (3) </w:t>
            </w:r>
          </w:p>
        </w:tc>
        <w:tc>
          <w:tcPr>
            <w:tcW w:w="1596" w:type="dxa"/>
          </w:tcPr>
          <w:p w14:paraId="58028A8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4888E1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5BF112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E0192B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D66E50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1FC63B1"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0B9F383A" w14:textId="77777777" w:rsidR="008409AF" w:rsidRDefault="00000000">
            <w:pPr>
              <w:keepNext/>
            </w:pPr>
            <w:r>
              <w:t xml:space="preserve">My migraine associated symptoms are negatively impacting my life. (4) </w:t>
            </w:r>
          </w:p>
        </w:tc>
        <w:tc>
          <w:tcPr>
            <w:tcW w:w="1596" w:type="dxa"/>
          </w:tcPr>
          <w:p w14:paraId="763CBFB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392D31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2B9523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A9372D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5A9E67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2A97E117"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A8930B4" w14:textId="77777777" w:rsidR="008409AF" w:rsidRDefault="00000000">
            <w:pPr>
              <w:keepNext/>
            </w:pPr>
            <w:r>
              <w:t xml:space="preserve">The number of my head pain days have decreased. (5) </w:t>
            </w:r>
          </w:p>
        </w:tc>
        <w:tc>
          <w:tcPr>
            <w:tcW w:w="1596" w:type="dxa"/>
          </w:tcPr>
          <w:p w14:paraId="0C1E341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DC1713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121CF9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925576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895EC5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03900D9"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1FA302C1" w14:textId="77777777" w:rsidR="008409AF" w:rsidRDefault="00000000">
            <w:pPr>
              <w:keepNext/>
            </w:pPr>
            <w:r>
              <w:t xml:space="preserve">I am improving because I have a reduced pain level. (6) </w:t>
            </w:r>
          </w:p>
        </w:tc>
        <w:tc>
          <w:tcPr>
            <w:tcW w:w="1596" w:type="dxa"/>
          </w:tcPr>
          <w:p w14:paraId="4BAD5FF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5471C8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41E882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25994C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1ADB65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25E24520" w14:textId="77777777" w:rsidR="008409AF" w:rsidRDefault="008409AF"/>
    <w:p w14:paraId="7482A140" w14:textId="77777777" w:rsidR="008409AF" w:rsidRDefault="008409AF"/>
    <w:p w14:paraId="527112E1" w14:textId="77777777" w:rsidR="008409AF" w:rsidRDefault="00000000">
      <w:pPr>
        <w:pStyle w:val="BlockEndLabel"/>
      </w:pPr>
      <w:r>
        <w:t>End of Block: Question Block 5</w:t>
      </w:r>
    </w:p>
    <w:p w14:paraId="56EE1AAD" w14:textId="77777777" w:rsidR="008409AF" w:rsidRDefault="008409AF">
      <w:pPr>
        <w:pStyle w:val="BlockSeparator"/>
      </w:pPr>
    </w:p>
    <w:p w14:paraId="07824FFE" w14:textId="77777777" w:rsidR="008409AF" w:rsidRDefault="00000000">
      <w:pPr>
        <w:pStyle w:val="BlockStartLabel"/>
      </w:pPr>
      <w:r>
        <w:t>Start of Block: Question Block 6</w:t>
      </w:r>
    </w:p>
    <w:tbl>
      <w:tblPr>
        <w:tblStyle w:val="QQuestionIconTable"/>
        <w:tblW w:w="50" w:type="auto"/>
        <w:tblLook w:val="07E0" w:firstRow="1" w:lastRow="1" w:firstColumn="1" w:lastColumn="1" w:noHBand="1" w:noVBand="1"/>
      </w:tblPr>
      <w:tblGrid>
        <w:gridCol w:w="380"/>
      </w:tblGrid>
      <w:tr w:rsidR="008409AF" w14:paraId="11C7A310" w14:textId="77777777">
        <w:tc>
          <w:tcPr>
            <w:tcW w:w="50" w:type="dxa"/>
          </w:tcPr>
          <w:p w14:paraId="2D438164" w14:textId="77777777" w:rsidR="008409AF" w:rsidRDefault="00000000">
            <w:pPr>
              <w:keepNext/>
            </w:pPr>
            <w:r>
              <w:rPr>
                <w:noProof/>
              </w:rPr>
              <w:drawing>
                <wp:inline distT="0" distB="0" distL="0" distR="0" wp14:anchorId="44386D21" wp14:editId="43BF6461">
                  <wp:extent cx="228600" cy="228600"/>
                  <wp:effectExtent l="0" t="0" r="0" b="0"/>
                  <wp:docPr id="12"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32C74619" w14:textId="77777777" w:rsidR="008409AF" w:rsidRDefault="008409AF"/>
    <w:p w14:paraId="21D90A25" w14:textId="77777777" w:rsidR="008409AF" w:rsidRDefault="00000000">
      <w:pPr>
        <w:keepNext/>
      </w:pPr>
      <w:r>
        <w:lastRenderedPageBreak/>
        <w:t>qb6 For each item mark your agreement with the statement from</w:t>
      </w:r>
      <w:r>
        <w:rPr>
          <w:i/>
        </w:rPr>
        <w:t xml:space="preserve"> strongly disagree </w:t>
      </w:r>
      <w:r>
        <w:t xml:space="preserve">to </w:t>
      </w:r>
      <w:r>
        <w:rPr>
          <w:i/>
        </w:rPr>
        <w:t xml:space="preserve">strongly agree </w:t>
      </w:r>
      <w:r>
        <w:t xml:space="preserve">based on the </w:t>
      </w:r>
      <w:r>
        <w:rPr>
          <w:b/>
          <w:u w:val="single"/>
        </w:rPr>
        <w:t>last month</w:t>
      </w:r>
      <w:r>
        <w:t xml:space="preserve"> of your migraine treatment and symptoms.</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5F2836ED"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1E66F7D9" w14:textId="77777777" w:rsidR="008409AF" w:rsidRDefault="008409AF"/>
        </w:tc>
        <w:tc>
          <w:tcPr>
            <w:tcW w:w="1596" w:type="dxa"/>
            <w:gridSpan w:val="5"/>
          </w:tcPr>
          <w:p w14:paraId="6F3F0177"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2110B900"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24D01650" w14:textId="77777777" w:rsidR="008409AF" w:rsidRDefault="008409AF"/>
        </w:tc>
        <w:tc>
          <w:tcPr>
            <w:tcW w:w="1596" w:type="dxa"/>
          </w:tcPr>
          <w:p w14:paraId="5DF4CA56"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130325D4"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7ACEEEA8" w14:textId="77777777" w:rsidR="008409AF" w:rsidRDefault="00000000">
            <w:pPr>
              <w:cnfStyle w:val="000000000000" w:firstRow="0" w:lastRow="0" w:firstColumn="0" w:lastColumn="0" w:oddVBand="0" w:evenVBand="0" w:oddHBand="0" w:evenHBand="0" w:firstRowFirstColumn="0" w:firstRowLastColumn="0" w:lastRowFirstColumn="0" w:lastRowLastColumn="0"/>
            </w:pPr>
            <w:r>
              <w:t>Neither agree nor disagree (3)</w:t>
            </w:r>
          </w:p>
        </w:tc>
        <w:tc>
          <w:tcPr>
            <w:tcW w:w="1596" w:type="dxa"/>
          </w:tcPr>
          <w:p w14:paraId="6FA6AF85"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agree (4)</w:t>
            </w:r>
          </w:p>
        </w:tc>
        <w:tc>
          <w:tcPr>
            <w:tcW w:w="1596" w:type="dxa"/>
          </w:tcPr>
          <w:p w14:paraId="68A87155"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4C3739AA"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1995F6CA" w14:textId="77777777" w:rsidR="008409AF" w:rsidRDefault="00000000">
            <w:pPr>
              <w:keepNext/>
            </w:pPr>
            <w:r>
              <w:t xml:space="preserve">My migraine associated symptoms prevent me from doing my normal activities. (2) </w:t>
            </w:r>
          </w:p>
        </w:tc>
        <w:tc>
          <w:tcPr>
            <w:tcW w:w="1596" w:type="dxa"/>
          </w:tcPr>
          <w:p w14:paraId="2929694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4B927C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E37ECB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280DFC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515B11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27373657"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DAC00BA" w14:textId="77777777" w:rsidR="008409AF" w:rsidRDefault="00000000">
            <w:pPr>
              <w:keepNext/>
            </w:pPr>
            <w:r>
              <w:t xml:space="preserve">The length of time I have head pain has improved. (3) </w:t>
            </w:r>
          </w:p>
        </w:tc>
        <w:tc>
          <w:tcPr>
            <w:tcW w:w="1596" w:type="dxa"/>
          </w:tcPr>
          <w:p w14:paraId="4AA4D4D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085D38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911E92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F2AF6C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E4925A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5C8CE63A"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0C2C6EF1" w14:textId="77777777" w:rsidR="008409AF" w:rsidRDefault="00000000">
            <w:pPr>
              <w:keepNext/>
            </w:pPr>
            <w:r>
              <w:t xml:space="preserve">My migraines negatively affect my relationships. (4) </w:t>
            </w:r>
          </w:p>
        </w:tc>
        <w:tc>
          <w:tcPr>
            <w:tcW w:w="1596" w:type="dxa"/>
          </w:tcPr>
          <w:p w14:paraId="1FA8C40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8752E6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28170B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ACF0EA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470F5A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68841351"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246921C1" w14:textId="77777777" w:rsidR="008409AF" w:rsidRDefault="00000000">
            <w:pPr>
              <w:keepNext/>
            </w:pPr>
            <w:r>
              <w:t xml:space="preserve">I am improving because I am able to function normally throughout the day. (5) </w:t>
            </w:r>
          </w:p>
        </w:tc>
        <w:tc>
          <w:tcPr>
            <w:tcW w:w="1596" w:type="dxa"/>
          </w:tcPr>
          <w:p w14:paraId="7040A50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B08EFE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0E8B82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AED896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5BD416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275C2442"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2DE5FC05" w14:textId="77777777" w:rsidR="008409AF" w:rsidRDefault="00000000">
            <w:pPr>
              <w:keepNext/>
            </w:pPr>
            <w:r>
              <w:t xml:space="preserve">My migraines make me miss too much work. (6) </w:t>
            </w:r>
          </w:p>
        </w:tc>
        <w:tc>
          <w:tcPr>
            <w:tcW w:w="1596" w:type="dxa"/>
          </w:tcPr>
          <w:p w14:paraId="6B020D60"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8C8199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F8B215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78B75E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C37E51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14E7B259" w14:textId="77777777" w:rsidR="008409AF" w:rsidRDefault="008409AF"/>
    <w:p w14:paraId="17B1C6EB" w14:textId="77777777" w:rsidR="008409AF" w:rsidRDefault="008409AF"/>
    <w:p w14:paraId="1A28DCE5" w14:textId="77777777" w:rsidR="008409AF" w:rsidRDefault="00000000">
      <w:pPr>
        <w:pStyle w:val="BlockEndLabel"/>
      </w:pPr>
      <w:r>
        <w:t>End of Block: Question Block 6</w:t>
      </w:r>
    </w:p>
    <w:p w14:paraId="2CAF0786" w14:textId="77777777" w:rsidR="008409AF" w:rsidRDefault="008409AF">
      <w:pPr>
        <w:pStyle w:val="BlockSeparator"/>
      </w:pPr>
    </w:p>
    <w:p w14:paraId="51C05A59" w14:textId="77777777" w:rsidR="008409AF" w:rsidRDefault="00000000">
      <w:pPr>
        <w:pStyle w:val="BlockStartLabel"/>
      </w:pPr>
      <w:r>
        <w:t>Start of Block: Question Block 7</w:t>
      </w:r>
    </w:p>
    <w:tbl>
      <w:tblPr>
        <w:tblStyle w:val="QQuestionIconTable"/>
        <w:tblW w:w="50" w:type="auto"/>
        <w:tblLook w:val="07E0" w:firstRow="1" w:lastRow="1" w:firstColumn="1" w:lastColumn="1" w:noHBand="1" w:noVBand="1"/>
      </w:tblPr>
      <w:tblGrid>
        <w:gridCol w:w="380"/>
      </w:tblGrid>
      <w:tr w:rsidR="008409AF" w14:paraId="307A14C9" w14:textId="77777777">
        <w:tc>
          <w:tcPr>
            <w:tcW w:w="50" w:type="dxa"/>
          </w:tcPr>
          <w:p w14:paraId="5B56EAC9" w14:textId="77777777" w:rsidR="008409AF" w:rsidRDefault="00000000">
            <w:pPr>
              <w:keepNext/>
            </w:pPr>
            <w:r>
              <w:rPr>
                <w:noProof/>
              </w:rPr>
              <w:drawing>
                <wp:inline distT="0" distB="0" distL="0" distR="0" wp14:anchorId="207AAB77" wp14:editId="1D10BFFC">
                  <wp:extent cx="228600" cy="228600"/>
                  <wp:effectExtent l="0" t="0" r="0" b="0"/>
                  <wp:docPr id="13"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567C2ED9" w14:textId="77777777" w:rsidR="008409AF" w:rsidRDefault="008409AF"/>
    <w:p w14:paraId="751E0DC6" w14:textId="77777777" w:rsidR="008409AF" w:rsidRDefault="00000000">
      <w:pPr>
        <w:keepNext/>
      </w:pPr>
      <w:r>
        <w:lastRenderedPageBreak/>
        <w:t>qb7 For each item mark your agreement with the statement from</w:t>
      </w:r>
      <w:r>
        <w:rPr>
          <w:i/>
        </w:rPr>
        <w:t xml:space="preserve"> strongly disagree </w:t>
      </w:r>
      <w:r>
        <w:t xml:space="preserve">to </w:t>
      </w:r>
      <w:r>
        <w:rPr>
          <w:i/>
        </w:rPr>
        <w:t xml:space="preserve">strongly agree </w:t>
      </w:r>
      <w:r>
        <w:t xml:space="preserve">based on the </w:t>
      </w:r>
      <w:r>
        <w:rPr>
          <w:b/>
          <w:u w:val="single"/>
        </w:rPr>
        <w:t>last month</w:t>
      </w:r>
      <w:r>
        <w:t xml:space="preserve"> of your migraine treatment and symptoms.</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0A46F00D"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1D03680F" w14:textId="77777777" w:rsidR="008409AF" w:rsidRDefault="008409AF"/>
        </w:tc>
        <w:tc>
          <w:tcPr>
            <w:tcW w:w="1596" w:type="dxa"/>
            <w:gridSpan w:val="5"/>
          </w:tcPr>
          <w:p w14:paraId="26BBB622"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47FED86A"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5E73D0F4" w14:textId="77777777" w:rsidR="008409AF" w:rsidRDefault="008409AF"/>
        </w:tc>
        <w:tc>
          <w:tcPr>
            <w:tcW w:w="1596" w:type="dxa"/>
          </w:tcPr>
          <w:p w14:paraId="1C23FD41"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2BB76D92"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36F35467" w14:textId="77777777" w:rsidR="008409AF" w:rsidRDefault="00000000">
            <w:pPr>
              <w:cnfStyle w:val="000000000000" w:firstRow="0" w:lastRow="0" w:firstColumn="0" w:lastColumn="0" w:oddVBand="0" w:evenVBand="0" w:oddHBand="0" w:evenHBand="0" w:firstRowFirstColumn="0" w:firstRowLastColumn="0" w:lastRowFirstColumn="0" w:lastRowLastColumn="0"/>
            </w:pPr>
            <w:r>
              <w:t>Neither agree nor disagree (3)</w:t>
            </w:r>
          </w:p>
        </w:tc>
        <w:tc>
          <w:tcPr>
            <w:tcW w:w="1596" w:type="dxa"/>
          </w:tcPr>
          <w:p w14:paraId="2FF9CF82"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agree (4)</w:t>
            </w:r>
          </w:p>
        </w:tc>
        <w:tc>
          <w:tcPr>
            <w:tcW w:w="1596" w:type="dxa"/>
          </w:tcPr>
          <w:p w14:paraId="1D9A6AC5"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0457FDEE"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16C133FA" w14:textId="77777777" w:rsidR="008409AF" w:rsidRDefault="00000000">
            <w:pPr>
              <w:keepNext/>
            </w:pPr>
            <w:r>
              <w:t xml:space="preserve">My migraine medications are working well for me. (6) </w:t>
            </w:r>
          </w:p>
        </w:tc>
        <w:tc>
          <w:tcPr>
            <w:tcW w:w="1596" w:type="dxa"/>
          </w:tcPr>
          <w:p w14:paraId="0CF3ACA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B334A4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9B6385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E9BA59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42C58D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78D54E18"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3EB5492F" w14:textId="77777777" w:rsidR="008409AF" w:rsidRDefault="00000000">
            <w:pPr>
              <w:keepNext/>
            </w:pPr>
            <w:r>
              <w:t xml:space="preserve">I am improving because I can complete daily tasks. (3) </w:t>
            </w:r>
          </w:p>
        </w:tc>
        <w:tc>
          <w:tcPr>
            <w:tcW w:w="1596" w:type="dxa"/>
          </w:tcPr>
          <w:p w14:paraId="4BC572F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0D8D80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9E4845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EB705D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E68782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7A168680"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2A21F332" w14:textId="77777777" w:rsidR="008409AF" w:rsidRDefault="00000000">
            <w:pPr>
              <w:keepNext/>
            </w:pPr>
            <w:r>
              <w:t xml:space="preserve">I have been able to complete more daily tasks because I have less head pain. (5) </w:t>
            </w:r>
          </w:p>
        </w:tc>
        <w:tc>
          <w:tcPr>
            <w:tcW w:w="1596" w:type="dxa"/>
          </w:tcPr>
          <w:p w14:paraId="737B7E0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39EF3F0"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40121E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A7F052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5F52EF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2EECF26D"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D32CA1F" w14:textId="77777777" w:rsidR="008409AF" w:rsidRDefault="00000000">
            <w:pPr>
              <w:keepNext/>
            </w:pPr>
            <w:r>
              <w:t xml:space="preserve">I feel more satisfied because my migraine disease is being managed. (7) </w:t>
            </w:r>
          </w:p>
        </w:tc>
        <w:tc>
          <w:tcPr>
            <w:tcW w:w="1596" w:type="dxa"/>
          </w:tcPr>
          <w:p w14:paraId="3080D73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9CD0530"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94CE2B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5A2965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96E7E3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78A8EF7C"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531D0F65" w14:textId="77777777" w:rsidR="008409AF" w:rsidRDefault="00000000">
            <w:pPr>
              <w:keepNext/>
            </w:pPr>
            <w:r>
              <w:t xml:space="preserve">I am not improving because I find it difficult to communicate with others due to my migraine symptoms. (8) </w:t>
            </w:r>
          </w:p>
        </w:tc>
        <w:tc>
          <w:tcPr>
            <w:tcW w:w="1596" w:type="dxa"/>
          </w:tcPr>
          <w:p w14:paraId="1CE480B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529C87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EFC3F9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E2167B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293BC3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03F84FE7" w14:textId="77777777" w:rsidR="008409AF" w:rsidRDefault="008409AF"/>
    <w:p w14:paraId="681E1207" w14:textId="77777777" w:rsidR="008409AF" w:rsidRDefault="008409AF"/>
    <w:p w14:paraId="64A690D3" w14:textId="77777777" w:rsidR="008409AF" w:rsidRDefault="00000000">
      <w:pPr>
        <w:pStyle w:val="BlockEndLabel"/>
      </w:pPr>
      <w:r>
        <w:lastRenderedPageBreak/>
        <w:t>End of Block: Question Block 7</w:t>
      </w:r>
    </w:p>
    <w:p w14:paraId="650ED946" w14:textId="77777777" w:rsidR="008409AF" w:rsidRDefault="008409AF">
      <w:pPr>
        <w:pStyle w:val="BlockSeparator"/>
      </w:pPr>
    </w:p>
    <w:p w14:paraId="05B23E7B" w14:textId="77777777" w:rsidR="008409AF" w:rsidRDefault="00000000">
      <w:pPr>
        <w:pStyle w:val="BlockStartLabel"/>
      </w:pPr>
      <w:r>
        <w:t>Start of Block: Question Block 8</w:t>
      </w:r>
    </w:p>
    <w:tbl>
      <w:tblPr>
        <w:tblStyle w:val="QQuestionIconTable"/>
        <w:tblW w:w="50" w:type="auto"/>
        <w:tblLook w:val="07E0" w:firstRow="1" w:lastRow="1" w:firstColumn="1" w:lastColumn="1" w:noHBand="1" w:noVBand="1"/>
      </w:tblPr>
      <w:tblGrid>
        <w:gridCol w:w="380"/>
      </w:tblGrid>
      <w:tr w:rsidR="008409AF" w14:paraId="66B9C37B" w14:textId="77777777">
        <w:tc>
          <w:tcPr>
            <w:tcW w:w="50" w:type="dxa"/>
          </w:tcPr>
          <w:p w14:paraId="2213A550" w14:textId="77777777" w:rsidR="008409AF" w:rsidRDefault="00000000">
            <w:pPr>
              <w:keepNext/>
            </w:pPr>
            <w:r>
              <w:rPr>
                <w:noProof/>
              </w:rPr>
              <w:drawing>
                <wp:inline distT="0" distB="0" distL="0" distR="0" wp14:anchorId="26A1F287" wp14:editId="2DE1DF90">
                  <wp:extent cx="228600" cy="228600"/>
                  <wp:effectExtent l="0" t="0" r="0" b="0"/>
                  <wp:docPr id="14"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7F8D2237" w14:textId="77777777" w:rsidR="008409AF" w:rsidRDefault="008409AF"/>
    <w:p w14:paraId="6466A4B2" w14:textId="77777777" w:rsidR="008409AF" w:rsidRDefault="00000000">
      <w:pPr>
        <w:keepNext/>
      </w:pPr>
      <w:r>
        <w:t>qb8 For each item mark your agreement with the statement from</w:t>
      </w:r>
      <w:r>
        <w:rPr>
          <w:i/>
        </w:rPr>
        <w:t xml:space="preserve"> strongly disagree </w:t>
      </w:r>
      <w:r>
        <w:t xml:space="preserve">to </w:t>
      </w:r>
      <w:r>
        <w:rPr>
          <w:i/>
        </w:rPr>
        <w:t xml:space="preserve">strongly agree </w:t>
      </w:r>
      <w:r>
        <w:t xml:space="preserve">based on the </w:t>
      </w:r>
      <w:r>
        <w:rPr>
          <w:b/>
          <w:u w:val="single"/>
        </w:rPr>
        <w:t>last month</w:t>
      </w:r>
      <w:r>
        <w:t xml:space="preserve"> of your migraine treatment and symptoms.</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1925122A"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50C91F4C" w14:textId="77777777" w:rsidR="008409AF" w:rsidRDefault="008409AF"/>
        </w:tc>
        <w:tc>
          <w:tcPr>
            <w:tcW w:w="1596" w:type="dxa"/>
            <w:gridSpan w:val="5"/>
          </w:tcPr>
          <w:p w14:paraId="4EC29042"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3C4AFC17"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3E369519" w14:textId="77777777" w:rsidR="008409AF" w:rsidRDefault="008409AF"/>
        </w:tc>
        <w:tc>
          <w:tcPr>
            <w:tcW w:w="1596" w:type="dxa"/>
          </w:tcPr>
          <w:p w14:paraId="4F02B0A1"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353EF472"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4B3478BA" w14:textId="77777777" w:rsidR="008409AF" w:rsidRDefault="00000000">
            <w:pPr>
              <w:cnfStyle w:val="000000000000" w:firstRow="0" w:lastRow="0" w:firstColumn="0" w:lastColumn="0" w:oddVBand="0" w:evenVBand="0" w:oddHBand="0" w:evenHBand="0" w:firstRowFirstColumn="0" w:firstRowLastColumn="0" w:lastRowFirstColumn="0" w:lastRowLastColumn="0"/>
            </w:pPr>
            <w:r>
              <w:t>Neither agree nor disagree (3)</w:t>
            </w:r>
          </w:p>
        </w:tc>
        <w:tc>
          <w:tcPr>
            <w:tcW w:w="1596" w:type="dxa"/>
          </w:tcPr>
          <w:p w14:paraId="37086411"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agree (4)</w:t>
            </w:r>
          </w:p>
        </w:tc>
        <w:tc>
          <w:tcPr>
            <w:tcW w:w="1596" w:type="dxa"/>
          </w:tcPr>
          <w:p w14:paraId="57F3BA9D"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4D942F45"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23B5DD24" w14:textId="77777777" w:rsidR="008409AF" w:rsidRDefault="00000000">
            <w:pPr>
              <w:keepNext/>
            </w:pPr>
            <w:r>
              <w:t xml:space="preserve">My activity level has increased because my migraine attacks have improved. (2) </w:t>
            </w:r>
          </w:p>
        </w:tc>
        <w:tc>
          <w:tcPr>
            <w:tcW w:w="1596" w:type="dxa"/>
          </w:tcPr>
          <w:p w14:paraId="12F17F4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5AD82E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C8431F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67D73D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5D3133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7B753786"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8E63631" w14:textId="77777777" w:rsidR="008409AF" w:rsidRDefault="00000000">
            <w:pPr>
              <w:keepNext/>
            </w:pPr>
            <w:r>
              <w:t xml:space="preserve">I feel like I have to miss activities due to my head pain. (3) </w:t>
            </w:r>
          </w:p>
        </w:tc>
        <w:tc>
          <w:tcPr>
            <w:tcW w:w="1596" w:type="dxa"/>
          </w:tcPr>
          <w:p w14:paraId="42B9E49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084740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4647A0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DAA22A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3003EC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553AF078"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5AE00AB6" w14:textId="77777777" w:rsidR="008409AF" w:rsidRDefault="00000000">
            <w:pPr>
              <w:keepNext/>
            </w:pPr>
            <w:r>
              <w:t xml:space="preserve">I know that my migraine medication will relieve my migraine symptoms. (5) </w:t>
            </w:r>
          </w:p>
        </w:tc>
        <w:tc>
          <w:tcPr>
            <w:tcW w:w="1596" w:type="dxa"/>
          </w:tcPr>
          <w:p w14:paraId="6007CBD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624149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13750C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223C82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1C2476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33EA71D2"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51281D8F" w14:textId="77777777" w:rsidR="008409AF" w:rsidRDefault="00000000">
            <w:pPr>
              <w:keepNext/>
            </w:pPr>
            <w:r>
              <w:t xml:space="preserve">I have accomplished tasks at work and home which indicates that I am improving. (6) </w:t>
            </w:r>
          </w:p>
        </w:tc>
        <w:tc>
          <w:tcPr>
            <w:tcW w:w="1596" w:type="dxa"/>
          </w:tcPr>
          <w:p w14:paraId="0B02DB5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7A5F4D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4ADF010"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FDF4C2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478A8A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3BF767E1"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41D61C0" w14:textId="77777777" w:rsidR="008409AF" w:rsidRDefault="00000000">
            <w:pPr>
              <w:keepNext/>
            </w:pPr>
            <w:r>
              <w:t xml:space="preserve">I feel isolated from family. (7) </w:t>
            </w:r>
          </w:p>
        </w:tc>
        <w:tc>
          <w:tcPr>
            <w:tcW w:w="1596" w:type="dxa"/>
          </w:tcPr>
          <w:p w14:paraId="363BE22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25F14F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4B3D65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232B18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DD2684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1D58E580" w14:textId="77777777" w:rsidR="008409AF" w:rsidRDefault="008409AF"/>
    <w:p w14:paraId="76693344" w14:textId="77777777" w:rsidR="008409AF" w:rsidRDefault="008409AF"/>
    <w:p w14:paraId="3CE0BAC1" w14:textId="77777777" w:rsidR="008409AF" w:rsidRDefault="00000000">
      <w:pPr>
        <w:pStyle w:val="BlockEndLabel"/>
      </w:pPr>
      <w:r>
        <w:t>End of Block: Question Block 8</w:t>
      </w:r>
    </w:p>
    <w:p w14:paraId="14694C1E" w14:textId="77777777" w:rsidR="008409AF" w:rsidRDefault="008409AF">
      <w:pPr>
        <w:pStyle w:val="BlockSeparator"/>
      </w:pPr>
    </w:p>
    <w:p w14:paraId="2699D1BF" w14:textId="77777777" w:rsidR="008409AF" w:rsidRDefault="00000000">
      <w:pPr>
        <w:pStyle w:val="BlockStartLabel"/>
      </w:pPr>
      <w:r>
        <w:lastRenderedPageBreak/>
        <w:t>Start of Block: Question Block 9</w:t>
      </w:r>
    </w:p>
    <w:tbl>
      <w:tblPr>
        <w:tblStyle w:val="QQuestionIconTable"/>
        <w:tblW w:w="50" w:type="auto"/>
        <w:tblLook w:val="07E0" w:firstRow="1" w:lastRow="1" w:firstColumn="1" w:lastColumn="1" w:noHBand="1" w:noVBand="1"/>
      </w:tblPr>
      <w:tblGrid>
        <w:gridCol w:w="380"/>
      </w:tblGrid>
      <w:tr w:rsidR="008409AF" w14:paraId="6DF51354" w14:textId="77777777">
        <w:tc>
          <w:tcPr>
            <w:tcW w:w="50" w:type="dxa"/>
          </w:tcPr>
          <w:p w14:paraId="761064B9" w14:textId="77777777" w:rsidR="008409AF" w:rsidRDefault="00000000">
            <w:pPr>
              <w:keepNext/>
            </w:pPr>
            <w:r>
              <w:rPr>
                <w:noProof/>
              </w:rPr>
              <w:drawing>
                <wp:inline distT="0" distB="0" distL="0" distR="0" wp14:anchorId="4D4A6BD5" wp14:editId="3B17A006">
                  <wp:extent cx="228600" cy="228600"/>
                  <wp:effectExtent l="0" t="0" r="0" b="0"/>
                  <wp:docPr id="15"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6DF35CBF" w14:textId="77777777" w:rsidR="008409AF" w:rsidRDefault="008409AF"/>
    <w:p w14:paraId="2C3A067F" w14:textId="77777777" w:rsidR="008409AF" w:rsidRDefault="00000000">
      <w:pPr>
        <w:keepNext/>
      </w:pPr>
      <w:r>
        <w:t>qb9 For each item mark your agreement with the statement from</w:t>
      </w:r>
      <w:r>
        <w:rPr>
          <w:i/>
        </w:rPr>
        <w:t xml:space="preserve"> strongly disagree </w:t>
      </w:r>
      <w:r>
        <w:t xml:space="preserve">to </w:t>
      </w:r>
      <w:r>
        <w:rPr>
          <w:i/>
        </w:rPr>
        <w:t xml:space="preserve">strongly agree </w:t>
      </w:r>
      <w:r>
        <w:t xml:space="preserve">based on the </w:t>
      </w:r>
      <w:r>
        <w:rPr>
          <w:b/>
          <w:u w:val="single"/>
        </w:rPr>
        <w:t>last month</w:t>
      </w:r>
      <w:r>
        <w:t xml:space="preserve"> of your migraine treatment and symptoms.</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3BD389A7"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4917FA65" w14:textId="77777777" w:rsidR="008409AF" w:rsidRDefault="008409AF"/>
        </w:tc>
        <w:tc>
          <w:tcPr>
            <w:tcW w:w="1596" w:type="dxa"/>
            <w:gridSpan w:val="5"/>
          </w:tcPr>
          <w:p w14:paraId="37EDE0BD"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2CEB293C"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3D54A116" w14:textId="77777777" w:rsidR="008409AF" w:rsidRDefault="008409AF"/>
        </w:tc>
        <w:tc>
          <w:tcPr>
            <w:tcW w:w="1596" w:type="dxa"/>
          </w:tcPr>
          <w:p w14:paraId="72B4A587"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173F1266"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69B18B53" w14:textId="77777777" w:rsidR="008409AF" w:rsidRDefault="00000000">
            <w:pPr>
              <w:cnfStyle w:val="000000000000" w:firstRow="0" w:lastRow="0" w:firstColumn="0" w:lastColumn="0" w:oddVBand="0" w:evenVBand="0" w:oddHBand="0" w:evenHBand="0" w:firstRowFirstColumn="0" w:firstRowLastColumn="0" w:lastRowFirstColumn="0" w:lastRowLastColumn="0"/>
            </w:pPr>
            <w:r>
              <w:t>Neither agree nor disagree (3)</w:t>
            </w:r>
          </w:p>
        </w:tc>
        <w:tc>
          <w:tcPr>
            <w:tcW w:w="1596" w:type="dxa"/>
          </w:tcPr>
          <w:p w14:paraId="5B3AD8CD"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agree (4)</w:t>
            </w:r>
          </w:p>
        </w:tc>
        <w:tc>
          <w:tcPr>
            <w:tcW w:w="1596" w:type="dxa"/>
          </w:tcPr>
          <w:p w14:paraId="7B9C0EA7"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1EBCD103"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5499B358" w14:textId="77777777" w:rsidR="008409AF" w:rsidRDefault="00000000">
            <w:pPr>
              <w:keepNext/>
            </w:pPr>
            <w:r>
              <w:lastRenderedPageBreak/>
              <w:t xml:space="preserve">I am not improving because the brain fog that occurs with migraine makes it difficult for me to continue about my day. (6) </w:t>
            </w:r>
          </w:p>
        </w:tc>
        <w:tc>
          <w:tcPr>
            <w:tcW w:w="1596" w:type="dxa"/>
          </w:tcPr>
          <w:p w14:paraId="27821AE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54FB56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DEF69A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4B4930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E78E38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3DF0BEBA"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CAB3150" w14:textId="77777777" w:rsidR="008409AF" w:rsidRDefault="00000000">
            <w:pPr>
              <w:keepNext/>
            </w:pPr>
            <w:r>
              <w:t xml:space="preserve">I am improving because I am able to concentrate during the day. (7) </w:t>
            </w:r>
          </w:p>
        </w:tc>
        <w:tc>
          <w:tcPr>
            <w:tcW w:w="1596" w:type="dxa"/>
          </w:tcPr>
          <w:p w14:paraId="5E8FA00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6FA2D5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6A945E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6EC9C9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E3F501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47A06D63"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57D1B1C5" w14:textId="77777777" w:rsidR="008409AF" w:rsidRDefault="00000000">
            <w:pPr>
              <w:keepNext/>
            </w:pPr>
            <w:r>
              <w:t xml:space="preserve">My migraine associated symptoms make it difficult for me to be productive. (1) </w:t>
            </w:r>
          </w:p>
        </w:tc>
        <w:tc>
          <w:tcPr>
            <w:tcW w:w="1596" w:type="dxa"/>
          </w:tcPr>
          <w:p w14:paraId="229DC85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A1C133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219FBB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9DBB54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CC5B43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51FB529C"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0915816" w14:textId="77777777" w:rsidR="008409AF" w:rsidRDefault="00000000">
            <w:pPr>
              <w:keepNext/>
            </w:pPr>
            <w:r>
              <w:t xml:space="preserve">I worry about being able to attend important events in my daily life. (5) </w:t>
            </w:r>
          </w:p>
        </w:tc>
        <w:tc>
          <w:tcPr>
            <w:tcW w:w="1596" w:type="dxa"/>
          </w:tcPr>
          <w:p w14:paraId="12ED3E2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2752E7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48440B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0B413E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76D950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4F493551"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319D0A6E" w14:textId="77777777" w:rsidR="008409AF" w:rsidRDefault="00000000">
            <w:pPr>
              <w:keepNext/>
            </w:pPr>
            <w:r>
              <w:t xml:space="preserve">My migraine attacks decrease my feelings of self-worth. (8) </w:t>
            </w:r>
          </w:p>
        </w:tc>
        <w:tc>
          <w:tcPr>
            <w:tcW w:w="1596" w:type="dxa"/>
          </w:tcPr>
          <w:p w14:paraId="70A5FD0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AE97C1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A4A6A2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3D828C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6A1FBE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468F35F3" w14:textId="77777777" w:rsidR="008409AF" w:rsidRDefault="008409AF"/>
    <w:p w14:paraId="7F1576BA" w14:textId="77777777" w:rsidR="008409AF" w:rsidRDefault="008409AF"/>
    <w:p w14:paraId="7578BA66" w14:textId="77777777" w:rsidR="008409AF" w:rsidRDefault="00000000">
      <w:pPr>
        <w:pStyle w:val="BlockEndLabel"/>
      </w:pPr>
      <w:r>
        <w:t>End of Block: Question Block 9</w:t>
      </w:r>
    </w:p>
    <w:p w14:paraId="3393CC92" w14:textId="77777777" w:rsidR="008409AF" w:rsidRDefault="008409AF">
      <w:pPr>
        <w:pStyle w:val="BlockSeparator"/>
      </w:pPr>
    </w:p>
    <w:p w14:paraId="481BDE12" w14:textId="77777777" w:rsidR="008409AF" w:rsidRDefault="00000000">
      <w:pPr>
        <w:pStyle w:val="BlockStartLabel"/>
      </w:pPr>
      <w:r>
        <w:t>Start of Block: Question Block 10</w:t>
      </w:r>
    </w:p>
    <w:tbl>
      <w:tblPr>
        <w:tblStyle w:val="QQuestionIconTable"/>
        <w:tblW w:w="50" w:type="auto"/>
        <w:tblLook w:val="07E0" w:firstRow="1" w:lastRow="1" w:firstColumn="1" w:lastColumn="1" w:noHBand="1" w:noVBand="1"/>
      </w:tblPr>
      <w:tblGrid>
        <w:gridCol w:w="380"/>
      </w:tblGrid>
      <w:tr w:rsidR="008409AF" w14:paraId="129B160A" w14:textId="77777777">
        <w:tc>
          <w:tcPr>
            <w:tcW w:w="50" w:type="dxa"/>
          </w:tcPr>
          <w:p w14:paraId="70233AFE" w14:textId="77777777" w:rsidR="008409AF" w:rsidRDefault="00000000">
            <w:pPr>
              <w:keepNext/>
            </w:pPr>
            <w:r>
              <w:rPr>
                <w:noProof/>
              </w:rPr>
              <w:drawing>
                <wp:inline distT="0" distB="0" distL="0" distR="0" wp14:anchorId="1462D143" wp14:editId="2E02AAF8">
                  <wp:extent cx="228600" cy="228600"/>
                  <wp:effectExtent l="0" t="0" r="0" b="0"/>
                  <wp:docPr id="16"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62A94989" w14:textId="77777777" w:rsidR="008409AF" w:rsidRDefault="008409AF"/>
    <w:p w14:paraId="1376E6B0" w14:textId="77777777" w:rsidR="008409AF" w:rsidRDefault="00000000">
      <w:pPr>
        <w:keepNext/>
      </w:pPr>
      <w:r>
        <w:lastRenderedPageBreak/>
        <w:t>qb10 For each item mark your agreement with the statement from</w:t>
      </w:r>
      <w:r>
        <w:rPr>
          <w:i/>
        </w:rPr>
        <w:t xml:space="preserve"> strongly disagree </w:t>
      </w:r>
      <w:r>
        <w:t xml:space="preserve">to </w:t>
      </w:r>
      <w:r>
        <w:rPr>
          <w:i/>
        </w:rPr>
        <w:t xml:space="preserve">strongly agree </w:t>
      </w:r>
      <w:r>
        <w:t xml:space="preserve">based on the </w:t>
      </w:r>
      <w:r>
        <w:rPr>
          <w:b/>
          <w:u w:val="single"/>
        </w:rPr>
        <w:t>last month</w:t>
      </w:r>
      <w:r>
        <w:t xml:space="preserve"> of your migraine treatment and symptoms.</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0189ECDB"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537CA037" w14:textId="77777777" w:rsidR="008409AF" w:rsidRDefault="008409AF"/>
        </w:tc>
        <w:tc>
          <w:tcPr>
            <w:tcW w:w="1596" w:type="dxa"/>
            <w:gridSpan w:val="5"/>
          </w:tcPr>
          <w:p w14:paraId="6F1B333F"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034D593A"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23502F81" w14:textId="77777777" w:rsidR="008409AF" w:rsidRDefault="008409AF"/>
        </w:tc>
        <w:tc>
          <w:tcPr>
            <w:tcW w:w="1596" w:type="dxa"/>
          </w:tcPr>
          <w:p w14:paraId="563B2634"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36358307"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3DF07584" w14:textId="77777777" w:rsidR="008409AF" w:rsidRDefault="00000000">
            <w:pPr>
              <w:cnfStyle w:val="000000000000" w:firstRow="0" w:lastRow="0" w:firstColumn="0" w:lastColumn="0" w:oddVBand="0" w:evenVBand="0" w:oddHBand="0" w:evenHBand="0" w:firstRowFirstColumn="0" w:firstRowLastColumn="0" w:lastRowFirstColumn="0" w:lastRowLastColumn="0"/>
            </w:pPr>
            <w:r>
              <w:t>Neither agree nor disagree (3)</w:t>
            </w:r>
          </w:p>
        </w:tc>
        <w:tc>
          <w:tcPr>
            <w:tcW w:w="1596" w:type="dxa"/>
          </w:tcPr>
          <w:p w14:paraId="4CD917DA"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agree (4)</w:t>
            </w:r>
          </w:p>
        </w:tc>
        <w:tc>
          <w:tcPr>
            <w:tcW w:w="1596" w:type="dxa"/>
          </w:tcPr>
          <w:p w14:paraId="3F74EA4D"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6A4D82AB"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964C3F6" w14:textId="77777777" w:rsidR="008409AF" w:rsidRDefault="00000000">
            <w:pPr>
              <w:keepNext/>
            </w:pPr>
            <w:r>
              <w:t xml:space="preserve">I am improving because I am able to enjoy activities. (2) </w:t>
            </w:r>
          </w:p>
        </w:tc>
        <w:tc>
          <w:tcPr>
            <w:tcW w:w="1596" w:type="dxa"/>
          </w:tcPr>
          <w:p w14:paraId="39BE8F8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E962D9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2603FD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17D0AB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5110DD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1ABFDEF7"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3A9AC5FB" w14:textId="77777777" w:rsidR="008409AF" w:rsidRDefault="00000000">
            <w:pPr>
              <w:keepNext/>
            </w:pPr>
            <w:r>
              <w:t xml:space="preserve">I know that my migraine medication will relieve my migraine pain. (3) </w:t>
            </w:r>
          </w:p>
        </w:tc>
        <w:tc>
          <w:tcPr>
            <w:tcW w:w="1596" w:type="dxa"/>
          </w:tcPr>
          <w:p w14:paraId="5EAA06E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BD781C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59B133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93D60A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2B2A71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6CACD260"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DD96E84" w14:textId="77777777" w:rsidR="008409AF" w:rsidRDefault="00000000">
            <w:pPr>
              <w:keepNext/>
            </w:pPr>
            <w:r>
              <w:t xml:space="preserve">My migraine attacks make me feel like I am not a competent employee. (5) </w:t>
            </w:r>
          </w:p>
        </w:tc>
        <w:tc>
          <w:tcPr>
            <w:tcW w:w="1596" w:type="dxa"/>
          </w:tcPr>
          <w:p w14:paraId="2971A50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7D5E18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339D0E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C103E7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638D0B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0F4E745"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3D0FA669" w14:textId="77777777" w:rsidR="008409AF" w:rsidRDefault="00000000">
            <w:pPr>
              <w:keepNext/>
            </w:pPr>
            <w:r>
              <w:t xml:space="preserve">I am having more head pain free days. (7) </w:t>
            </w:r>
          </w:p>
        </w:tc>
        <w:tc>
          <w:tcPr>
            <w:tcW w:w="1596" w:type="dxa"/>
          </w:tcPr>
          <w:p w14:paraId="1C6FD59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962250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5342EB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DF1689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1464C9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4B08A739"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E58EE33" w14:textId="77777777" w:rsidR="008409AF" w:rsidRDefault="00000000">
            <w:pPr>
              <w:keepNext/>
            </w:pPr>
            <w:r>
              <w:t xml:space="preserve">I am improving because I have less pain. (6) </w:t>
            </w:r>
          </w:p>
        </w:tc>
        <w:tc>
          <w:tcPr>
            <w:tcW w:w="1596" w:type="dxa"/>
          </w:tcPr>
          <w:p w14:paraId="44B6FF5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B6E91E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BE0614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A018FA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8F0DAD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2604213B" w14:textId="77777777" w:rsidR="008409AF" w:rsidRDefault="008409AF"/>
    <w:p w14:paraId="077BA104" w14:textId="77777777" w:rsidR="008409AF" w:rsidRDefault="008409AF"/>
    <w:p w14:paraId="2CDCBBFE" w14:textId="77777777" w:rsidR="008409AF" w:rsidRDefault="00000000">
      <w:pPr>
        <w:pStyle w:val="BlockEndLabel"/>
      </w:pPr>
      <w:r>
        <w:t>End of Block: Question Block 10</w:t>
      </w:r>
    </w:p>
    <w:p w14:paraId="2B24D930" w14:textId="77777777" w:rsidR="008409AF" w:rsidRDefault="008409AF">
      <w:pPr>
        <w:pStyle w:val="BlockSeparator"/>
      </w:pPr>
    </w:p>
    <w:p w14:paraId="3FACDF14" w14:textId="77777777" w:rsidR="008409AF" w:rsidRDefault="00000000">
      <w:pPr>
        <w:pStyle w:val="BlockStartLabel"/>
      </w:pPr>
      <w:r>
        <w:t>Start of Block: Question Block 11</w:t>
      </w:r>
    </w:p>
    <w:tbl>
      <w:tblPr>
        <w:tblStyle w:val="QQuestionIconTable"/>
        <w:tblW w:w="50" w:type="auto"/>
        <w:tblLook w:val="07E0" w:firstRow="1" w:lastRow="1" w:firstColumn="1" w:lastColumn="1" w:noHBand="1" w:noVBand="1"/>
      </w:tblPr>
      <w:tblGrid>
        <w:gridCol w:w="380"/>
      </w:tblGrid>
      <w:tr w:rsidR="008409AF" w14:paraId="49B7715E" w14:textId="77777777">
        <w:tc>
          <w:tcPr>
            <w:tcW w:w="50" w:type="dxa"/>
          </w:tcPr>
          <w:p w14:paraId="65F6D788" w14:textId="77777777" w:rsidR="008409AF" w:rsidRDefault="00000000">
            <w:pPr>
              <w:keepNext/>
            </w:pPr>
            <w:r>
              <w:rPr>
                <w:noProof/>
              </w:rPr>
              <w:drawing>
                <wp:inline distT="0" distB="0" distL="0" distR="0" wp14:anchorId="3765A557" wp14:editId="5184CBC1">
                  <wp:extent cx="228600" cy="228600"/>
                  <wp:effectExtent l="0" t="0" r="0" b="0"/>
                  <wp:docPr id="17"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1D8511BF" w14:textId="77777777" w:rsidR="008409AF" w:rsidRDefault="008409AF"/>
    <w:p w14:paraId="150683C3" w14:textId="77777777" w:rsidR="008409AF" w:rsidRDefault="00000000">
      <w:pPr>
        <w:keepNext/>
      </w:pPr>
      <w:r>
        <w:t>qb11 For each item mark your agreement with the statement from</w:t>
      </w:r>
      <w:r>
        <w:rPr>
          <w:i/>
        </w:rPr>
        <w:t xml:space="preserve"> strongly disagree </w:t>
      </w:r>
      <w:r>
        <w:t xml:space="preserve">to </w:t>
      </w:r>
      <w:r>
        <w:rPr>
          <w:i/>
        </w:rPr>
        <w:t xml:space="preserve">strongly agree </w:t>
      </w:r>
      <w:r>
        <w:t xml:space="preserve">based on the </w:t>
      </w:r>
      <w:r>
        <w:rPr>
          <w:b/>
          <w:u w:val="single"/>
        </w:rPr>
        <w:t>last month</w:t>
      </w:r>
      <w:r>
        <w:t xml:space="preserve"> of your migraine treatment and symptoms.</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3DD9AD76"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35F98C3C" w14:textId="77777777" w:rsidR="008409AF" w:rsidRDefault="008409AF"/>
        </w:tc>
        <w:tc>
          <w:tcPr>
            <w:tcW w:w="1596" w:type="dxa"/>
            <w:gridSpan w:val="5"/>
          </w:tcPr>
          <w:p w14:paraId="41859CB5"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045297CE"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62E05C4F" w14:textId="77777777" w:rsidR="008409AF" w:rsidRDefault="008409AF"/>
        </w:tc>
        <w:tc>
          <w:tcPr>
            <w:tcW w:w="1596" w:type="dxa"/>
          </w:tcPr>
          <w:p w14:paraId="544237BC" w14:textId="77777777" w:rsidR="008409AF" w:rsidRDefault="00000000">
            <w:pPr>
              <w:cnfStyle w:val="000000000000" w:firstRow="0" w:lastRow="0" w:firstColumn="0" w:lastColumn="0" w:oddVBand="0" w:evenVBand="0" w:oddHBand="0" w:evenHBand="0" w:firstRowFirstColumn="0" w:firstRowLastColumn="0" w:lastRowFirstColumn="0" w:lastRowLastColumn="0"/>
            </w:pPr>
            <w:r>
              <w:t xml:space="preserve">Strongly </w:t>
            </w:r>
            <w:r>
              <w:lastRenderedPageBreak/>
              <w:t>disagree (1)</w:t>
            </w:r>
          </w:p>
        </w:tc>
        <w:tc>
          <w:tcPr>
            <w:tcW w:w="1596" w:type="dxa"/>
          </w:tcPr>
          <w:p w14:paraId="0B611CDD" w14:textId="77777777" w:rsidR="008409AF" w:rsidRDefault="00000000">
            <w:pPr>
              <w:cnfStyle w:val="000000000000" w:firstRow="0" w:lastRow="0" w:firstColumn="0" w:lastColumn="0" w:oddVBand="0" w:evenVBand="0" w:oddHBand="0" w:evenHBand="0" w:firstRowFirstColumn="0" w:firstRowLastColumn="0" w:lastRowFirstColumn="0" w:lastRowLastColumn="0"/>
            </w:pPr>
            <w:r>
              <w:lastRenderedPageBreak/>
              <w:t xml:space="preserve">Somewhat </w:t>
            </w:r>
            <w:r>
              <w:lastRenderedPageBreak/>
              <w:t>disagree (2)</w:t>
            </w:r>
          </w:p>
        </w:tc>
        <w:tc>
          <w:tcPr>
            <w:tcW w:w="1596" w:type="dxa"/>
          </w:tcPr>
          <w:p w14:paraId="279CFD8A" w14:textId="77777777" w:rsidR="008409AF" w:rsidRDefault="00000000">
            <w:pPr>
              <w:cnfStyle w:val="000000000000" w:firstRow="0" w:lastRow="0" w:firstColumn="0" w:lastColumn="0" w:oddVBand="0" w:evenVBand="0" w:oddHBand="0" w:evenHBand="0" w:firstRowFirstColumn="0" w:firstRowLastColumn="0" w:lastRowFirstColumn="0" w:lastRowLastColumn="0"/>
            </w:pPr>
            <w:r>
              <w:lastRenderedPageBreak/>
              <w:t xml:space="preserve">Neither agree </w:t>
            </w:r>
            <w:r>
              <w:lastRenderedPageBreak/>
              <w:t>nor disagree (3)</w:t>
            </w:r>
          </w:p>
        </w:tc>
        <w:tc>
          <w:tcPr>
            <w:tcW w:w="1596" w:type="dxa"/>
          </w:tcPr>
          <w:p w14:paraId="4CB753E6" w14:textId="77777777" w:rsidR="008409AF" w:rsidRDefault="00000000">
            <w:pPr>
              <w:cnfStyle w:val="000000000000" w:firstRow="0" w:lastRow="0" w:firstColumn="0" w:lastColumn="0" w:oddVBand="0" w:evenVBand="0" w:oddHBand="0" w:evenHBand="0" w:firstRowFirstColumn="0" w:firstRowLastColumn="0" w:lastRowFirstColumn="0" w:lastRowLastColumn="0"/>
            </w:pPr>
            <w:r>
              <w:lastRenderedPageBreak/>
              <w:t xml:space="preserve">Somewhat </w:t>
            </w:r>
            <w:r>
              <w:lastRenderedPageBreak/>
              <w:t>agree (4)</w:t>
            </w:r>
          </w:p>
        </w:tc>
        <w:tc>
          <w:tcPr>
            <w:tcW w:w="1596" w:type="dxa"/>
          </w:tcPr>
          <w:p w14:paraId="301A844F" w14:textId="77777777" w:rsidR="008409AF" w:rsidRDefault="00000000">
            <w:pPr>
              <w:cnfStyle w:val="000000000000" w:firstRow="0" w:lastRow="0" w:firstColumn="0" w:lastColumn="0" w:oddVBand="0" w:evenVBand="0" w:oddHBand="0" w:evenHBand="0" w:firstRowFirstColumn="0" w:firstRowLastColumn="0" w:lastRowFirstColumn="0" w:lastRowLastColumn="0"/>
            </w:pPr>
            <w:r>
              <w:lastRenderedPageBreak/>
              <w:t xml:space="preserve">Strongly </w:t>
            </w:r>
            <w:r>
              <w:lastRenderedPageBreak/>
              <w:t>agree (5)</w:t>
            </w:r>
          </w:p>
        </w:tc>
      </w:tr>
      <w:tr w:rsidR="008409AF" w14:paraId="4602955F"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6F9669CA" w14:textId="77777777" w:rsidR="008409AF" w:rsidRDefault="00000000">
            <w:pPr>
              <w:keepNext/>
            </w:pPr>
            <w:r>
              <w:lastRenderedPageBreak/>
              <w:t xml:space="preserve">I can do more because my head pain is less. (4) </w:t>
            </w:r>
          </w:p>
        </w:tc>
        <w:tc>
          <w:tcPr>
            <w:tcW w:w="1596" w:type="dxa"/>
          </w:tcPr>
          <w:p w14:paraId="78654DC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166FFE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774049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8E07C6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712598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6A2C2BC2"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6C292FDB" w14:textId="77777777" w:rsidR="008409AF" w:rsidRDefault="00000000">
            <w:pPr>
              <w:keepNext/>
            </w:pPr>
            <w:r>
              <w:t xml:space="preserve">There are adequate options available to me for effective migraine medications. (5) </w:t>
            </w:r>
          </w:p>
        </w:tc>
        <w:tc>
          <w:tcPr>
            <w:tcW w:w="1596" w:type="dxa"/>
          </w:tcPr>
          <w:p w14:paraId="031DD64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AB317A0"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39E0BD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1387F0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F6F416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486EA986"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3B97A5B1" w14:textId="77777777" w:rsidR="008409AF" w:rsidRDefault="00000000">
            <w:pPr>
              <w:keepNext/>
            </w:pPr>
            <w:r>
              <w:t xml:space="preserve">I now have fewer migraine attacks. (8) </w:t>
            </w:r>
          </w:p>
        </w:tc>
        <w:tc>
          <w:tcPr>
            <w:tcW w:w="1596" w:type="dxa"/>
          </w:tcPr>
          <w:p w14:paraId="43BC469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8EC55F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DAB838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7E2C4B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1A16A10"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219117DE"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586A5EFB" w14:textId="77777777" w:rsidR="008409AF" w:rsidRDefault="00000000">
            <w:pPr>
              <w:keepNext/>
            </w:pPr>
            <w:r>
              <w:t xml:space="preserve">I feel better because my migraine associated symptoms are improving. (7) </w:t>
            </w:r>
          </w:p>
        </w:tc>
        <w:tc>
          <w:tcPr>
            <w:tcW w:w="1596" w:type="dxa"/>
          </w:tcPr>
          <w:p w14:paraId="03CAB33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2499A9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CBBB43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7FDB8B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BA4EFD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5C4328ED"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564D6B8D" w14:textId="77777777" w:rsidR="008409AF" w:rsidRDefault="00000000">
            <w:pPr>
              <w:keepNext/>
            </w:pPr>
            <w:r>
              <w:t xml:space="preserve">My migraines limit my social activities. (6) </w:t>
            </w:r>
          </w:p>
        </w:tc>
        <w:tc>
          <w:tcPr>
            <w:tcW w:w="1596" w:type="dxa"/>
          </w:tcPr>
          <w:p w14:paraId="7323DA2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174495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52EFD6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6BC2DF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C3D070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1785EB56" w14:textId="77777777" w:rsidR="008409AF" w:rsidRDefault="008409AF"/>
    <w:p w14:paraId="07A1F08D" w14:textId="77777777" w:rsidR="008409AF" w:rsidRDefault="008409AF"/>
    <w:p w14:paraId="6A960E70" w14:textId="77777777" w:rsidR="008409AF" w:rsidRDefault="00000000">
      <w:pPr>
        <w:pStyle w:val="BlockEndLabel"/>
      </w:pPr>
      <w:r>
        <w:t>End of Block: Question Block 11</w:t>
      </w:r>
    </w:p>
    <w:p w14:paraId="19B4C7E4" w14:textId="77777777" w:rsidR="008409AF" w:rsidRDefault="008409AF">
      <w:pPr>
        <w:pStyle w:val="BlockSeparator"/>
      </w:pPr>
    </w:p>
    <w:p w14:paraId="47652A34" w14:textId="77777777" w:rsidR="008409AF" w:rsidRDefault="00000000">
      <w:pPr>
        <w:pStyle w:val="BlockStartLabel"/>
      </w:pPr>
      <w:r>
        <w:t>Start of Block: Instruction Block 2</w:t>
      </w:r>
    </w:p>
    <w:p w14:paraId="0F10E576" w14:textId="77777777" w:rsidR="008409AF" w:rsidRDefault="008409AF"/>
    <w:p w14:paraId="163F87CF" w14:textId="77777777" w:rsidR="008409AF" w:rsidRDefault="00000000">
      <w:pPr>
        <w:keepNext/>
      </w:pPr>
      <w:r>
        <w:t>instructions_2 Instructions:</w:t>
      </w:r>
      <w:r>
        <w:br/>
      </w:r>
      <w:r>
        <w:br/>
        <w:t>The purpose of this section of the survey is to identify questions that would assess associated migraine concerns that often arise that impact treatment but are not directly related to day to day functioning.</w:t>
      </w:r>
    </w:p>
    <w:p w14:paraId="1E49BC8F" w14:textId="77777777" w:rsidR="008409AF" w:rsidRDefault="008409AF"/>
    <w:p w14:paraId="0DD381CF" w14:textId="77777777" w:rsidR="008409AF" w:rsidRDefault="00000000">
      <w:pPr>
        <w:pStyle w:val="BlockEndLabel"/>
      </w:pPr>
      <w:r>
        <w:t>End of Block: Instruction Block 2</w:t>
      </w:r>
    </w:p>
    <w:p w14:paraId="06279D19" w14:textId="77777777" w:rsidR="008409AF" w:rsidRDefault="008409AF">
      <w:pPr>
        <w:pStyle w:val="BlockSeparator"/>
      </w:pPr>
    </w:p>
    <w:p w14:paraId="38C272B8" w14:textId="77777777" w:rsidR="008409AF" w:rsidRDefault="00000000">
      <w:pPr>
        <w:pStyle w:val="BlockStartLabel"/>
      </w:pPr>
      <w:r>
        <w:lastRenderedPageBreak/>
        <w:t>Start of Block: Question Block 12</w:t>
      </w:r>
    </w:p>
    <w:tbl>
      <w:tblPr>
        <w:tblStyle w:val="QQuestionIconTable"/>
        <w:tblW w:w="50" w:type="auto"/>
        <w:tblLook w:val="07E0" w:firstRow="1" w:lastRow="1" w:firstColumn="1" w:lastColumn="1" w:noHBand="1" w:noVBand="1"/>
      </w:tblPr>
      <w:tblGrid>
        <w:gridCol w:w="380"/>
      </w:tblGrid>
      <w:tr w:rsidR="008409AF" w14:paraId="21FC540E" w14:textId="77777777">
        <w:tc>
          <w:tcPr>
            <w:tcW w:w="50" w:type="dxa"/>
          </w:tcPr>
          <w:p w14:paraId="16B7BDE2" w14:textId="77777777" w:rsidR="008409AF" w:rsidRDefault="00000000">
            <w:pPr>
              <w:keepNext/>
            </w:pPr>
            <w:r>
              <w:rPr>
                <w:noProof/>
              </w:rPr>
              <w:drawing>
                <wp:inline distT="0" distB="0" distL="0" distR="0" wp14:anchorId="6E897A16" wp14:editId="2B1D8911">
                  <wp:extent cx="228600" cy="228600"/>
                  <wp:effectExtent l="0" t="0" r="0" b="0"/>
                  <wp:docPr id="18"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68316577" w14:textId="77777777" w:rsidR="008409AF" w:rsidRDefault="008409AF"/>
    <w:p w14:paraId="4A0E71E7" w14:textId="77777777" w:rsidR="008409AF" w:rsidRDefault="00000000">
      <w:pPr>
        <w:keepNext/>
      </w:pPr>
      <w:r>
        <w:t xml:space="preserve">qb12 For each item mark your agreement with the statement from </w:t>
      </w:r>
      <w:r>
        <w:rPr>
          <w:i/>
        </w:rPr>
        <w:t>strongly disagree</w:t>
      </w:r>
      <w:r>
        <w:t xml:space="preserve"> to </w:t>
      </w:r>
      <w:r>
        <w:rPr>
          <w:i/>
        </w:rPr>
        <w:t>strongly agree</w:t>
      </w:r>
      <w:r>
        <w:t>.</w:t>
      </w:r>
    </w:p>
    <w:tbl>
      <w:tblPr>
        <w:tblStyle w:val="QQuestionTable"/>
        <w:tblW w:w="9576" w:type="auto"/>
        <w:tblLook w:val="07E0" w:firstRow="1" w:lastRow="1" w:firstColumn="1" w:lastColumn="1" w:noHBand="1" w:noVBand="1"/>
      </w:tblPr>
      <w:tblGrid>
        <w:gridCol w:w="1698"/>
        <w:gridCol w:w="1576"/>
        <w:gridCol w:w="1583"/>
        <w:gridCol w:w="1576"/>
        <w:gridCol w:w="1583"/>
        <w:gridCol w:w="1574"/>
      </w:tblGrid>
      <w:tr w:rsidR="008409AF" w14:paraId="1B4BBC36"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2734856F" w14:textId="77777777" w:rsidR="008409AF" w:rsidRDefault="008409AF"/>
        </w:tc>
        <w:tc>
          <w:tcPr>
            <w:tcW w:w="1596" w:type="dxa"/>
            <w:gridSpan w:val="5"/>
          </w:tcPr>
          <w:p w14:paraId="24EFB6FD"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3C2687AE"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3803537" w14:textId="77777777" w:rsidR="008409AF" w:rsidRDefault="008409AF"/>
        </w:tc>
        <w:tc>
          <w:tcPr>
            <w:tcW w:w="1596" w:type="dxa"/>
          </w:tcPr>
          <w:p w14:paraId="28865167"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43EDAEC4"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10566096" w14:textId="77777777" w:rsidR="008409AF" w:rsidRDefault="00000000">
            <w:pPr>
              <w:cnfStyle w:val="000000000000" w:firstRow="0" w:lastRow="0" w:firstColumn="0" w:lastColumn="0" w:oddVBand="0" w:evenVBand="0" w:oddHBand="0" w:evenHBand="0" w:firstRowFirstColumn="0" w:firstRowLastColumn="0" w:lastRowFirstColumn="0" w:lastRowLastColumn="0"/>
            </w:pPr>
            <w:r>
              <w:t>Neither agree nor disagree (3)</w:t>
            </w:r>
          </w:p>
        </w:tc>
        <w:tc>
          <w:tcPr>
            <w:tcW w:w="1596" w:type="dxa"/>
          </w:tcPr>
          <w:p w14:paraId="5CC403A0"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agree (4)</w:t>
            </w:r>
          </w:p>
        </w:tc>
        <w:tc>
          <w:tcPr>
            <w:tcW w:w="1596" w:type="dxa"/>
          </w:tcPr>
          <w:p w14:paraId="66CC069C"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59502D29"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2D300577" w14:textId="77777777" w:rsidR="008409AF" w:rsidRDefault="00000000">
            <w:pPr>
              <w:keepNext/>
            </w:pPr>
            <w:r>
              <w:t xml:space="preserve">I can communicate with my migraine provider effectively. (1) </w:t>
            </w:r>
          </w:p>
        </w:tc>
        <w:tc>
          <w:tcPr>
            <w:tcW w:w="1596" w:type="dxa"/>
          </w:tcPr>
          <w:p w14:paraId="264E653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88EF28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EFA502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3E1A35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244ED4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1B393FF3"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3E172B4" w14:textId="77777777" w:rsidR="008409AF" w:rsidRDefault="00000000">
            <w:pPr>
              <w:keepNext/>
            </w:pPr>
            <w:r>
              <w:t xml:space="preserve">The cost of my migraine medication(s) makes it difficult for me to treat when I need to. (2) </w:t>
            </w:r>
          </w:p>
        </w:tc>
        <w:tc>
          <w:tcPr>
            <w:tcW w:w="1596" w:type="dxa"/>
          </w:tcPr>
          <w:p w14:paraId="2AFA6A6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3D1244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9695B0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9D543C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596F4C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7ECABA85"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E5715F4" w14:textId="77777777" w:rsidR="008409AF" w:rsidRDefault="00000000">
            <w:pPr>
              <w:keepNext/>
            </w:pPr>
            <w:r>
              <w:t xml:space="preserve">My medical provider understands my migraine symptoms. (6) </w:t>
            </w:r>
          </w:p>
        </w:tc>
        <w:tc>
          <w:tcPr>
            <w:tcW w:w="1596" w:type="dxa"/>
          </w:tcPr>
          <w:p w14:paraId="6DF2392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088B08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6E990B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960F27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7421FC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114586B3"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2628DEE" w14:textId="77777777" w:rsidR="008409AF" w:rsidRDefault="00000000">
            <w:pPr>
              <w:keepNext/>
            </w:pPr>
            <w:r>
              <w:t xml:space="preserve">My medical provider is knowledgeable of migraine. (7) </w:t>
            </w:r>
          </w:p>
        </w:tc>
        <w:tc>
          <w:tcPr>
            <w:tcW w:w="1596" w:type="dxa"/>
          </w:tcPr>
          <w:p w14:paraId="59EBC8F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58A707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B098E4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8A3F5B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517131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67EFE965"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334D2D03" w14:textId="77777777" w:rsidR="008409AF" w:rsidRDefault="00000000">
            <w:pPr>
              <w:keepNext/>
            </w:pPr>
            <w:r>
              <w:t xml:space="preserve">Insurance limits my ability to choose an effective migraine medication. (8) </w:t>
            </w:r>
          </w:p>
        </w:tc>
        <w:tc>
          <w:tcPr>
            <w:tcW w:w="1596" w:type="dxa"/>
          </w:tcPr>
          <w:p w14:paraId="32C4977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AF3A61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037B5D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447F21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72029C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79D9BEAD" w14:textId="77777777" w:rsidR="008409AF" w:rsidRDefault="008409AF"/>
    <w:p w14:paraId="3174DDC6" w14:textId="77777777" w:rsidR="008409AF" w:rsidRDefault="008409AF"/>
    <w:p w14:paraId="6B6CB032" w14:textId="77777777" w:rsidR="008409AF" w:rsidRDefault="00000000">
      <w:pPr>
        <w:pStyle w:val="BlockEndLabel"/>
      </w:pPr>
      <w:r>
        <w:t>End of Block: Question Block 12</w:t>
      </w:r>
    </w:p>
    <w:p w14:paraId="43B06201" w14:textId="77777777" w:rsidR="008409AF" w:rsidRDefault="008409AF">
      <w:pPr>
        <w:pStyle w:val="BlockSeparator"/>
      </w:pPr>
    </w:p>
    <w:p w14:paraId="60AC934F" w14:textId="77777777" w:rsidR="008409AF" w:rsidRDefault="00000000">
      <w:pPr>
        <w:pStyle w:val="BlockStartLabel"/>
      </w:pPr>
      <w:r>
        <w:t>Start of Block: Question Block 13</w:t>
      </w:r>
    </w:p>
    <w:tbl>
      <w:tblPr>
        <w:tblStyle w:val="QQuestionIconTable"/>
        <w:tblW w:w="50" w:type="auto"/>
        <w:tblLook w:val="07E0" w:firstRow="1" w:lastRow="1" w:firstColumn="1" w:lastColumn="1" w:noHBand="1" w:noVBand="1"/>
      </w:tblPr>
      <w:tblGrid>
        <w:gridCol w:w="380"/>
      </w:tblGrid>
      <w:tr w:rsidR="008409AF" w14:paraId="1AAFF5C3" w14:textId="77777777">
        <w:tc>
          <w:tcPr>
            <w:tcW w:w="50" w:type="dxa"/>
          </w:tcPr>
          <w:p w14:paraId="579C1A76" w14:textId="77777777" w:rsidR="008409AF" w:rsidRDefault="00000000">
            <w:pPr>
              <w:keepNext/>
            </w:pPr>
            <w:r>
              <w:rPr>
                <w:noProof/>
              </w:rPr>
              <w:lastRenderedPageBreak/>
              <w:drawing>
                <wp:inline distT="0" distB="0" distL="0" distR="0" wp14:anchorId="27201A62" wp14:editId="15A0E6D7">
                  <wp:extent cx="228600" cy="228600"/>
                  <wp:effectExtent l="0" t="0" r="0" b="0"/>
                  <wp:docPr id="19"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6B740BF5" w14:textId="77777777" w:rsidR="008409AF" w:rsidRDefault="008409AF"/>
    <w:p w14:paraId="5DFBB934" w14:textId="77777777" w:rsidR="008409AF" w:rsidRDefault="00000000">
      <w:pPr>
        <w:keepNext/>
      </w:pPr>
      <w:r>
        <w:t xml:space="preserve">qb13 For each item mark your agreement with the statement from </w:t>
      </w:r>
      <w:r>
        <w:rPr>
          <w:i/>
        </w:rPr>
        <w:t>strongly disagree</w:t>
      </w:r>
      <w:r>
        <w:t xml:space="preserve"> to </w:t>
      </w:r>
      <w:r>
        <w:rPr>
          <w:i/>
        </w:rPr>
        <w:t>strongly agree</w:t>
      </w:r>
      <w:r>
        <w:t>.</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6E5324A2"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1CFCDBD5" w14:textId="77777777" w:rsidR="008409AF" w:rsidRDefault="008409AF"/>
        </w:tc>
        <w:tc>
          <w:tcPr>
            <w:tcW w:w="1596" w:type="dxa"/>
            <w:gridSpan w:val="5"/>
          </w:tcPr>
          <w:p w14:paraId="2B8A28FC"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2D2F0A4C"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06B159EF" w14:textId="77777777" w:rsidR="008409AF" w:rsidRDefault="008409AF"/>
        </w:tc>
        <w:tc>
          <w:tcPr>
            <w:tcW w:w="1596" w:type="dxa"/>
          </w:tcPr>
          <w:p w14:paraId="5CD3DBB2"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46A02C82"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09D83FD6" w14:textId="77777777" w:rsidR="008409AF" w:rsidRDefault="00000000">
            <w:pPr>
              <w:cnfStyle w:val="000000000000" w:firstRow="0" w:lastRow="0" w:firstColumn="0" w:lastColumn="0" w:oddVBand="0" w:evenVBand="0" w:oddHBand="0" w:evenHBand="0" w:firstRowFirstColumn="0" w:firstRowLastColumn="0" w:lastRowFirstColumn="0" w:lastRowLastColumn="0"/>
            </w:pPr>
            <w:r>
              <w:t>Neither agree nor disagree (3)</w:t>
            </w:r>
          </w:p>
        </w:tc>
        <w:tc>
          <w:tcPr>
            <w:tcW w:w="1596" w:type="dxa"/>
          </w:tcPr>
          <w:p w14:paraId="4815A898"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agree (4)</w:t>
            </w:r>
          </w:p>
        </w:tc>
        <w:tc>
          <w:tcPr>
            <w:tcW w:w="1596" w:type="dxa"/>
          </w:tcPr>
          <w:p w14:paraId="01F19D60"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7E968894"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00AAD5B7" w14:textId="77777777" w:rsidR="008409AF" w:rsidRDefault="00000000">
            <w:pPr>
              <w:keepNext/>
            </w:pPr>
            <w:r>
              <w:t xml:space="preserve">The cost of the medication to treat my symptoms is a burden. (1) </w:t>
            </w:r>
          </w:p>
        </w:tc>
        <w:tc>
          <w:tcPr>
            <w:tcW w:w="1596" w:type="dxa"/>
          </w:tcPr>
          <w:p w14:paraId="34D5784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C7397A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98EBE6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42C0D1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900610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5609EB0"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0028375" w14:textId="77777777" w:rsidR="008409AF" w:rsidRDefault="00000000">
            <w:pPr>
              <w:keepNext/>
            </w:pPr>
            <w:r>
              <w:t xml:space="preserve">It is easy for me to speak to my provider about my migraine. (3) </w:t>
            </w:r>
          </w:p>
        </w:tc>
        <w:tc>
          <w:tcPr>
            <w:tcW w:w="1596" w:type="dxa"/>
          </w:tcPr>
          <w:p w14:paraId="2B7A1CB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6AC39A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82D673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0DE23E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514ADE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66712B58"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66B46DA6" w14:textId="77777777" w:rsidR="008409AF" w:rsidRDefault="00000000">
            <w:pPr>
              <w:keepNext/>
            </w:pPr>
            <w:r>
              <w:t xml:space="preserve">It is easy for me to seek help from my provider (Doctor, NP, PA). (5) </w:t>
            </w:r>
          </w:p>
        </w:tc>
        <w:tc>
          <w:tcPr>
            <w:tcW w:w="1596" w:type="dxa"/>
          </w:tcPr>
          <w:p w14:paraId="32DF5D7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E12324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B1F3AD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820FF4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4EF2BD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47B0FD5D"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1E98CC2D" w14:textId="77777777" w:rsidR="008409AF" w:rsidRDefault="00000000">
            <w:pPr>
              <w:keepNext/>
            </w:pPr>
            <w:r>
              <w:t xml:space="preserve">Access to a migraine provider(s) is not an issue. (6) </w:t>
            </w:r>
          </w:p>
        </w:tc>
        <w:tc>
          <w:tcPr>
            <w:tcW w:w="1596" w:type="dxa"/>
          </w:tcPr>
          <w:p w14:paraId="66DDA1D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F9626C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E5B1F5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8CE7ED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4E59C7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2FC422B2"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6BF4BB17" w14:textId="77777777" w:rsidR="008409AF" w:rsidRDefault="00000000">
            <w:pPr>
              <w:keepNext/>
            </w:pPr>
            <w:r>
              <w:t xml:space="preserve">Adequate treatment of my migraine is a financial burden to me. (7) </w:t>
            </w:r>
          </w:p>
        </w:tc>
        <w:tc>
          <w:tcPr>
            <w:tcW w:w="1596" w:type="dxa"/>
          </w:tcPr>
          <w:p w14:paraId="26BA472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349AA3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C13FF8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63DFDE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342ABC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1273CBC1" w14:textId="77777777" w:rsidR="008409AF" w:rsidRDefault="008409AF"/>
    <w:p w14:paraId="7F5C615C" w14:textId="77777777" w:rsidR="008409AF" w:rsidRDefault="008409AF"/>
    <w:p w14:paraId="160FF3BF" w14:textId="77777777" w:rsidR="008409AF" w:rsidRDefault="00000000">
      <w:pPr>
        <w:pStyle w:val="BlockEndLabel"/>
      </w:pPr>
      <w:r>
        <w:t>End of Block: Question Block 13</w:t>
      </w:r>
    </w:p>
    <w:p w14:paraId="7D069A75" w14:textId="77777777" w:rsidR="008409AF" w:rsidRDefault="008409AF">
      <w:pPr>
        <w:pStyle w:val="BlockSeparator"/>
      </w:pPr>
    </w:p>
    <w:p w14:paraId="016083ED" w14:textId="77777777" w:rsidR="008409AF" w:rsidRDefault="00000000">
      <w:pPr>
        <w:pStyle w:val="BlockStartLabel"/>
      </w:pPr>
      <w:r>
        <w:t>Start of Block: Question Block 14</w:t>
      </w:r>
    </w:p>
    <w:tbl>
      <w:tblPr>
        <w:tblStyle w:val="QQuestionIconTable"/>
        <w:tblW w:w="50" w:type="auto"/>
        <w:tblLook w:val="07E0" w:firstRow="1" w:lastRow="1" w:firstColumn="1" w:lastColumn="1" w:noHBand="1" w:noVBand="1"/>
      </w:tblPr>
      <w:tblGrid>
        <w:gridCol w:w="380"/>
      </w:tblGrid>
      <w:tr w:rsidR="008409AF" w14:paraId="37122648" w14:textId="77777777">
        <w:tc>
          <w:tcPr>
            <w:tcW w:w="50" w:type="dxa"/>
          </w:tcPr>
          <w:p w14:paraId="6EB1D3AA" w14:textId="77777777" w:rsidR="008409AF" w:rsidRDefault="00000000">
            <w:pPr>
              <w:keepNext/>
            </w:pPr>
            <w:r>
              <w:rPr>
                <w:noProof/>
              </w:rPr>
              <w:drawing>
                <wp:inline distT="0" distB="0" distL="0" distR="0" wp14:anchorId="58C47349" wp14:editId="0387A5AB">
                  <wp:extent cx="228600" cy="228600"/>
                  <wp:effectExtent l="0" t="0" r="0" b="0"/>
                  <wp:docPr id="20"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4E537165" w14:textId="77777777" w:rsidR="008409AF" w:rsidRDefault="008409AF"/>
    <w:p w14:paraId="72321657" w14:textId="77777777" w:rsidR="008409AF" w:rsidRDefault="00000000">
      <w:pPr>
        <w:keepNext/>
      </w:pPr>
      <w:r>
        <w:lastRenderedPageBreak/>
        <w:t xml:space="preserve">qb14 For each item mark your agreement with the statement from </w:t>
      </w:r>
      <w:r>
        <w:rPr>
          <w:i/>
        </w:rPr>
        <w:t>strongly disagree</w:t>
      </w:r>
      <w:r>
        <w:t xml:space="preserve"> to </w:t>
      </w:r>
      <w:r>
        <w:rPr>
          <w:i/>
        </w:rPr>
        <w:t>strongly agree</w:t>
      </w:r>
      <w:r>
        <w:t>.</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17AE1DCE"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069001F8" w14:textId="77777777" w:rsidR="008409AF" w:rsidRDefault="008409AF"/>
        </w:tc>
        <w:tc>
          <w:tcPr>
            <w:tcW w:w="1596" w:type="dxa"/>
            <w:gridSpan w:val="5"/>
          </w:tcPr>
          <w:p w14:paraId="5DA82C08"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5A9EA577"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0DBA14B9" w14:textId="77777777" w:rsidR="008409AF" w:rsidRDefault="008409AF"/>
        </w:tc>
        <w:tc>
          <w:tcPr>
            <w:tcW w:w="1596" w:type="dxa"/>
          </w:tcPr>
          <w:p w14:paraId="36B9A91E"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0B99A850"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20DAB252" w14:textId="77777777" w:rsidR="008409AF" w:rsidRDefault="00000000">
            <w:pPr>
              <w:cnfStyle w:val="000000000000" w:firstRow="0" w:lastRow="0" w:firstColumn="0" w:lastColumn="0" w:oddVBand="0" w:evenVBand="0" w:oddHBand="0" w:evenHBand="0" w:firstRowFirstColumn="0" w:firstRowLastColumn="0" w:lastRowFirstColumn="0" w:lastRowLastColumn="0"/>
            </w:pPr>
            <w:r>
              <w:t>Neither agree nor disagree (3)</w:t>
            </w:r>
          </w:p>
        </w:tc>
        <w:tc>
          <w:tcPr>
            <w:tcW w:w="1596" w:type="dxa"/>
          </w:tcPr>
          <w:p w14:paraId="00F7C28B"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agree (4)</w:t>
            </w:r>
          </w:p>
        </w:tc>
        <w:tc>
          <w:tcPr>
            <w:tcW w:w="1596" w:type="dxa"/>
          </w:tcPr>
          <w:p w14:paraId="3BEEFE4D"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61C1C957"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133EB534" w14:textId="77777777" w:rsidR="008409AF" w:rsidRDefault="00000000">
            <w:pPr>
              <w:keepNext/>
            </w:pPr>
            <w:r>
              <w:t xml:space="preserve">It is difficult to talk with my provider about my migraine symptoms. (6) </w:t>
            </w:r>
          </w:p>
        </w:tc>
        <w:tc>
          <w:tcPr>
            <w:tcW w:w="1596" w:type="dxa"/>
          </w:tcPr>
          <w:p w14:paraId="67BA3FB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F2C2A2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C5AC52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149799A"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CAD107"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47DD3EC0"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6255F99A" w14:textId="77777777" w:rsidR="008409AF" w:rsidRDefault="00000000">
            <w:pPr>
              <w:keepNext/>
            </w:pPr>
            <w:r>
              <w:t xml:space="preserve">The cost of the medication is expensive. (1) </w:t>
            </w:r>
          </w:p>
        </w:tc>
        <w:tc>
          <w:tcPr>
            <w:tcW w:w="1596" w:type="dxa"/>
          </w:tcPr>
          <w:p w14:paraId="17557179"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3EEF158"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0AD944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E1D994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08DB81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559FA44F"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0DBD1C27" w14:textId="77777777" w:rsidR="008409AF" w:rsidRDefault="00000000">
            <w:pPr>
              <w:keepNext/>
            </w:pPr>
            <w:r>
              <w:t xml:space="preserve">I often delay treating a migraine with medication due to its cost. (2) </w:t>
            </w:r>
          </w:p>
        </w:tc>
        <w:tc>
          <w:tcPr>
            <w:tcW w:w="1596" w:type="dxa"/>
          </w:tcPr>
          <w:p w14:paraId="2AEDB3D3"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C186D3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0227600"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515BFA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E65775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56A8D219"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686F5FE3" w14:textId="77777777" w:rsidR="008409AF" w:rsidRDefault="00000000">
            <w:pPr>
              <w:keepNext/>
            </w:pPr>
            <w:r>
              <w:t xml:space="preserve">My friends understand my migraine symptoms and limitations. (5) </w:t>
            </w:r>
          </w:p>
        </w:tc>
        <w:tc>
          <w:tcPr>
            <w:tcW w:w="1596" w:type="dxa"/>
          </w:tcPr>
          <w:p w14:paraId="13BE649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A26395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771BC4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151DB0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C4D259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2590EFA9" w14:textId="77777777" w:rsidR="008409AF" w:rsidRDefault="008409AF"/>
    <w:p w14:paraId="4446F36C" w14:textId="77777777" w:rsidR="008409AF" w:rsidRDefault="008409AF"/>
    <w:p w14:paraId="70F54595" w14:textId="77777777" w:rsidR="008409AF" w:rsidRDefault="00000000">
      <w:pPr>
        <w:pStyle w:val="BlockEndLabel"/>
      </w:pPr>
      <w:r>
        <w:t>End of Block: Question Block 14</w:t>
      </w:r>
    </w:p>
    <w:p w14:paraId="0C7B4CAF" w14:textId="77777777" w:rsidR="008409AF" w:rsidRDefault="008409AF">
      <w:pPr>
        <w:pStyle w:val="BlockSeparator"/>
      </w:pPr>
    </w:p>
    <w:p w14:paraId="71398A3F" w14:textId="77777777" w:rsidR="008409AF" w:rsidRDefault="00000000">
      <w:pPr>
        <w:pStyle w:val="BlockStartLabel"/>
      </w:pPr>
      <w:r>
        <w:t>Start of Block: Question Block 15</w:t>
      </w:r>
    </w:p>
    <w:tbl>
      <w:tblPr>
        <w:tblStyle w:val="QQuestionIconTable"/>
        <w:tblW w:w="50" w:type="auto"/>
        <w:tblLook w:val="07E0" w:firstRow="1" w:lastRow="1" w:firstColumn="1" w:lastColumn="1" w:noHBand="1" w:noVBand="1"/>
      </w:tblPr>
      <w:tblGrid>
        <w:gridCol w:w="380"/>
      </w:tblGrid>
      <w:tr w:rsidR="008409AF" w14:paraId="1C495F7C" w14:textId="77777777">
        <w:tc>
          <w:tcPr>
            <w:tcW w:w="50" w:type="dxa"/>
          </w:tcPr>
          <w:p w14:paraId="47798753" w14:textId="77777777" w:rsidR="008409AF" w:rsidRDefault="00000000">
            <w:pPr>
              <w:keepNext/>
            </w:pPr>
            <w:r>
              <w:rPr>
                <w:noProof/>
              </w:rPr>
              <w:drawing>
                <wp:inline distT="0" distB="0" distL="0" distR="0" wp14:anchorId="05EB450D" wp14:editId="2DC4B27B">
                  <wp:extent cx="228600" cy="228600"/>
                  <wp:effectExtent l="0" t="0" r="0" b="0"/>
                  <wp:docPr id="21"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45E0D3D7" w14:textId="77777777" w:rsidR="008409AF" w:rsidRDefault="008409AF"/>
    <w:p w14:paraId="5D2BB6FF" w14:textId="77777777" w:rsidR="008409AF" w:rsidRDefault="00000000">
      <w:pPr>
        <w:keepNext/>
      </w:pPr>
      <w:r>
        <w:t xml:space="preserve">qb15 For each item mark your agreement with the statement from </w:t>
      </w:r>
      <w:r>
        <w:rPr>
          <w:i/>
        </w:rPr>
        <w:t>strongly disagree</w:t>
      </w:r>
      <w:r>
        <w:t xml:space="preserve"> to </w:t>
      </w:r>
      <w:r>
        <w:rPr>
          <w:i/>
        </w:rPr>
        <w:t>strongly agree</w:t>
      </w:r>
      <w:r>
        <w:t>.</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423AC321"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711830F2" w14:textId="77777777" w:rsidR="008409AF" w:rsidRDefault="008409AF"/>
        </w:tc>
        <w:tc>
          <w:tcPr>
            <w:tcW w:w="1596" w:type="dxa"/>
            <w:gridSpan w:val="5"/>
          </w:tcPr>
          <w:p w14:paraId="481AABB9" w14:textId="77777777" w:rsidR="008409AF" w:rsidRDefault="00000000">
            <w:pPr>
              <w:cnfStyle w:val="100000000000" w:firstRow="1" w:lastRow="0" w:firstColumn="0" w:lastColumn="0" w:oddVBand="0" w:evenVBand="0" w:oddHBand="0" w:evenHBand="0" w:firstRowFirstColumn="0" w:firstRowLastColumn="0" w:lastRowFirstColumn="0" w:lastRowLastColumn="0"/>
            </w:pPr>
            <w:r>
              <w:t> </w:t>
            </w:r>
          </w:p>
        </w:tc>
      </w:tr>
      <w:tr w:rsidR="008409AF" w14:paraId="31A87EDC"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635CAA8B" w14:textId="77777777" w:rsidR="008409AF" w:rsidRDefault="008409AF"/>
        </w:tc>
        <w:tc>
          <w:tcPr>
            <w:tcW w:w="1596" w:type="dxa"/>
          </w:tcPr>
          <w:p w14:paraId="7507835D"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disagree (1)</w:t>
            </w:r>
          </w:p>
        </w:tc>
        <w:tc>
          <w:tcPr>
            <w:tcW w:w="1596" w:type="dxa"/>
          </w:tcPr>
          <w:p w14:paraId="3C478411" w14:textId="77777777" w:rsidR="008409AF" w:rsidRDefault="00000000">
            <w:pPr>
              <w:cnfStyle w:val="000000000000" w:firstRow="0" w:lastRow="0" w:firstColumn="0" w:lastColumn="0" w:oddVBand="0" w:evenVBand="0" w:oddHBand="0" w:evenHBand="0" w:firstRowFirstColumn="0" w:firstRowLastColumn="0" w:lastRowFirstColumn="0" w:lastRowLastColumn="0"/>
            </w:pPr>
            <w:r>
              <w:t>Somewhat disagree (2)</w:t>
            </w:r>
          </w:p>
        </w:tc>
        <w:tc>
          <w:tcPr>
            <w:tcW w:w="1596" w:type="dxa"/>
          </w:tcPr>
          <w:p w14:paraId="1EA24EA1" w14:textId="77777777" w:rsidR="008409AF" w:rsidRDefault="00000000">
            <w:pPr>
              <w:cnfStyle w:val="000000000000" w:firstRow="0" w:lastRow="0" w:firstColumn="0" w:lastColumn="0" w:oddVBand="0" w:evenVBand="0" w:oddHBand="0" w:evenHBand="0" w:firstRowFirstColumn="0" w:firstRowLastColumn="0" w:lastRowFirstColumn="0" w:lastRowLastColumn="0"/>
            </w:pPr>
            <w:r>
              <w:t xml:space="preserve">Neither agree nor disagree </w:t>
            </w:r>
            <w:r>
              <w:lastRenderedPageBreak/>
              <w:t>(3)</w:t>
            </w:r>
          </w:p>
        </w:tc>
        <w:tc>
          <w:tcPr>
            <w:tcW w:w="1596" w:type="dxa"/>
          </w:tcPr>
          <w:p w14:paraId="53AF30C8" w14:textId="77777777" w:rsidR="008409AF" w:rsidRDefault="00000000">
            <w:pPr>
              <w:cnfStyle w:val="000000000000" w:firstRow="0" w:lastRow="0" w:firstColumn="0" w:lastColumn="0" w:oddVBand="0" w:evenVBand="0" w:oddHBand="0" w:evenHBand="0" w:firstRowFirstColumn="0" w:firstRowLastColumn="0" w:lastRowFirstColumn="0" w:lastRowLastColumn="0"/>
            </w:pPr>
            <w:r>
              <w:lastRenderedPageBreak/>
              <w:t>Somewhat agree (4)</w:t>
            </w:r>
          </w:p>
        </w:tc>
        <w:tc>
          <w:tcPr>
            <w:tcW w:w="1596" w:type="dxa"/>
          </w:tcPr>
          <w:p w14:paraId="02EF4EA3" w14:textId="77777777" w:rsidR="008409AF" w:rsidRDefault="00000000">
            <w:pPr>
              <w:cnfStyle w:val="000000000000" w:firstRow="0" w:lastRow="0" w:firstColumn="0" w:lastColumn="0" w:oddVBand="0" w:evenVBand="0" w:oddHBand="0" w:evenHBand="0" w:firstRowFirstColumn="0" w:firstRowLastColumn="0" w:lastRowFirstColumn="0" w:lastRowLastColumn="0"/>
            </w:pPr>
            <w:r>
              <w:t>Strongly agree (5)</w:t>
            </w:r>
          </w:p>
        </w:tc>
      </w:tr>
      <w:tr w:rsidR="008409AF" w14:paraId="5177CFDC"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281787E1" w14:textId="77777777" w:rsidR="008409AF" w:rsidRDefault="00000000">
            <w:pPr>
              <w:keepNext/>
            </w:pPr>
            <w:r>
              <w:t xml:space="preserve">My family understands my migraine symptoms and limitations. (7) </w:t>
            </w:r>
          </w:p>
        </w:tc>
        <w:tc>
          <w:tcPr>
            <w:tcW w:w="1596" w:type="dxa"/>
          </w:tcPr>
          <w:p w14:paraId="29C497EF"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605737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A2B1BD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2D87DF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666668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670CC809"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C6E1923" w14:textId="77777777" w:rsidR="008409AF" w:rsidRDefault="00000000">
            <w:pPr>
              <w:keepNext/>
            </w:pPr>
            <w:r>
              <w:t xml:space="preserve">My doctor helps me understand the full range of migraine symptoms. (1) </w:t>
            </w:r>
          </w:p>
        </w:tc>
        <w:tc>
          <w:tcPr>
            <w:tcW w:w="1596" w:type="dxa"/>
          </w:tcPr>
          <w:p w14:paraId="26C75B56"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907C36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9DFA24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3624F0C"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D7F487E"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5BD48FF3"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062FF4C" w14:textId="77777777" w:rsidR="008409AF" w:rsidRDefault="00000000">
            <w:pPr>
              <w:keepNext/>
            </w:pPr>
            <w:r>
              <w:t xml:space="preserve">I am able to explain my migraine symptoms to my family and friends. (2) </w:t>
            </w:r>
          </w:p>
        </w:tc>
        <w:tc>
          <w:tcPr>
            <w:tcW w:w="1596" w:type="dxa"/>
          </w:tcPr>
          <w:p w14:paraId="20E8F462"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3F40B20"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45B94F4"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86E35A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70DE9F1"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879BC61"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04A34F79" w14:textId="77777777" w:rsidR="008409AF" w:rsidRDefault="00000000">
            <w:pPr>
              <w:keepNext/>
            </w:pPr>
            <w:r>
              <w:t xml:space="preserve">I have adequate access to a migraine specialist. (6) </w:t>
            </w:r>
          </w:p>
        </w:tc>
        <w:tc>
          <w:tcPr>
            <w:tcW w:w="1596" w:type="dxa"/>
          </w:tcPr>
          <w:p w14:paraId="082C818B"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E7267E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6089115"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1B2CB1D"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326F460" w14:textId="77777777" w:rsidR="008409AF" w:rsidRDefault="008409AF">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p>
        </w:tc>
      </w:tr>
    </w:tbl>
    <w:p w14:paraId="413C7CE1" w14:textId="77777777" w:rsidR="008409AF" w:rsidRDefault="008409AF"/>
    <w:p w14:paraId="488F9194" w14:textId="77777777" w:rsidR="008409AF" w:rsidRDefault="008409AF"/>
    <w:p w14:paraId="46D0C11E" w14:textId="77777777" w:rsidR="008409AF" w:rsidRDefault="00000000">
      <w:pPr>
        <w:pStyle w:val="BlockEndLabel"/>
      </w:pPr>
      <w:r>
        <w:t>End of Block: Question Block 15</w:t>
      </w:r>
    </w:p>
    <w:p w14:paraId="518D7A62" w14:textId="77777777" w:rsidR="008409AF" w:rsidRDefault="008409AF">
      <w:pPr>
        <w:pStyle w:val="BlockSeparator"/>
      </w:pPr>
    </w:p>
    <w:p w14:paraId="3B9CDD50" w14:textId="77777777" w:rsidR="008409AF" w:rsidRDefault="00000000">
      <w:pPr>
        <w:pStyle w:val="BlockStartLabel"/>
      </w:pPr>
      <w:r>
        <w:t>Start of Block: Rank Order Question Block</w:t>
      </w:r>
    </w:p>
    <w:tbl>
      <w:tblPr>
        <w:tblStyle w:val="QQuestionIconTable"/>
        <w:tblW w:w="50" w:type="auto"/>
        <w:tblLook w:val="07E0" w:firstRow="1" w:lastRow="1" w:firstColumn="1" w:lastColumn="1" w:noHBand="1" w:noVBand="1"/>
      </w:tblPr>
      <w:tblGrid>
        <w:gridCol w:w="380"/>
      </w:tblGrid>
      <w:tr w:rsidR="008409AF" w14:paraId="252E9CDD" w14:textId="77777777">
        <w:tc>
          <w:tcPr>
            <w:tcW w:w="50" w:type="dxa"/>
          </w:tcPr>
          <w:p w14:paraId="0BE32C7E" w14:textId="77777777" w:rsidR="008409AF" w:rsidRDefault="00000000">
            <w:pPr>
              <w:keepNext/>
            </w:pPr>
            <w:r>
              <w:rPr>
                <w:noProof/>
              </w:rPr>
              <w:drawing>
                <wp:inline distT="0" distB="0" distL="0" distR="0" wp14:anchorId="6DFFD958" wp14:editId="0B41FBCF">
                  <wp:extent cx="228600" cy="228600"/>
                  <wp:effectExtent l="0" t="0" r="0" b="0"/>
                  <wp:docPr id="22"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ordQuestionRandomization.png"/>
                          <pic:cNvPicPr/>
                        </pic:nvPicPr>
                        <pic:blipFill>
                          <a:blip r:embed="rId9"/>
                          <a:stretch>
                            <a:fillRect/>
                          </a:stretch>
                        </pic:blipFill>
                        <pic:spPr>
                          <a:xfrm>
                            <a:off x="0" y="0"/>
                            <a:ext cx="228600" cy="228600"/>
                          </a:xfrm>
                          <a:prstGeom prst="rect">
                            <a:avLst/>
                          </a:prstGeom>
                        </pic:spPr>
                      </pic:pic>
                    </a:graphicData>
                  </a:graphic>
                </wp:inline>
              </w:drawing>
            </w:r>
          </w:p>
        </w:tc>
      </w:tr>
    </w:tbl>
    <w:p w14:paraId="0844A1E1" w14:textId="77777777" w:rsidR="008409AF" w:rsidRDefault="008409AF"/>
    <w:p w14:paraId="4C02F52D" w14:textId="77777777" w:rsidR="008409AF" w:rsidRDefault="00000000">
      <w:pPr>
        <w:keepNext/>
      </w:pPr>
      <w:r>
        <w:lastRenderedPageBreak/>
        <w:t>rank As part of a larger study, we asked persons with migraine to explain their migraine, treatment, and barriers to effective treatment. From these answers, we found the categories below.</w:t>
      </w:r>
      <w:r>
        <w:br/>
      </w:r>
      <w:r>
        <w:br/>
      </w:r>
      <w:r>
        <w:br/>
        <w:t>In this section, please rank the categories in order from </w:t>
      </w:r>
      <w:r>
        <w:rPr>
          <w:u w:val="single"/>
        </w:rPr>
        <w:t>most </w:t>
      </w:r>
      <w:r>
        <w:t>important to you to </w:t>
      </w:r>
      <w:r>
        <w:rPr>
          <w:u w:val="single"/>
        </w:rPr>
        <w:t>least </w:t>
      </w:r>
      <w:r>
        <w:t>important to you when thinking about evaluating your treatment response. </w:t>
      </w:r>
    </w:p>
    <w:p w14:paraId="2884A148" w14:textId="77777777" w:rsidR="008409AF" w:rsidRDefault="00000000">
      <w:pPr>
        <w:pStyle w:val="ListParagraph"/>
        <w:keepNext/>
        <w:ind w:left="0"/>
      </w:pPr>
      <w:r>
        <w:t>______ Associated Symptoms (1)</w:t>
      </w:r>
    </w:p>
    <w:p w14:paraId="032C0A25" w14:textId="77777777" w:rsidR="008409AF" w:rsidRDefault="00000000">
      <w:pPr>
        <w:pStyle w:val="ListParagraph"/>
        <w:keepNext/>
        <w:ind w:left="0"/>
      </w:pPr>
      <w:r>
        <w:t>______ Concentration/Brain Fog (2)</w:t>
      </w:r>
    </w:p>
    <w:p w14:paraId="4B8DEFC1" w14:textId="77777777" w:rsidR="008409AF" w:rsidRDefault="00000000">
      <w:pPr>
        <w:pStyle w:val="ListParagraph"/>
        <w:keepNext/>
        <w:ind w:left="0"/>
      </w:pPr>
      <w:r>
        <w:t>______ Doctor/Provider (3)</w:t>
      </w:r>
    </w:p>
    <w:p w14:paraId="1F338F71" w14:textId="77777777" w:rsidR="008409AF" w:rsidRDefault="00000000">
      <w:pPr>
        <w:pStyle w:val="ListParagraph"/>
        <w:keepNext/>
        <w:ind w:left="0"/>
      </w:pPr>
      <w:r>
        <w:t>______ Education of Self/Family/Doctor (4)</w:t>
      </w:r>
    </w:p>
    <w:p w14:paraId="1812A1BE" w14:textId="77777777" w:rsidR="008409AF" w:rsidRDefault="00000000">
      <w:pPr>
        <w:pStyle w:val="ListParagraph"/>
        <w:keepNext/>
        <w:ind w:left="0"/>
      </w:pPr>
      <w:r>
        <w:t>______ Financial/Cost (5)</w:t>
      </w:r>
    </w:p>
    <w:p w14:paraId="1DD3B8A3" w14:textId="77777777" w:rsidR="008409AF" w:rsidRDefault="00000000">
      <w:pPr>
        <w:pStyle w:val="ListParagraph"/>
        <w:keepNext/>
        <w:ind w:left="0"/>
      </w:pPr>
      <w:r>
        <w:t>______ Frequency of Attack/Pain (6)</w:t>
      </w:r>
    </w:p>
    <w:p w14:paraId="5E5F0B0C" w14:textId="77777777" w:rsidR="008409AF" w:rsidRDefault="00000000">
      <w:pPr>
        <w:pStyle w:val="ListParagraph"/>
        <w:keepNext/>
        <w:ind w:left="0"/>
      </w:pPr>
      <w:r>
        <w:t>______ Insurance (7)</w:t>
      </w:r>
    </w:p>
    <w:p w14:paraId="7F37B049" w14:textId="77777777" w:rsidR="008409AF" w:rsidRDefault="00000000">
      <w:pPr>
        <w:pStyle w:val="ListParagraph"/>
        <w:keepNext/>
        <w:ind w:left="0"/>
      </w:pPr>
      <w:r>
        <w:t>______ Medication (8)</w:t>
      </w:r>
    </w:p>
    <w:p w14:paraId="1672D410" w14:textId="77777777" w:rsidR="008409AF" w:rsidRDefault="00000000">
      <w:pPr>
        <w:pStyle w:val="ListParagraph"/>
        <w:keepNext/>
        <w:ind w:left="0"/>
      </w:pPr>
      <w:r>
        <w:t>______ Normal Functioning/Daily Activities (9)</w:t>
      </w:r>
    </w:p>
    <w:p w14:paraId="4E3E20E2" w14:textId="77777777" w:rsidR="008409AF" w:rsidRDefault="00000000">
      <w:pPr>
        <w:pStyle w:val="ListParagraph"/>
        <w:keepNext/>
        <w:ind w:left="0"/>
      </w:pPr>
      <w:r>
        <w:t>______ Pain (10)</w:t>
      </w:r>
    </w:p>
    <w:p w14:paraId="40806B59" w14:textId="77777777" w:rsidR="008409AF" w:rsidRDefault="00000000">
      <w:pPr>
        <w:pStyle w:val="ListParagraph"/>
        <w:keepNext/>
        <w:ind w:left="0"/>
      </w:pPr>
      <w:r>
        <w:t>______ Productivity at Work/Home (11)</w:t>
      </w:r>
    </w:p>
    <w:p w14:paraId="19A308BB" w14:textId="77777777" w:rsidR="008409AF" w:rsidRDefault="00000000">
      <w:pPr>
        <w:pStyle w:val="ListParagraph"/>
        <w:keepNext/>
        <w:ind w:left="0"/>
      </w:pPr>
      <w:r>
        <w:t>______ Self-Worth/Emotion (12)</w:t>
      </w:r>
    </w:p>
    <w:p w14:paraId="1E92A7C8" w14:textId="77777777" w:rsidR="008409AF" w:rsidRDefault="00000000">
      <w:pPr>
        <w:pStyle w:val="ListParagraph"/>
        <w:keepNext/>
        <w:ind w:left="0"/>
      </w:pPr>
      <w:r>
        <w:t>______ Social Connection/Family/Friends (13)</w:t>
      </w:r>
    </w:p>
    <w:p w14:paraId="7B3B5FD2" w14:textId="77777777" w:rsidR="008409AF" w:rsidRDefault="008409AF"/>
    <w:p w14:paraId="2FD7F606" w14:textId="77777777" w:rsidR="008409AF" w:rsidRDefault="00000000">
      <w:pPr>
        <w:pStyle w:val="BlockEndLabel"/>
      </w:pPr>
      <w:r>
        <w:t>End of Block: Rank Order Question Block</w:t>
      </w:r>
    </w:p>
    <w:p w14:paraId="0B060C0A" w14:textId="77777777" w:rsidR="008409AF" w:rsidRDefault="008409AF">
      <w:pPr>
        <w:pStyle w:val="BlockSeparator"/>
      </w:pPr>
    </w:p>
    <w:p w14:paraId="02089688" w14:textId="77777777" w:rsidR="008409AF" w:rsidRDefault="00000000">
      <w:pPr>
        <w:pStyle w:val="BlockStartLabel"/>
      </w:pPr>
      <w:r>
        <w:t>Start of Block: Feedback Block</w:t>
      </w:r>
    </w:p>
    <w:p w14:paraId="1E838A0B" w14:textId="77777777" w:rsidR="008409AF" w:rsidRDefault="008409AF"/>
    <w:p w14:paraId="37538909" w14:textId="77777777" w:rsidR="008409AF" w:rsidRDefault="00000000">
      <w:pPr>
        <w:keepNext/>
      </w:pPr>
      <w:r>
        <w:t>feedback We greatly value your feedback on this questionnaire. Would you please take a few moments to list any important migraine factors we may have missed in the questionnaire, or any other feedback that you feel might be important in assessing migraine?</w:t>
      </w:r>
    </w:p>
    <w:p w14:paraId="1ABD023A" w14:textId="77777777" w:rsidR="008409AF" w:rsidRDefault="00000000">
      <w:pPr>
        <w:pStyle w:val="TextEntryLine"/>
        <w:ind w:firstLine="400"/>
      </w:pPr>
      <w:r>
        <w:t>________________________________________________________________</w:t>
      </w:r>
    </w:p>
    <w:p w14:paraId="600B2A62" w14:textId="77777777" w:rsidR="008409AF" w:rsidRDefault="00000000">
      <w:pPr>
        <w:pStyle w:val="TextEntryLine"/>
        <w:ind w:firstLine="400"/>
      </w:pPr>
      <w:r>
        <w:t>________________________________________________________________</w:t>
      </w:r>
    </w:p>
    <w:p w14:paraId="2765DE19" w14:textId="77777777" w:rsidR="008409AF" w:rsidRDefault="00000000">
      <w:pPr>
        <w:pStyle w:val="TextEntryLine"/>
        <w:ind w:firstLine="400"/>
      </w:pPr>
      <w:r>
        <w:t>________________________________________________________________</w:t>
      </w:r>
    </w:p>
    <w:p w14:paraId="0A063F86" w14:textId="77777777" w:rsidR="008409AF" w:rsidRDefault="00000000">
      <w:pPr>
        <w:pStyle w:val="TextEntryLine"/>
        <w:ind w:firstLine="400"/>
      </w:pPr>
      <w:r>
        <w:t>________________________________________________________________</w:t>
      </w:r>
    </w:p>
    <w:p w14:paraId="2CBFB460" w14:textId="77777777" w:rsidR="008409AF" w:rsidRDefault="00000000">
      <w:pPr>
        <w:pStyle w:val="TextEntryLine"/>
        <w:ind w:firstLine="400"/>
      </w:pPr>
      <w:r>
        <w:t>________________________________________________________________</w:t>
      </w:r>
    </w:p>
    <w:p w14:paraId="51777F4C" w14:textId="77777777" w:rsidR="008409AF" w:rsidRDefault="008409AF"/>
    <w:p w14:paraId="705B57D4" w14:textId="77777777" w:rsidR="008409AF" w:rsidRDefault="00000000">
      <w:pPr>
        <w:pStyle w:val="BlockEndLabel"/>
      </w:pPr>
      <w:r>
        <w:t>End of Block: Feedback Block</w:t>
      </w:r>
    </w:p>
    <w:p w14:paraId="7B455C52" w14:textId="77777777" w:rsidR="008409AF" w:rsidRDefault="008409AF">
      <w:pPr>
        <w:pStyle w:val="BlockSeparator"/>
      </w:pPr>
    </w:p>
    <w:p w14:paraId="2EF39CD1" w14:textId="77777777" w:rsidR="008409AF" w:rsidRDefault="00000000">
      <w:pPr>
        <w:pStyle w:val="BlockStartLabel"/>
      </w:pPr>
      <w:r>
        <w:t>Start of Block: HIT-6</w:t>
      </w:r>
    </w:p>
    <w:p w14:paraId="52D3CE79" w14:textId="77777777" w:rsidR="008409AF" w:rsidRDefault="008409AF"/>
    <w:p w14:paraId="22A4DBEA" w14:textId="6347500D" w:rsidR="008409AF" w:rsidRDefault="00000000">
      <w:pPr>
        <w:keepNext/>
      </w:pPr>
      <w:r>
        <w:lastRenderedPageBreak/>
        <w:t xml:space="preserve">Q60 </w:t>
      </w:r>
      <w:r>
        <w:rPr>
          <w:b/>
        </w:rPr>
        <w:t>Headache Impact Test</w:t>
      </w:r>
      <w:r>
        <w:br/>
        <w:t xml:space="preserve"> </w:t>
      </w:r>
      <w:r>
        <w:br/>
        <w:t xml:space="preserve"> </w:t>
      </w:r>
      <w:r w:rsidR="00D46119">
        <w:t>HIT INSTRUCTIONS</w:t>
      </w:r>
    </w:p>
    <w:p w14:paraId="29955F53" w14:textId="77777777" w:rsidR="008409AF" w:rsidRDefault="008409AF"/>
    <w:p w14:paraId="6276B949" w14:textId="77777777" w:rsidR="008409AF" w:rsidRDefault="008409AF">
      <w:pPr>
        <w:pStyle w:val="QuestionSeparator"/>
      </w:pPr>
    </w:p>
    <w:p w14:paraId="7FAEFFF4" w14:textId="77777777" w:rsidR="008409AF" w:rsidRDefault="008409AF"/>
    <w:p w14:paraId="779E3D0E" w14:textId="74964173" w:rsidR="008409AF" w:rsidRDefault="00000000">
      <w:pPr>
        <w:keepNext/>
      </w:pPr>
      <w:r>
        <w:t xml:space="preserve">Q62 1. </w:t>
      </w:r>
      <w:r w:rsidR="00D46119">
        <w:t>HIT6_1</w:t>
      </w:r>
    </w:p>
    <w:p w14:paraId="0C994763" w14:textId="77777777" w:rsidR="008409AF" w:rsidRDefault="00000000">
      <w:pPr>
        <w:pStyle w:val="ListParagraph"/>
        <w:keepNext/>
        <w:numPr>
          <w:ilvl w:val="0"/>
          <w:numId w:val="4"/>
        </w:numPr>
      </w:pPr>
      <w:r>
        <w:t xml:space="preserve">A) Never  (1) </w:t>
      </w:r>
    </w:p>
    <w:p w14:paraId="6F5459D5" w14:textId="77777777" w:rsidR="008409AF" w:rsidRDefault="00000000">
      <w:pPr>
        <w:pStyle w:val="ListParagraph"/>
        <w:keepNext/>
        <w:numPr>
          <w:ilvl w:val="0"/>
          <w:numId w:val="4"/>
        </w:numPr>
      </w:pPr>
      <w:r>
        <w:t xml:space="preserve">B) Rarely  (2) </w:t>
      </w:r>
    </w:p>
    <w:p w14:paraId="12073B6A" w14:textId="77777777" w:rsidR="008409AF" w:rsidRDefault="00000000">
      <w:pPr>
        <w:pStyle w:val="ListParagraph"/>
        <w:keepNext/>
        <w:numPr>
          <w:ilvl w:val="0"/>
          <w:numId w:val="4"/>
        </w:numPr>
      </w:pPr>
      <w:r>
        <w:t xml:space="preserve">C) Sometimes  (3) </w:t>
      </w:r>
    </w:p>
    <w:p w14:paraId="3A7F0EE0" w14:textId="77777777" w:rsidR="008409AF" w:rsidRDefault="00000000">
      <w:pPr>
        <w:pStyle w:val="ListParagraph"/>
        <w:keepNext/>
        <w:numPr>
          <w:ilvl w:val="0"/>
          <w:numId w:val="4"/>
        </w:numPr>
      </w:pPr>
      <w:r>
        <w:t xml:space="preserve">D) Very Often  (4) </w:t>
      </w:r>
    </w:p>
    <w:p w14:paraId="376A7826" w14:textId="77777777" w:rsidR="008409AF" w:rsidRDefault="00000000">
      <w:pPr>
        <w:pStyle w:val="ListParagraph"/>
        <w:keepNext/>
        <w:numPr>
          <w:ilvl w:val="0"/>
          <w:numId w:val="4"/>
        </w:numPr>
      </w:pPr>
      <w:r>
        <w:t xml:space="preserve">E) Always  (5) </w:t>
      </w:r>
    </w:p>
    <w:p w14:paraId="0A901C4E" w14:textId="77777777" w:rsidR="008409AF" w:rsidRDefault="008409AF"/>
    <w:p w14:paraId="559A8F49" w14:textId="77777777" w:rsidR="008409AF" w:rsidRDefault="008409AF">
      <w:pPr>
        <w:pStyle w:val="QuestionSeparator"/>
      </w:pPr>
    </w:p>
    <w:p w14:paraId="2577D124" w14:textId="77777777" w:rsidR="008409AF" w:rsidRDefault="008409AF"/>
    <w:p w14:paraId="009F21F5" w14:textId="417ADA88" w:rsidR="008409AF" w:rsidRDefault="00000000">
      <w:pPr>
        <w:keepNext/>
      </w:pPr>
      <w:r>
        <w:t xml:space="preserve">Q64 2. </w:t>
      </w:r>
      <w:r w:rsidR="00D46119">
        <w:t>HIT6_2</w:t>
      </w:r>
    </w:p>
    <w:p w14:paraId="73E6593E" w14:textId="77777777" w:rsidR="008409AF" w:rsidRDefault="00000000">
      <w:pPr>
        <w:pStyle w:val="ListParagraph"/>
        <w:keepNext/>
        <w:numPr>
          <w:ilvl w:val="0"/>
          <w:numId w:val="4"/>
        </w:numPr>
      </w:pPr>
      <w:r>
        <w:t xml:space="preserve">A) Never  (1) </w:t>
      </w:r>
    </w:p>
    <w:p w14:paraId="66FA83ED" w14:textId="77777777" w:rsidR="008409AF" w:rsidRDefault="00000000">
      <w:pPr>
        <w:pStyle w:val="ListParagraph"/>
        <w:keepNext/>
        <w:numPr>
          <w:ilvl w:val="0"/>
          <w:numId w:val="4"/>
        </w:numPr>
      </w:pPr>
      <w:r>
        <w:t xml:space="preserve">B) Rarely  (2) </w:t>
      </w:r>
    </w:p>
    <w:p w14:paraId="33A40FC3" w14:textId="77777777" w:rsidR="008409AF" w:rsidRDefault="00000000">
      <w:pPr>
        <w:pStyle w:val="ListParagraph"/>
        <w:keepNext/>
        <w:numPr>
          <w:ilvl w:val="0"/>
          <w:numId w:val="4"/>
        </w:numPr>
      </w:pPr>
      <w:r>
        <w:t xml:space="preserve">C) Sometimes  (3) </w:t>
      </w:r>
    </w:p>
    <w:p w14:paraId="37FD7E90" w14:textId="77777777" w:rsidR="008409AF" w:rsidRDefault="00000000">
      <w:pPr>
        <w:pStyle w:val="ListParagraph"/>
        <w:keepNext/>
        <w:numPr>
          <w:ilvl w:val="0"/>
          <w:numId w:val="4"/>
        </w:numPr>
      </w:pPr>
      <w:r>
        <w:t xml:space="preserve">D) Very Often  (4) </w:t>
      </w:r>
    </w:p>
    <w:p w14:paraId="12ED222C" w14:textId="77777777" w:rsidR="008409AF" w:rsidRDefault="00000000">
      <w:pPr>
        <w:pStyle w:val="ListParagraph"/>
        <w:keepNext/>
        <w:numPr>
          <w:ilvl w:val="0"/>
          <w:numId w:val="4"/>
        </w:numPr>
      </w:pPr>
      <w:r>
        <w:t xml:space="preserve">E) Always  (5) </w:t>
      </w:r>
    </w:p>
    <w:p w14:paraId="2E44ACE1" w14:textId="77777777" w:rsidR="008409AF" w:rsidRDefault="008409AF"/>
    <w:p w14:paraId="1BA904BD" w14:textId="77777777" w:rsidR="008409AF" w:rsidRDefault="008409AF">
      <w:pPr>
        <w:pStyle w:val="QuestionSeparator"/>
      </w:pPr>
    </w:p>
    <w:p w14:paraId="3E2787B3" w14:textId="77777777" w:rsidR="008409AF" w:rsidRDefault="008409AF"/>
    <w:p w14:paraId="45605649" w14:textId="1209B2CD" w:rsidR="00D46119" w:rsidRDefault="00000000">
      <w:pPr>
        <w:keepNext/>
      </w:pPr>
      <w:r>
        <w:lastRenderedPageBreak/>
        <w:t xml:space="preserve">Q66 3. </w:t>
      </w:r>
      <w:r w:rsidR="00D46119">
        <w:t>HIT6_3</w:t>
      </w:r>
    </w:p>
    <w:p w14:paraId="0EE52791" w14:textId="77777777" w:rsidR="008409AF" w:rsidRDefault="00000000">
      <w:pPr>
        <w:pStyle w:val="ListParagraph"/>
        <w:keepNext/>
        <w:numPr>
          <w:ilvl w:val="0"/>
          <w:numId w:val="4"/>
        </w:numPr>
      </w:pPr>
      <w:r>
        <w:t xml:space="preserve">A) Never  (1) </w:t>
      </w:r>
    </w:p>
    <w:p w14:paraId="082BAAFD" w14:textId="77777777" w:rsidR="008409AF" w:rsidRDefault="00000000">
      <w:pPr>
        <w:pStyle w:val="ListParagraph"/>
        <w:keepNext/>
        <w:numPr>
          <w:ilvl w:val="0"/>
          <w:numId w:val="4"/>
        </w:numPr>
      </w:pPr>
      <w:r>
        <w:t xml:space="preserve">B) Rarely  (2) </w:t>
      </w:r>
    </w:p>
    <w:p w14:paraId="0E4B6010" w14:textId="77777777" w:rsidR="008409AF" w:rsidRDefault="00000000">
      <w:pPr>
        <w:pStyle w:val="ListParagraph"/>
        <w:keepNext/>
        <w:numPr>
          <w:ilvl w:val="0"/>
          <w:numId w:val="4"/>
        </w:numPr>
      </w:pPr>
      <w:r>
        <w:t xml:space="preserve">C) Sometimes  (3) </w:t>
      </w:r>
    </w:p>
    <w:p w14:paraId="7CB10978" w14:textId="77777777" w:rsidR="008409AF" w:rsidRDefault="00000000">
      <w:pPr>
        <w:pStyle w:val="ListParagraph"/>
        <w:keepNext/>
        <w:numPr>
          <w:ilvl w:val="0"/>
          <w:numId w:val="4"/>
        </w:numPr>
      </w:pPr>
      <w:r>
        <w:t xml:space="preserve">D) Very Often  (4) </w:t>
      </w:r>
    </w:p>
    <w:p w14:paraId="2EC5419F" w14:textId="77777777" w:rsidR="008409AF" w:rsidRDefault="00000000">
      <w:pPr>
        <w:pStyle w:val="ListParagraph"/>
        <w:keepNext/>
        <w:numPr>
          <w:ilvl w:val="0"/>
          <w:numId w:val="4"/>
        </w:numPr>
      </w:pPr>
      <w:r>
        <w:t xml:space="preserve">E) Always  (5) </w:t>
      </w:r>
    </w:p>
    <w:p w14:paraId="60734282" w14:textId="77777777" w:rsidR="008409AF" w:rsidRDefault="008409AF"/>
    <w:p w14:paraId="40CB5596" w14:textId="77777777" w:rsidR="008409AF" w:rsidRDefault="008409AF">
      <w:pPr>
        <w:pStyle w:val="QuestionSeparator"/>
      </w:pPr>
    </w:p>
    <w:p w14:paraId="539F2598" w14:textId="77777777" w:rsidR="008409AF" w:rsidRDefault="008409AF"/>
    <w:p w14:paraId="1B722AB6" w14:textId="2D2160A6" w:rsidR="008409AF" w:rsidRDefault="00000000">
      <w:pPr>
        <w:keepNext/>
      </w:pPr>
      <w:r>
        <w:t>Q68 4. I</w:t>
      </w:r>
      <w:r w:rsidR="00D46119" w:rsidRPr="00D46119">
        <w:t xml:space="preserve"> </w:t>
      </w:r>
      <w:r w:rsidR="00D46119">
        <w:t>HIT6_4</w:t>
      </w:r>
    </w:p>
    <w:p w14:paraId="05DD5094" w14:textId="77777777" w:rsidR="008409AF" w:rsidRDefault="00000000">
      <w:pPr>
        <w:pStyle w:val="ListParagraph"/>
        <w:keepNext/>
        <w:numPr>
          <w:ilvl w:val="0"/>
          <w:numId w:val="4"/>
        </w:numPr>
      </w:pPr>
      <w:r>
        <w:t xml:space="preserve">A) Never  (1) </w:t>
      </w:r>
    </w:p>
    <w:p w14:paraId="1668E3AF" w14:textId="77777777" w:rsidR="008409AF" w:rsidRDefault="00000000">
      <w:pPr>
        <w:pStyle w:val="ListParagraph"/>
        <w:keepNext/>
        <w:numPr>
          <w:ilvl w:val="0"/>
          <w:numId w:val="4"/>
        </w:numPr>
      </w:pPr>
      <w:r>
        <w:t xml:space="preserve">B) Rarely  (2) </w:t>
      </w:r>
    </w:p>
    <w:p w14:paraId="50F3609A" w14:textId="77777777" w:rsidR="008409AF" w:rsidRDefault="00000000">
      <w:pPr>
        <w:pStyle w:val="ListParagraph"/>
        <w:keepNext/>
        <w:numPr>
          <w:ilvl w:val="0"/>
          <w:numId w:val="4"/>
        </w:numPr>
      </w:pPr>
      <w:r>
        <w:t xml:space="preserve">C) Sometimes  (3) </w:t>
      </w:r>
    </w:p>
    <w:p w14:paraId="23CDDE58" w14:textId="77777777" w:rsidR="008409AF" w:rsidRDefault="00000000">
      <w:pPr>
        <w:pStyle w:val="ListParagraph"/>
        <w:keepNext/>
        <w:numPr>
          <w:ilvl w:val="0"/>
          <w:numId w:val="4"/>
        </w:numPr>
      </w:pPr>
      <w:r>
        <w:t xml:space="preserve">D) Very Often  (4) </w:t>
      </w:r>
    </w:p>
    <w:p w14:paraId="2BD7AD1D" w14:textId="77777777" w:rsidR="008409AF" w:rsidRDefault="00000000">
      <w:pPr>
        <w:pStyle w:val="ListParagraph"/>
        <w:keepNext/>
        <w:numPr>
          <w:ilvl w:val="0"/>
          <w:numId w:val="4"/>
        </w:numPr>
      </w:pPr>
      <w:r>
        <w:t xml:space="preserve">E) Always  (5) </w:t>
      </w:r>
    </w:p>
    <w:p w14:paraId="0C18EE88" w14:textId="77777777" w:rsidR="008409AF" w:rsidRDefault="008409AF"/>
    <w:p w14:paraId="33838557" w14:textId="77777777" w:rsidR="008409AF" w:rsidRDefault="008409AF">
      <w:pPr>
        <w:pStyle w:val="QuestionSeparator"/>
      </w:pPr>
    </w:p>
    <w:p w14:paraId="579F1B58" w14:textId="77777777" w:rsidR="008409AF" w:rsidRDefault="008409AF"/>
    <w:p w14:paraId="0DE8D66A" w14:textId="5D78C092" w:rsidR="008409AF" w:rsidRDefault="00000000">
      <w:pPr>
        <w:keepNext/>
      </w:pPr>
      <w:r>
        <w:t xml:space="preserve">Q70 5. </w:t>
      </w:r>
      <w:r w:rsidR="00D46119">
        <w:t>HIT6_5</w:t>
      </w:r>
    </w:p>
    <w:p w14:paraId="38765303" w14:textId="77777777" w:rsidR="008409AF" w:rsidRDefault="00000000">
      <w:pPr>
        <w:pStyle w:val="ListParagraph"/>
        <w:keepNext/>
        <w:numPr>
          <w:ilvl w:val="0"/>
          <w:numId w:val="4"/>
        </w:numPr>
      </w:pPr>
      <w:r>
        <w:t xml:space="preserve">A) Never  (1) </w:t>
      </w:r>
    </w:p>
    <w:p w14:paraId="2E5B5DE7" w14:textId="77777777" w:rsidR="008409AF" w:rsidRDefault="00000000">
      <w:pPr>
        <w:pStyle w:val="ListParagraph"/>
        <w:keepNext/>
        <w:numPr>
          <w:ilvl w:val="0"/>
          <w:numId w:val="4"/>
        </w:numPr>
      </w:pPr>
      <w:r>
        <w:t xml:space="preserve">B) Rarely  (2) </w:t>
      </w:r>
    </w:p>
    <w:p w14:paraId="022E2929" w14:textId="77777777" w:rsidR="008409AF" w:rsidRDefault="00000000">
      <w:pPr>
        <w:pStyle w:val="ListParagraph"/>
        <w:keepNext/>
        <w:numPr>
          <w:ilvl w:val="0"/>
          <w:numId w:val="4"/>
        </w:numPr>
      </w:pPr>
      <w:r>
        <w:t xml:space="preserve">C) Sometimes  (3) </w:t>
      </w:r>
    </w:p>
    <w:p w14:paraId="3FEDACE3" w14:textId="77777777" w:rsidR="008409AF" w:rsidRDefault="00000000">
      <w:pPr>
        <w:pStyle w:val="ListParagraph"/>
        <w:keepNext/>
        <w:numPr>
          <w:ilvl w:val="0"/>
          <w:numId w:val="4"/>
        </w:numPr>
      </w:pPr>
      <w:r>
        <w:t xml:space="preserve">D) Very Often  (4) </w:t>
      </w:r>
    </w:p>
    <w:p w14:paraId="1C0E53A4" w14:textId="77777777" w:rsidR="008409AF" w:rsidRDefault="00000000">
      <w:pPr>
        <w:pStyle w:val="ListParagraph"/>
        <w:keepNext/>
        <w:numPr>
          <w:ilvl w:val="0"/>
          <w:numId w:val="4"/>
        </w:numPr>
      </w:pPr>
      <w:r>
        <w:t xml:space="preserve">E) Always  (5) </w:t>
      </w:r>
    </w:p>
    <w:p w14:paraId="6CAB7685" w14:textId="77777777" w:rsidR="008409AF" w:rsidRDefault="008409AF"/>
    <w:p w14:paraId="08EEB226" w14:textId="77777777" w:rsidR="008409AF" w:rsidRDefault="008409AF">
      <w:pPr>
        <w:pStyle w:val="QuestionSeparator"/>
      </w:pPr>
    </w:p>
    <w:p w14:paraId="48350996" w14:textId="77777777" w:rsidR="008409AF" w:rsidRDefault="008409AF"/>
    <w:p w14:paraId="35BD98A8" w14:textId="5593AB82" w:rsidR="008409AF" w:rsidRDefault="00000000">
      <w:pPr>
        <w:keepNext/>
      </w:pPr>
      <w:r>
        <w:lastRenderedPageBreak/>
        <w:t xml:space="preserve">Q72 6. </w:t>
      </w:r>
      <w:r w:rsidR="00D46119">
        <w:t>HIT6_6</w:t>
      </w:r>
    </w:p>
    <w:p w14:paraId="459644B7" w14:textId="77777777" w:rsidR="008409AF" w:rsidRDefault="00000000">
      <w:pPr>
        <w:pStyle w:val="ListParagraph"/>
        <w:keepNext/>
        <w:numPr>
          <w:ilvl w:val="0"/>
          <w:numId w:val="4"/>
        </w:numPr>
      </w:pPr>
      <w:r>
        <w:t xml:space="preserve">A) Never  (1) </w:t>
      </w:r>
    </w:p>
    <w:p w14:paraId="30D6F899" w14:textId="77777777" w:rsidR="008409AF" w:rsidRDefault="00000000">
      <w:pPr>
        <w:pStyle w:val="ListParagraph"/>
        <w:keepNext/>
        <w:numPr>
          <w:ilvl w:val="0"/>
          <w:numId w:val="4"/>
        </w:numPr>
      </w:pPr>
      <w:r>
        <w:t xml:space="preserve">B) Rarely  (2) </w:t>
      </w:r>
    </w:p>
    <w:p w14:paraId="420BD070" w14:textId="77777777" w:rsidR="008409AF" w:rsidRDefault="00000000">
      <w:pPr>
        <w:pStyle w:val="ListParagraph"/>
        <w:keepNext/>
        <w:numPr>
          <w:ilvl w:val="0"/>
          <w:numId w:val="4"/>
        </w:numPr>
      </w:pPr>
      <w:r>
        <w:t xml:space="preserve">C) Sometimes  (3) </w:t>
      </w:r>
    </w:p>
    <w:p w14:paraId="5A481DC5" w14:textId="77777777" w:rsidR="008409AF" w:rsidRDefault="00000000">
      <w:pPr>
        <w:pStyle w:val="ListParagraph"/>
        <w:keepNext/>
        <w:numPr>
          <w:ilvl w:val="0"/>
          <w:numId w:val="4"/>
        </w:numPr>
      </w:pPr>
      <w:r>
        <w:t xml:space="preserve">D) Very Often  (4) </w:t>
      </w:r>
    </w:p>
    <w:p w14:paraId="1BAAFA8A" w14:textId="77777777" w:rsidR="008409AF" w:rsidRDefault="00000000">
      <w:pPr>
        <w:pStyle w:val="ListParagraph"/>
        <w:keepNext/>
        <w:numPr>
          <w:ilvl w:val="0"/>
          <w:numId w:val="4"/>
        </w:numPr>
      </w:pPr>
      <w:r>
        <w:t xml:space="preserve">E) Always  (5) </w:t>
      </w:r>
    </w:p>
    <w:p w14:paraId="095A5029" w14:textId="77777777" w:rsidR="008409AF" w:rsidRDefault="008409AF"/>
    <w:p w14:paraId="68C1E812" w14:textId="77777777" w:rsidR="008409AF" w:rsidRDefault="008409AF">
      <w:pPr>
        <w:pStyle w:val="QuestionSeparator"/>
      </w:pPr>
    </w:p>
    <w:tbl>
      <w:tblPr>
        <w:tblStyle w:val="QQuestionIconTable"/>
        <w:tblW w:w="50" w:type="auto"/>
        <w:tblLook w:val="07E0" w:firstRow="1" w:lastRow="1" w:firstColumn="1" w:lastColumn="1" w:noHBand="1" w:noVBand="1"/>
      </w:tblPr>
      <w:tblGrid>
        <w:gridCol w:w="380"/>
      </w:tblGrid>
      <w:tr w:rsidR="008409AF" w14:paraId="3F697AE7" w14:textId="77777777">
        <w:tc>
          <w:tcPr>
            <w:tcW w:w="50" w:type="dxa"/>
          </w:tcPr>
          <w:p w14:paraId="71F0D6B3" w14:textId="77777777" w:rsidR="008409AF" w:rsidRDefault="00000000">
            <w:pPr>
              <w:keepNext/>
            </w:pPr>
            <w:r>
              <w:rPr>
                <w:noProof/>
              </w:rPr>
              <w:drawing>
                <wp:inline distT="0" distB="0" distL="0" distR="0" wp14:anchorId="7D65EAF8" wp14:editId="49F423D4">
                  <wp:extent cx="228600" cy="228600"/>
                  <wp:effectExtent l="0" t="0" r="0" b="0"/>
                  <wp:docPr id="23"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ordQuestionValidation.png"/>
                          <pic:cNvPicPr/>
                        </pic:nvPicPr>
                        <pic:blipFill>
                          <a:blip r:embed="rId7"/>
                          <a:stretch>
                            <a:fillRect/>
                          </a:stretch>
                        </pic:blipFill>
                        <pic:spPr>
                          <a:xfrm>
                            <a:off x="0" y="0"/>
                            <a:ext cx="228600" cy="228600"/>
                          </a:xfrm>
                          <a:prstGeom prst="rect">
                            <a:avLst/>
                          </a:prstGeom>
                        </pic:spPr>
                      </pic:pic>
                    </a:graphicData>
                  </a:graphic>
                </wp:inline>
              </w:drawing>
            </w:r>
          </w:p>
        </w:tc>
      </w:tr>
    </w:tbl>
    <w:p w14:paraId="4C9CBCB8" w14:textId="77777777" w:rsidR="008409AF" w:rsidRDefault="008409AF"/>
    <w:p w14:paraId="3400BFA7" w14:textId="56C76864" w:rsidR="008409AF" w:rsidRDefault="00000000">
      <w:pPr>
        <w:keepNext/>
      </w:pPr>
      <w:r>
        <w:t xml:space="preserve">Q74 </w:t>
      </w:r>
      <w:r>
        <w:rPr>
          <w:b/>
        </w:rPr>
        <w:t>Bonus Questions</w:t>
      </w:r>
      <w:r>
        <w:br/>
        <w:t xml:space="preserve"> </w:t>
      </w:r>
      <w:r>
        <w:br/>
      </w:r>
      <w:r w:rsidR="00246E21">
        <w:t>BONUS ONE</w:t>
      </w:r>
    </w:p>
    <w:p w14:paraId="1BC53739" w14:textId="77777777" w:rsidR="008409AF" w:rsidRDefault="00000000">
      <w:pPr>
        <w:pStyle w:val="TextEntryLine"/>
        <w:ind w:firstLine="400"/>
      </w:pPr>
      <w:r>
        <w:t>________________________________________________________________</w:t>
      </w:r>
    </w:p>
    <w:p w14:paraId="77E4391B" w14:textId="77777777" w:rsidR="008409AF" w:rsidRDefault="008409AF"/>
    <w:p w14:paraId="096FB1E1" w14:textId="77777777" w:rsidR="008409AF" w:rsidRDefault="008409AF">
      <w:pPr>
        <w:pStyle w:val="QuestionSeparator"/>
      </w:pPr>
    </w:p>
    <w:tbl>
      <w:tblPr>
        <w:tblStyle w:val="QQuestionIconTable"/>
        <w:tblW w:w="50" w:type="auto"/>
        <w:tblLook w:val="07E0" w:firstRow="1" w:lastRow="1" w:firstColumn="1" w:lastColumn="1" w:noHBand="1" w:noVBand="1"/>
      </w:tblPr>
      <w:tblGrid>
        <w:gridCol w:w="380"/>
      </w:tblGrid>
      <w:tr w:rsidR="008409AF" w14:paraId="4CC2A130" w14:textId="77777777">
        <w:tc>
          <w:tcPr>
            <w:tcW w:w="50" w:type="dxa"/>
          </w:tcPr>
          <w:p w14:paraId="1D07BBF7" w14:textId="77777777" w:rsidR="008409AF" w:rsidRDefault="00000000">
            <w:pPr>
              <w:keepNext/>
            </w:pPr>
            <w:r>
              <w:rPr>
                <w:noProof/>
              </w:rPr>
              <w:drawing>
                <wp:inline distT="0" distB="0" distL="0" distR="0" wp14:anchorId="360F600C" wp14:editId="06E472A5">
                  <wp:extent cx="228600" cy="228600"/>
                  <wp:effectExtent l="0" t="0" r="0" b="0"/>
                  <wp:docPr id="24"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ordQuestionValidation.png"/>
                          <pic:cNvPicPr/>
                        </pic:nvPicPr>
                        <pic:blipFill>
                          <a:blip r:embed="rId7"/>
                          <a:stretch>
                            <a:fillRect/>
                          </a:stretch>
                        </pic:blipFill>
                        <pic:spPr>
                          <a:xfrm>
                            <a:off x="0" y="0"/>
                            <a:ext cx="228600" cy="228600"/>
                          </a:xfrm>
                          <a:prstGeom prst="rect">
                            <a:avLst/>
                          </a:prstGeom>
                        </pic:spPr>
                      </pic:pic>
                    </a:graphicData>
                  </a:graphic>
                </wp:inline>
              </w:drawing>
            </w:r>
          </w:p>
        </w:tc>
      </w:tr>
    </w:tbl>
    <w:p w14:paraId="61AE7997" w14:textId="77777777" w:rsidR="008409AF" w:rsidRDefault="008409AF"/>
    <w:p w14:paraId="7D7B76CF" w14:textId="77AB65F7" w:rsidR="008409AF" w:rsidRDefault="00000000">
      <w:pPr>
        <w:keepNext/>
      </w:pPr>
      <w:r>
        <w:t xml:space="preserve">Q76 </w:t>
      </w:r>
      <w:r w:rsidR="00246E21">
        <w:t>BONUS TWO</w:t>
      </w:r>
    </w:p>
    <w:p w14:paraId="0489E50E" w14:textId="77777777" w:rsidR="008409AF" w:rsidRDefault="00000000">
      <w:pPr>
        <w:pStyle w:val="TextEntryLine"/>
        <w:ind w:firstLine="400"/>
      </w:pPr>
      <w:r>
        <w:t>________________________________________________________________</w:t>
      </w:r>
    </w:p>
    <w:p w14:paraId="3924F552" w14:textId="77777777" w:rsidR="008409AF" w:rsidRDefault="008409AF"/>
    <w:p w14:paraId="59E41D35" w14:textId="77777777" w:rsidR="008409AF" w:rsidRDefault="008409AF">
      <w:pPr>
        <w:pStyle w:val="QuestionSeparator"/>
      </w:pPr>
    </w:p>
    <w:p w14:paraId="1F4172F7" w14:textId="77777777" w:rsidR="008409AF" w:rsidRDefault="008409AF"/>
    <w:p w14:paraId="2CE4391C" w14:textId="5F01F11A" w:rsidR="008409AF" w:rsidRDefault="00000000">
      <w:pPr>
        <w:keepNext/>
      </w:pPr>
      <w:r>
        <w:t xml:space="preserve">Q78 </w:t>
      </w:r>
      <w:r>
        <w:rPr>
          <w:b/>
        </w:rPr>
        <w:t>About HIT</w:t>
      </w:r>
      <w:r>
        <w:br/>
        <w:t xml:space="preserve"> </w:t>
      </w:r>
      <w:r>
        <w:br/>
      </w:r>
      <w:r w:rsidR="009B236B">
        <w:t>HIT FURTHER INFORMATION</w:t>
      </w:r>
    </w:p>
    <w:p w14:paraId="4A6FB6AC" w14:textId="77777777" w:rsidR="008409AF" w:rsidRDefault="008409AF"/>
    <w:p w14:paraId="3ABFB39C" w14:textId="77777777" w:rsidR="008409AF" w:rsidRDefault="00000000">
      <w:pPr>
        <w:pStyle w:val="BlockEndLabel"/>
      </w:pPr>
      <w:r>
        <w:t>End of Block: HIT-6</w:t>
      </w:r>
    </w:p>
    <w:p w14:paraId="675A3A51" w14:textId="77777777" w:rsidR="008409AF" w:rsidRDefault="008409AF">
      <w:pPr>
        <w:pStyle w:val="BlockSeparator"/>
      </w:pPr>
    </w:p>
    <w:p w14:paraId="0B7C1CAE" w14:textId="77777777" w:rsidR="008409AF" w:rsidRDefault="00000000">
      <w:pPr>
        <w:pStyle w:val="BlockStartLabel"/>
      </w:pPr>
      <w:r>
        <w:t>Start of Block: PPMQ-R</w:t>
      </w:r>
    </w:p>
    <w:p w14:paraId="3364FE3A" w14:textId="77777777" w:rsidR="008409AF" w:rsidRDefault="008409AF"/>
    <w:p w14:paraId="4479C7B1" w14:textId="78F82F7F" w:rsidR="008409AF" w:rsidRDefault="00000000">
      <w:pPr>
        <w:keepNext/>
      </w:pPr>
      <w:r>
        <w:lastRenderedPageBreak/>
        <w:t xml:space="preserve">Q82 Q1: </w:t>
      </w:r>
      <w:r w:rsidR="009F3DB8">
        <w:t>PPMQ INSTRUCTIONS</w:t>
      </w:r>
      <w:r>
        <w:br/>
        <w:t xml:space="preserve">   </w:t>
      </w:r>
      <w:r>
        <w:br/>
      </w:r>
      <w:r>
        <w:rPr>
          <w:i/>
        </w:rPr>
        <w:t xml:space="preserve">Please circle only </w:t>
      </w:r>
      <w:r>
        <w:rPr>
          <w:b/>
          <w:i/>
          <w:u w:val="single"/>
        </w:rPr>
        <w:t>one</w:t>
      </w:r>
      <w:r>
        <w:rPr>
          <w:i/>
        </w:rPr>
        <w:t xml:space="preserve"> response on each line.</w:t>
      </w:r>
    </w:p>
    <w:tbl>
      <w:tblPr>
        <w:tblStyle w:val="QQuestionTable"/>
        <w:tblW w:w="9576" w:type="auto"/>
        <w:tblLook w:val="07E0" w:firstRow="1" w:lastRow="1" w:firstColumn="1" w:lastColumn="1" w:noHBand="1" w:noVBand="1"/>
      </w:tblPr>
      <w:tblGrid>
        <w:gridCol w:w="878"/>
        <w:gridCol w:w="1074"/>
        <w:gridCol w:w="1074"/>
        <w:gridCol w:w="1270"/>
        <w:gridCol w:w="1355"/>
        <w:gridCol w:w="1355"/>
        <w:gridCol w:w="1355"/>
        <w:gridCol w:w="1355"/>
      </w:tblGrid>
      <w:tr w:rsidR="008409AF" w14:paraId="0931B2E1"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Pr>
          <w:p w14:paraId="0EEEBC3A" w14:textId="77777777" w:rsidR="008409AF" w:rsidRDefault="008409AF">
            <w:pPr>
              <w:keepNext/>
            </w:pPr>
          </w:p>
        </w:tc>
        <w:tc>
          <w:tcPr>
            <w:tcW w:w="1197" w:type="dxa"/>
          </w:tcPr>
          <w:p w14:paraId="77B7B843"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Very Satisfied</w:t>
            </w:r>
            <w:r>
              <w:br/>
              <w:t xml:space="preserve"> 1  (1)</w:t>
            </w:r>
          </w:p>
        </w:tc>
        <w:tc>
          <w:tcPr>
            <w:tcW w:w="1197" w:type="dxa"/>
          </w:tcPr>
          <w:p w14:paraId="5E24CF36"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Satisfied</w:t>
            </w:r>
            <w:r>
              <w:br/>
              <w:t xml:space="preserve"> 2  (2)</w:t>
            </w:r>
          </w:p>
        </w:tc>
        <w:tc>
          <w:tcPr>
            <w:tcW w:w="1197" w:type="dxa"/>
          </w:tcPr>
          <w:p w14:paraId="452E219C"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Somewhat Satisfied</w:t>
            </w:r>
            <w:r>
              <w:br/>
              <w:t xml:space="preserve"> 3  (3)</w:t>
            </w:r>
          </w:p>
        </w:tc>
        <w:tc>
          <w:tcPr>
            <w:tcW w:w="1197" w:type="dxa"/>
          </w:tcPr>
          <w:p w14:paraId="15CC3318"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Neither Satisfied Nor Dissatisfied</w:t>
            </w:r>
            <w:r>
              <w:br/>
              <w:t xml:space="preserve"> 4  (4)</w:t>
            </w:r>
          </w:p>
        </w:tc>
        <w:tc>
          <w:tcPr>
            <w:tcW w:w="1197" w:type="dxa"/>
          </w:tcPr>
          <w:p w14:paraId="55D0D5E4"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Somewhat Dissatisfied</w:t>
            </w:r>
            <w:r>
              <w:br/>
              <w:t xml:space="preserve"> 5  (5)</w:t>
            </w:r>
          </w:p>
        </w:tc>
        <w:tc>
          <w:tcPr>
            <w:tcW w:w="1197" w:type="dxa"/>
          </w:tcPr>
          <w:p w14:paraId="47AA722E"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Dissatisfied</w:t>
            </w:r>
            <w:r>
              <w:br/>
              <w:t xml:space="preserve"> 6  (6)</w:t>
            </w:r>
          </w:p>
        </w:tc>
        <w:tc>
          <w:tcPr>
            <w:tcW w:w="1197" w:type="dxa"/>
          </w:tcPr>
          <w:p w14:paraId="70EB2D31"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Very Dissatisfied</w:t>
            </w:r>
            <w:r>
              <w:br/>
              <w:t xml:space="preserve"> 7  (7)</w:t>
            </w:r>
          </w:p>
        </w:tc>
      </w:tr>
      <w:tr w:rsidR="008409AF" w14:paraId="471C6A7A"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52A821CD" w14:textId="60D6A886" w:rsidR="008409AF" w:rsidRDefault="00000000">
            <w:pPr>
              <w:keepNext/>
            </w:pPr>
            <w:r>
              <w:t xml:space="preserve">a. </w:t>
            </w:r>
            <w:r w:rsidR="009F3DB8">
              <w:t>PPMQ (1)</w:t>
            </w:r>
          </w:p>
        </w:tc>
        <w:tc>
          <w:tcPr>
            <w:tcW w:w="1197" w:type="dxa"/>
          </w:tcPr>
          <w:p w14:paraId="17259AEE"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8B54DB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E723FB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0041798"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809E548"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EADC46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B55D6C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2BF4112E"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282DA549" w14:textId="57CFFAD5" w:rsidR="008409AF" w:rsidRDefault="00000000">
            <w:pPr>
              <w:keepNext/>
            </w:pPr>
            <w:r>
              <w:t xml:space="preserve">b. </w:t>
            </w:r>
            <w:r w:rsidR="009F3DB8">
              <w:t xml:space="preserve">PPMQ </w:t>
            </w:r>
            <w:r>
              <w:t xml:space="preserve">(2) </w:t>
            </w:r>
          </w:p>
        </w:tc>
        <w:tc>
          <w:tcPr>
            <w:tcW w:w="1197" w:type="dxa"/>
          </w:tcPr>
          <w:p w14:paraId="7A2AA8A0"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5193EA6D"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2952B72"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FB071B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F06F68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592DA29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6C26D9E"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1541BEE8"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4D43CFD3" w14:textId="1D864E89" w:rsidR="008409AF" w:rsidRDefault="00000000">
            <w:pPr>
              <w:keepNext/>
            </w:pPr>
            <w:r>
              <w:t xml:space="preserve">c. </w:t>
            </w:r>
            <w:r w:rsidR="009F3DB8">
              <w:t xml:space="preserve">PPMQ </w:t>
            </w:r>
            <w:r>
              <w:t xml:space="preserve">(3) </w:t>
            </w:r>
          </w:p>
        </w:tc>
        <w:tc>
          <w:tcPr>
            <w:tcW w:w="1197" w:type="dxa"/>
          </w:tcPr>
          <w:p w14:paraId="3D88C1B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27D8C0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5721254"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4361148"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941DF2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F1ADFDE"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50B156E"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14EAB432"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164588A0" w14:textId="3B76B065" w:rsidR="008409AF" w:rsidRDefault="00000000">
            <w:pPr>
              <w:keepNext/>
            </w:pPr>
            <w:r>
              <w:t xml:space="preserve">d. </w:t>
            </w:r>
            <w:r w:rsidR="009F3DB8">
              <w:t xml:space="preserve">PPMQ </w:t>
            </w:r>
            <w:r>
              <w:t xml:space="preserve">(4) </w:t>
            </w:r>
          </w:p>
        </w:tc>
        <w:tc>
          <w:tcPr>
            <w:tcW w:w="1197" w:type="dxa"/>
          </w:tcPr>
          <w:p w14:paraId="04971A66"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3DC7E57"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2CE7ADCB"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F030496"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1D3BF0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354C696"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6534E2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6D7D9DA"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0B0F9D36" w14:textId="3AE279F1" w:rsidR="008409AF" w:rsidRDefault="00000000">
            <w:pPr>
              <w:keepNext/>
            </w:pPr>
            <w:r>
              <w:t xml:space="preserve">e. </w:t>
            </w:r>
            <w:r w:rsidR="009F3DB8">
              <w:t>PPMQ</w:t>
            </w:r>
            <w:r>
              <w:t xml:space="preserve"> (5) </w:t>
            </w:r>
          </w:p>
        </w:tc>
        <w:tc>
          <w:tcPr>
            <w:tcW w:w="1197" w:type="dxa"/>
          </w:tcPr>
          <w:p w14:paraId="710ED92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1AEE598"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DAAEC70"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13D2D98"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530B272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DEA5557"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51D8D7B3"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33D90E94"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21CD4249" w14:textId="76C6C939" w:rsidR="008409AF" w:rsidRDefault="00000000">
            <w:pPr>
              <w:keepNext/>
            </w:pPr>
            <w:r>
              <w:t xml:space="preserve">f. </w:t>
            </w:r>
            <w:r w:rsidR="009F3DB8">
              <w:t>PPMQ</w:t>
            </w:r>
            <w:r>
              <w:t xml:space="preserve"> (6) </w:t>
            </w:r>
          </w:p>
        </w:tc>
        <w:tc>
          <w:tcPr>
            <w:tcW w:w="1197" w:type="dxa"/>
          </w:tcPr>
          <w:p w14:paraId="5A74A5F0"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80EC39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972B57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0A9BF13"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B14122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5C08F1E7"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5E350A4D"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2D3A6F11"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29111F1B" w14:textId="3FA5746C" w:rsidR="008409AF" w:rsidRDefault="00000000">
            <w:pPr>
              <w:keepNext/>
            </w:pPr>
            <w:r>
              <w:t xml:space="preserve">g. </w:t>
            </w:r>
            <w:r w:rsidR="009F3DB8">
              <w:t xml:space="preserve">PPMQ </w:t>
            </w:r>
            <w:r>
              <w:t xml:space="preserve">(7) </w:t>
            </w:r>
          </w:p>
        </w:tc>
        <w:tc>
          <w:tcPr>
            <w:tcW w:w="1197" w:type="dxa"/>
          </w:tcPr>
          <w:p w14:paraId="10E31266"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2458062"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F5B2BAE"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7A7AAA0"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6496BB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9B5BF58"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C7A5C7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42509D66"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35C3A23D" w14:textId="71442F23" w:rsidR="008409AF" w:rsidRDefault="00000000">
            <w:pPr>
              <w:keepNext/>
            </w:pPr>
            <w:r>
              <w:t xml:space="preserve">h. </w:t>
            </w:r>
            <w:r w:rsidR="009F3DB8">
              <w:t>PPMQ</w:t>
            </w:r>
            <w:r>
              <w:t xml:space="preserve"> (8) </w:t>
            </w:r>
          </w:p>
        </w:tc>
        <w:tc>
          <w:tcPr>
            <w:tcW w:w="1197" w:type="dxa"/>
          </w:tcPr>
          <w:p w14:paraId="2D33C77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677064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F37BB0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80F36C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2AB5BA27"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8B32AA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2C793E1D"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12531A2B"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29B33B1B" w14:textId="42338C62" w:rsidR="008409AF" w:rsidRDefault="00000000">
            <w:pPr>
              <w:keepNext/>
            </w:pPr>
            <w:r>
              <w:t xml:space="preserve">i. </w:t>
            </w:r>
            <w:r w:rsidR="009F3DB8">
              <w:t xml:space="preserve">PPMQ </w:t>
            </w:r>
            <w:r>
              <w:t xml:space="preserve">(9) </w:t>
            </w:r>
          </w:p>
        </w:tc>
        <w:tc>
          <w:tcPr>
            <w:tcW w:w="1197" w:type="dxa"/>
          </w:tcPr>
          <w:p w14:paraId="5BEF479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59B0C7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283A983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AEF0F8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034D203"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569C10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51F7187"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8010E0C"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191F9A19" w14:textId="05668774" w:rsidR="008409AF" w:rsidRDefault="00000000">
            <w:pPr>
              <w:keepNext/>
            </w:pPr>
            <w:r>
              <w:t xml:space="preserve">j. </w:t>
            </w:r>
            <w:r w:rsidR="009F3DB8">
              <w:t>PPMQ</w:t>
            </w:r>
            <w:r>
              <w:t xml:space="preserve"> (10) </w:t>
            </w:r>
          </w:p>
        </w:tc>
        <w:tc>
          <w:tcPr>
            <w:tcW w:w="1197" w:type="dxa"/>
          </w:tcPr>
          <w:p w14:paraId="6C676694"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55D7302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B5E3F46"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29AE3FBD"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CD0114D"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534701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7BC25B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5465D40A"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2B848700" w14:textId="148EDCBF" w:rsidR="008409AF" w:rsidRDefault="00000000">
            <w:pPr>
              <w:keepNext/>
            </w:pPr>
            <w:r>
              <w:t xml:space="preserve">k. </w:t>
            </w:r>
            <w:r w:rsidR="009F3DB8">
              <w:t>PPMQ</w:t>
            </w:r>
            <w:r>
              <w:t xml:space="preserve"> (11) </w:t>
            </w:r>
          </w:p>
        </w:tc>
        <w:tc>
          <w:tcPr>
            <w:tcW w:w="1197" w:type="dxa"/>
          </w:tcPr>
          <w:p w14:paraId="163BDE06"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1C1498D"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F2F50A2"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535295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38014A6"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53A4EB90"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8EDC32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1AC01CF7"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6184681C" w14:textId="5C43F256" w:rsidR="008409AF" w:rsidRDefault="00000000">
            <w:pPr>
              <w:keepNext/>
            </w:pPr>
            <w:r>
              <w:lastRenderedPageBreak/>
              <w:t xml:space="preserve">l. </w:t>
            </w:r>
            <w:r w:rsidR="009F3DB8">
              <w:t>PPMQ</w:t>
            </w:r>
            <w:r>
              <w:t xml:space="preserve"> (12) </w:t>
            </w:r>
          </w:p>
        </w:tc>
        <w:tc>
          <w:tcPr>
            <w:tcW w:w="1197" w:type="dxa"/>
          </w:tcPr>
          <w:p w14:paraId="2F9AEA44"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51A025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1D913C2"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FD7C3E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38276BD"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F120EFE"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2D61A6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43865A4"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5723FC15" w14:textId="6E5DE397" w:rsidR="008409AF" w:rsidRDefault="00000000">
            <w:pPr>
              <w:keepNext/>
            </w:pPr>
            <w:r>
              <w:t xml:space="preserve">m. </w:t>
            </w:r>
            <w:r w:rsidR="009F3DB8">
              <w:t>PPMQ</w:t>
            </w:r>
            <w:r>
              <w:t xml:space="preserve"> (13) </w:t>
            </w:r>
          </w:p>
        </w:tc>
        <w:tc>
          <w:tcPr>
            <w:tcW w:w="1197" w:type="dxa"/>
          </w:tcPr>
          <w:p w14:paraId="1A8A8EFE"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509C6630"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B0916F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6C26E7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2C14FE03"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C617BB4"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2D36E3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70E75FC1"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029FEB66" w14:textId="4AE4A006" w:rsidR="008409AF" w:rsidRDefault="00000000">
            <w:pPr>
              <w:keepNext/>
            </w:pPr>
            <w:r>
              <w:t xml:space="preserve">n. </w:t>
            </w:r>
            <w:r w:rsidR="009F3DB8">
              <w:t xml:space="preserve">PPMQ </w:t>
            </w:r>
            <w:r>
              <w:t xml:space="preserve">(14) </w:t>
            </w:r>
          </w:p>
        </w:tc>
        <w:tc>
          <w:tcPr>
            <w:tcW w:w="1197" w:type="dxa"/>
          </w:tcPr>
          <w:p w14:paraId="4C164F9B"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EF8DAA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BE957D0"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1DABF46"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FE8ABE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C16D392"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2BF533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6B041EC6"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775170F6" w14:textId="709E37F4" w:rsidR="008409AF" w:rsidRDefault="00000000">
            <w:pPr>
              <w:keepNext/>
            </w:pPr>
            <w:r>
              <w:t xml:space="preserve">o. </w:t>
            </w:r>
            <w:r w:rsidR="009F3DB8">
              <w:t>PPMQ</w:t>
            </w:r>
            <w:r>
              <w:t xml:space="preserve"> (15) </w:t>
            </w:r>
          </w:p>
        </w:tc>
        <w:tc>
          <w:tcPr>
            <w:tcW w:w="1197" w:type="dxa"/>
          </w:tcPr>
          <w:p w14:paraId="0A67855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072BA03"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C56DE68"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B9F030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E446682"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11D54FB"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D51ED2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35FEA03D"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181D8CD1" w14:textId="69B10533" w:rsidR="008409AF" w:rsidRDefault="00000000">
            <w:pPr>
              <w:keepNext/>
            </w:pPr>
            <w:r>
              <w:t xml:space="preserve">p. </w:t>
            </w:r>
            <w:r w:rsidR="009F3DB8">
              <w:t xml:space="preserve">PPMQ </w:t>
            </w:r>
            <w:r>
              <w:t xml:space="preserve">(16) </w:t>
            </w:r>
          </w:p>
        </w:tc>
        <w:tc>
          <w:tcPr>
            <w:tcW w:w="1197" w:type="dxa"/>
          </w:tcPr>
          <w:p w14:paraId="40AFDD3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5C6055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8C767D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4E88F4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8CCA820"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E5AA29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261CB2A8"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12CBB7BA"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04560966" w14:textId="3D66182F" w:rsidR="008409AF" w:rsidRDefault="00000000">
            <w:pPr>
              <w:keepNext/>
            </w:pPr>
            <w:r>
              <w:t xml:space="preserve">q. </w:t>
            </w:r>
            <w:r w:rsidR="009F3DB8">
              <w:t xml:space="preserve">PPMQ </w:t>
            </w:r>
            <w:r>
              <w:t xml:space="preserve">(17) </w:t>
            </w:r>
          </w:p>
        </w:tc>
        <w:tc>
          <w:tcPr>
            <w:tcW w:w="1197" w:type="dxa"/>
          </w:tcPr>
          <w:p w14:paraId="73B33B3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DF45AF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251A9FD"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1F331F6"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9D0AF84"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5EA2C3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3B0702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56E1F87"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2C542473" w14:textId="6918C053" w:rsidR="008409AF" w:rsidRDefault="00000000">
            <w:pPr>
              <w:keepNext/>
            </w:pPr>
            <w:r>
              <w:t xml:space="preserve">r. </w:t>
            </w:r>
            <w:r w:rsidR="009F3DB8">
              <w:t xml:space="preserve">PPMQ </w:t>
            </w:r>
            <w:r>
              <w:t xml:space="preserve">(18) </w:t>
            </w:r>
          </w:p>
        </w:tc>
        <w:tc>
          <w:tcPr>
            <w:tcW w:w="1197" w:type="dxa"/>
          </w:tcPr>
          <w:p w14:paraId="33072D5D"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5641D9B"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5CD08E76"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7F625D3"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915EB24"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8EA959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A7A0067"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17DDB54E"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6CBC22AE" w14:textId="17B85B18" w:rsidR="008409AF" w:rsidRDefault="00000000">
            <w:pPr>
              <w:keepNext/>
            </w:pPr>
            <w:r>
              <w:t xml:space="preserve">s. </w:t>
            </w:r>
            <w:r w:rsidR="009F3DB8">
              <w:t xml:space="preserve">PPMQ </w:t>
            </w:r>
            <w:r>
              <w:t xml:space="preserve">(19) </w:t>
            </w:r>
          </w:p>
        </w:tc>
        <w:tc>
          <w:tcPr>
            <w:tcW w:w="1197" w:type="dxa"/>
          </w:tcPr>
          <w:p w14:paraId="088B669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6EBB8F2"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7C23130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89EAC37"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2A41B9B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67F2F86"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84EF36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2F812BDB" w14:textId="77777777" w:rsidR="008409AF" w:rsidRDefault="008409AF"/>
    <w:p w14:paraId="097C4515" w14:textId="77777777" w:rsidR="008409AF" w:rsidRDefault="008409AF"/>
    <w:p w14:paraId="7F72E5E8" w14:textId="77777777" w:rsidR="008409AF" w:rsidRDefault="008409AF">
      <w:pPr>
        <w:pStyle w:val="QuestionSeparator"/>
      </w:pPr>
    </w:p>
    <w:p w14:paraId="75EAE6B8" w14:textId="77777777" w:rsidR="008409AF" w:rsidRDefault="008409AF"/>
    <w:p w14:paraId="11494189" w14:textId="77777777" w:rsidR="009F3DB8" w:rsidRDefault="00000000">
      <w:pPr>
        <w:keepNext/>
      </w:pPr>
      <w:r>
        <w:lastRenderedPageBreak/>
        <w:t xml:space="preserve">Q84 Q2: </w:t>
      </w:r>
      <w:r w:rsidR="009F3DB8">
        <w:t>PPMQ INSTRUCTIONS</w:t>
      </w:r>
    </w:p>
    <w:p w14:paraId="4FA22158" w14:textId="41B67F95" w:rsidR="008409AF" w:rsidRDefault="00000000">
      <w:pPr>
        <w:keepNext/>
      </w:pPr>
      <w:r>
        <w:t xml:space="preserve">   </w:t>
      </w:r>
      <w:r>
        <w:br/>
      </w:r>
      <w:r>
        <w:rPr>
          <w:i/>
        </w:rPr>
        <w:t xml:space="preserve">Please circle only </w:t>
      </w:r>
      <w:r>
        <w:rPr>
          <w:b/>
          <w:i/>
          <w:u w:val="single"/>
        </w:rPr>
        <w:t>one</w:t>
      </w:r>
      <w:r>
        <w:rPr>
          <w:i/>
        </w:rPr>
        <w:t xml:space="preserve"> response on each line.</w:t>
      </w:r>
    </w:p>
    <w:tbl>
      <w:tblPr>
        <w:tblStyle w:val="QQuestionTable"/>
        <w:tblW w:w="9576" w:type="auto"/>
        <w:tblLook w:val="07E0" w:firstRow="1" w:lastRow="1" w:firstColumn="1" w:lastColumn="1" w:noHBand="1" w:noVBand="1"/>
      </w:tblPr>
      <w:tblGrid>
        <w:gridCol w:w="1596"/>
        <w:gridCol w:w="1596"/>
        <w:gridCol w:w="1596"/>
        <w:gridCol w:w="1596"/>
        <w:gridCol w:w="1596"/>
        <w:gridCol w:w="1596"/>
      </w:tblGrid>
      <w:tr w:rsidR="008409AF" w14:paraId="03C30B3E"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19E61A97" w14:textId="77777777" w:rsidR="008409AF" w:rsidRDefault="008409AF">
            <w:pPr>
              <w:keepNext/>
            </w:pPr>
          </w:p>
        </w:tc>
        <w:tc>
          <w:tcPr>
            <w:tcW w:w="1596" w:type="dxa"/>
          </w:tcPr>
          <w:p w14:paraId="2B96E2BB"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Not At All</w:t>
            </w:r>
            <w:r>
              <w:br/>
              <w:t xml:space="preserve"> 1  (1)</w:t>
            </w:r>
          </w:p>
        </w:tc>
        <w:tc>
          <w:tcPr>
            <w:tcW w:w="1596" w:type="dxa"/>
          </w:tcPr>
          <w:p w14:paraId="5684EB89"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Slightly</w:t>
            </w:r>
            <w:r>
              <w:br/>
              <w:t xml:space="preserve"> 2  (2)</w:t>
            </w:r>
          </w:p>
        </w:tc>
        <w:tc>
          <w:tcPr>
            <w:tcW w:w="1596" w:type="dxa"/>
          </w:tcPr>
          <w:p w14:paraId="444CCB2C"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Moderately</w:t>
            </w:r>
            <w:r>
              <w:br/>
              <w:t xml:space="preserve"> 3  (3)</w:t>
            </w:r>
          </w:p>
        </w:tc>
        <w:tc>
          <w:tcPr>
            <w:tcW w:w="1596" w:type="dxa"/>
          </w:tcPr>
          <w:p w14:paraId="511B401C"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Quite A Bit</w:t>
            </w:r>
            <w:r>
              <w:br/>
              <w:t xml:space="preserve"> 4  (4)</w:t>
            </w:r>
          </w:p>
        </w:tc>
        <w:tc>
          <w:tcPr>
            <w:tcW w:w="1596" w:type="dxa"/>
          </w:tcPr>
          <w:p w14:paraId="1D7745F2"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Extremely</w:t>
            </w:r>
            <w:r>
              <w:br/>
              <w:t xml:space="preserve"> 5  (5)</w:t>
            </w:r>
          </w:p>
        </w:tc>
      </w:tr>
      <w:tr w:rsidR="008409AF" w14:paraId="397B3C0E"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6C92F115" w14:textId="0D8B021F" w:rsidR="008409AF" w:rsidRDefault="00000000">
            <w:pPr>
              <w:keepNext/>
            </w:pPr>
            <w:r>
              <w:t xml:space="preserve">a. </w:t>
            </w:r>
            <w:r w:rsidR="009F3DB8">
              <w:t>PPMQ</w:t>
            </w:r>
            <w:r>
              <w:t xml:space="preserve"> (1) </w:t>
            </w:r>
          </w:p>
        </w:tc>
        <w:tc>
          <w:tcPr>
            <w:tcW w:w="1596" w:type="dxa"/>
          </w:tcPr>
          <w:p w14:paraId="5C37AF3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F4A6D5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5513C3B"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88081EB"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504F01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4AFA9555"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7BBCA8A" w14:textId="73F833DE" w:rsidR="008409AF" w:rsidRDefault="00000000">
            <w:pPr>
              <w:keepNext/>
            </w:pPr>
            <w:r>
              <w:t xml:space="preserve">b. </w:t>
            </w:r>
            <w:r w:rsidR="009F3DB8">
              <w:t xml:space="preserve">PPMQ </w:t>
            </w:r>
            <w:r>
              <w:t xml:space="preserve">(2) </w:t>
            </w:r>
          </w:p>
        </w:tc>
        <w:tc>
          <w:tcPr>
            <w:tcW w:w="1596" w:type="dxa"/>
          </w:tcPr>
          <w:p w14:paraId="0A55E7B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CA78B03"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28CADA8"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9EEEF6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E6244E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483D7A0D"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0A3FACEF" w14:textId="3CF1E5E9" w:rsidR="008409AF" w:rsidRDefault="00000000">
            <w:pPr>
              <w:keepNext/>
            </w:pPr>
            <w:r>
              <w:t xml:space="preserve">c. </w:t>
            </w:r>
            <w:r w:rsidR="009F3DB8">
              <w:t xml:space="preserve">PPMQ </w:t>
            </w:r>
            <w:r>
              <w:t xml:space="preserve">(3) </w:t>
            </w:r>
          </w:p>
        </w:tc>
        <w:tc>
          <w:tcPr>
            <w:tcW w:w="1596" w:type="dxa"/>
          </w:tcPr>
          <w:p w14:paraId="47D9F223"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F2B1417"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2AE7500"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9CB2EC7"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2CE87D4"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7A497B60"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9801ABD" w14:textId="43CC5735" w:rsidR="008409AF" w:rsidRDefault="00000000">
            <w:pPr>
              <w:keepNext/>
            </w:pPr>
            <w:r>
              <w:t xml:space="preserve">d. </w:t>
            </w:r>
            <w:r w:rsidR="009F3DB8">
              <w:t xml:space="preserve">PPMQ </w:t>
            </w:r>
            <w:r>
              <w:t xml:space="preserve">(4) </w:t>
            </w:r>
          </w:p>
        </w:tc>
        <w:tc>
          <w:tcPr>
            <w:tcW w:w="1596" w:type="dxa"/>
          </w:tcPr>
          <w:p w14:paraId="428EC99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AD83BF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481163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73F4C9E"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26B5284"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6E38740"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00F0184" w14:textId="37C80883" w:rsidR="008409AF" w:rsidRDefault="00000000">
            <w:pPr>
              <w:keepNext/>
            </w:pPr>
            <w:r>
              <w:t xml:space="preserve">e. </w:t>
            </w:r>
            <w:r w:rsidR="009F3DB8">
              <w:t xml:space="preserve">PPMQ </w:t>
            </w:r>
            <w:r>
              <w:t xml:space="preserve">(5) </w:t>
            </w:r>
          </w:p>
        </w:tc>
        <w:tc>
          <w:tcPr>
            <w:tcW w:w="1596" w:type="dxa"/>
          </w:tcPr>
          <w:p w14:paraId="0ABA17A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02AD88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6C2ACD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56D3AC7"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A749E24"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26C1BC23"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61C85041" w14:textId="18F9852C" w:rsidR="008409AF" w:rsidRDefault="00000000">
            <w:pPr>
              <w:keepNext/>
            </w:pPr>
            <w:r>
              <w:t xml:space="preserve">f. </w:t>
            </w:r>
            <w:r w:rsidR="009F3DB8">
              <w:t xml:space="preserve">PPMQ </w:t>
            </w:r>
            <w:r>
              <w:t xml:space="preserve">(6) </w:t>
            </w:r>
          </w:p>
        </w:tc>
        <w:tc>
          <w:tcPr>
            <w:tcW w:w="1596" w:type="dxa"/>
          </w:tcPr>
          <w:p w14:paraId="5CBBBBAE"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91BFBE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19B596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FC2B79D"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C0AD607"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2C37B6CF"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15B4C46" w14:textId="4DCC332C" w:rsidR="008409AF" w:rsidRDefault="00000000">
            <w:pPr>
              <w:keepNext/>
            </w:pPr>
            <w:r>
              <w:t xml:space="preserve">g. </w:t>
            </w:r>
            <w:r w:rsidR="009F3DB8">
              <w:t xml:space="preserve">PPMQ </w:t>
            </w:r>
            <w:r>
              <w:t xml:space="preserve">(7) </w:t>
            </w:r>
          </w:p>
        </w:tc>
        <w:tc>
          <w:tcPr>
            <w:tcW w:w="1596" w:type="dxa"/>
          </w:tcPr>
          <w:p w14:paraId="568A172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AA751F2"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FFF606B"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322C8DB"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880472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190DCDE6"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706CE9C7" w14:textId="478A72B3" w:rsidR="008409AF" w:rsidRDefault="00000000">
            <w:pPr>
              <w:keepNext/>
            </w:pPr>
            <w:r>
              <w:t xml:space="preserve">h. </w:t>
            </w:r>
            <w:r w:rsidR="009F3DB8">
              <w:t xml:space="preserve">PPMQ </w:t>
            </w:r>
            <w:r>
              <w:t xml:space="preserve">(8) </w:t>
            </w:r>
          </w:p>
        </w:tc>
        <w:tc>
          <w:tcPr>
            <w:tcW w:w="1596" w:type="dxa"/>
          </w:tcPr>
          <w:p w14:paraId="1D517B8B"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9FD4DE6"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5A2588E"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02C1DE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784B482"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56F8CD50"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41A0AEE5" w14:textId="02210FEB" w:rsidR="008409AF" w:rsidRDefault="00000000">
            <w:pPr>
              <w:keepNext/>
            </w:pPr>
            <w:r>
              <w:t xml:space="preserve">i. </w:t>
            </w:r>
            <w:r w:rsidR="009F3DB8">
              <w:t xml:space="preserve">PPMQ </w:t>
            </w:r>
            <w:r>
              <w:t xml:space="preserve">(9) </w:t>
            </w:r>
          </w:p>
        </w:tc>
        <w:tc>
          <w:tcPr>
            <w:tcW w:w="1596" w:type="dxa"/>
          </w:tcPr>
          <w:p w14:paraId="4C6265D3"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5E9394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F481D2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C936DC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EE875B8"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01C0DF0F" w14:textId="77777777" w:rsidTr="008409AF">
        <w:tc>
          <w:tcPr>
            <w:cnfStyle w:val="001000000000" w:firstRow="0" w:lastRow="0" w:firstColumn="1" w:lastColumn="0" w:oddVBand="0" w:evenVBand="0" w:oddHBand="0" w:evenHBand="0" w:firstRowFirstColumn="0" w:firstRowLastColumn="0" w:lastRowFirstColumn="0" w:lastRowLastColumn="0"/>
            <w:tcW w:w="1596" w:type="dxa"/>
          </w:tcPr>
          <w:p w14:paraId="21E95C1E" w14:textId="2216B6DF" w:rsidR="008409AF" w:rsidRDefault="00000000">
            <w:pPr>
              <w:keepNext/>
            </w:pPr>
            <w:r>
              <w:t xml:space="preserve">j. </w:t>
            </w:r>
            <w:r w:rsidR="009F3DB8">
              <w:t xml:space="preserve">PPMQ </w:t>
            </w:r>
            <w:r>
              <w:t xml:space="preserve">(10) </w:t>
            </w:r>
          </w:p>
        </w:tc>
        <w:tc>
          <w:tcPr>
            <w:tcW w:w="1596" w:type="dxa"/>
          </w:tcPr>
          <w:p w14:paraId="107FAD83"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D30406D"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F24542B"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FBD9C6E"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8272B9D"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5F39FEB1" w14:textId="77777777" w:rsidR="008409AF" w:rsidRDefault="008409AF"/>
    <w:p w14:paraId="4EECA7A4" w14:textId="77777777" w:rsidR="008409AF" w:rsidRDefault="008409AF"/>
    <w:p w14:paraId="67E8192A" w14:textId="77777777" w:rsidR="008409AF" w:rsidRDefault="008409AF">
      <w:pPr>
        <w:pStyle w:val="QuestionSeparator"/>
      </w:pPr>
    </w:p>
    <w:p w14:paraId="4E1A5140" w14:textId="77777777" w:rsidR="008409AF" w:rsidRDefault="008409AF"/>
    <w:p w14:paraId="6BE76D5F" w14:textId="77777777" w:rsidR="009F3DB8" w:rsidRDefault="00000000">
      <w:pPr>
        <w:keepNext/>
      </w:pPr>
      <w:r>
        <w:lastRenderedPageBreak/>
        <w:t xml:space="preserve">Q86 Q3: </w:t>
      </w:r>
      <w:r w:rsidR="009F3DB8">
        <w:t>PPMQ INSTRUCTIONS</w:t>
      </w:r>
    </w:p>
    <w:p w14:paraId="62ABDACA" w14:textId="3F604943" w:rsidR="008409AF" w:rsidRDefault="00000000">
      <w:pPr>
        <w:keepNext/>
      </w:pPr>
      <w:r>
        <w:br/>
      </w:r>
      <w:r>
        <w:rPr>
          <w:i/>
        </w:rPr>
        <w:t xml:space="preserve">Please circle only </w:t>
      </w:r>
      <w:r>
        <w:rPr>
          <w:b/>
          <w:i/>
          <w:u w:val="single"/>
        </w:rPr>
        <w:t>one</w:t>
      </w:r>
      <w:r>
        <w:rPr>
          <w:i/>
        </w:rPr>
        <w:t xml:space="preserve"> response on each line.</w:t>
      </w:r>
    </w:p>
    <w:tbl>
      <w:tblPr>
        <w:tblStyle w:val="QQuestionTable"/>
        <w:tblW w:w="9576" w:type="auto"/>
        <w:tblLook w:val="07E0" w:firstRow="1" w:lastRow="1" w:firstColumn="1" w:lastColumn="1" w:noHBand="1" w:noVBand="1"/>
      </w:tblPr>
      <w:tblGrid>
        <w:gridCol w:w="878"/>
        <w:gridCol w:w="1074"/>
        <w:gridCol w:w="1074"/>
        <w:gridCol w:w="1270"/>
        <w:gridCol w:w="1355"/>
        <w:gridCol w:w="1355"/>
        <w:gridCol w:w="1355"/>
        <w:gridCol w:w="1355"/>
      </w:tblGrid>
      <w:tr w:rsidR="008409AF" w14:paraId="74720924" w14:textId="77777777" w:rsidTr="00840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7" w:type="dxa"/>
          </w:tcPr>
          <w:p w14:paraId="75F56FB7" w14:textId="77777777" w:rsidR="008409AF" w:rsidRDefault="008409AF">
            <w:pPr>
              <w:keepNext/>
            </w:pPr>
          </w:p>
        </w:tc>
        <w:tc>
          <w:tcPr>
            <w:tcW w:w="1197" w:type="dxa"/>
          </w:tcPr>
          <w:p w14:paraId="63CBB4BE"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Very Satisfied</w:t>
            </w:r>
            <w:r>
              <w:br/>
              <w:t xml:space="preserve"> 1  (1)</w:t>
            </w:r>
          </w:p>
        </w:tc>
        <w:tc>
          <w:tcPr>
            <w:tcW w:w="1197" w:type="dxa"/>
          </w:tcPr>
          <w:p w14:paraId="18E1C135"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Satisfied</w:t>
            </w:r>
            <w:r>
              <w:br/>
              <w:t xml:space="preserve"> 2  (2)</w:t>
            </w:r>
          </w:p>
        </w:tc>
        <w:tc>
          <w:tcPr>
            <w:tcW w:w="1197" w:type="dxa"/>
          </w:tcPr>
          <w:p w14:paraId="27BDBC1D"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Somewhat Satisfied</w:t>
            </w:r>
            <w:r>
              <w:br/>
              <w:t xml:space="preserve"> 3  (3)</w:t>
            </w:r>
          </w:p>
        </w:tc>
        <w:tc>
          <w:tcPr>
            <w:tcW w:w="1197" w:type="dxa"/>
          </w:tcPr>
          <w:p w14:paraId="34E65E4E"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Neither Satisfied Nor Dissatisfied</w:t>
            </w:r>
            <w:r>
              <w:br/>
              <w:t xml:space="preserve"> 4  (4)</w:t>
            </w:r>
          </w:p>
        </w:tc>
        <w:tc>
          <w:tcPr>
            <w:tcW w:w="1197" w:type="dxa"/>
          </w:tcPr>
          <w:p w14:paraId="04BCB1E7"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Somewhat Dissatisfied</w:t>
            </w:r>
            <w:r>
              <w:br/>
              <w:t xml:space="preserve"> 5  (5)</w:t>
            </w:r>
          </w:p>
        </w:tc>
        <w:tc>
          <w:tcPr>
            <w:tcW w:w="1197" w:type="dxa"/>
          </w:tcPr>
          <w:p w14:paraId="56019D0B"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Dissatisfied</w:t>
            </w:r>
            <w:r>
              <w:br/>
              <w:t xml:space="preserve"> 6  (6)</w:t>
            </w:r>
          </w:p>
        </w:tc>
        <w:tc>
          <w:tcPr>
            <w:tcW w:w="1197" w:type="dxa"/>
          </w:tcPr>
          <w:p w14:paraId="16F29CB2" w14:textId="77777777" w:rsidR="008409AF" w:rsidRDefault="00000000">
            <w:pPr>
              <w:cnfStyle w:val="100000000000" w:firstRow="1" w:lastRow="0" w:firstColumn="0" w:lastColumn="0" w:oddVBand="0" w:evenVBand="0" w:oddHBand="0" w:evenHBand="0" w:firstRowFirstColumn="0" w:firstRowLastColumn="0" w:lastRowFirstColumn="0" w:lastRowLastColumn="0"/>
            </w:pPr>
            <w:r>
              <w:br/>
              <w:t>Very Dissatisfied</w:t>
            </w:r>
            <w:r>
              <w:br/>
              <w:t xml:space="preserve"> 7  (7)</w:t>
            </w:r>
          </w:p>
        </w:tc>
      </w:tr>
      <w:tr w:rsidR="008409AF" w14:paraId="72238EE5"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55D597EC" w14:textId="4D7F8498" w:rsidR="008409AF" w:rsidRDefault="00000000">
            <w:pPr>
              <w:keepNext/>
            </w:pPr>
            <w:r>
              <w:t xml:space="preserve">a. </w:t>
            </w:r>
            <w:r w:rsidR="009F3DB8">
              <w:t xml:space="preserve">PPMQ </w:t>
            </w:r>
            <w:r>
              <w:t xml:space="preserve">(8) </w:t>
            </w:r>
          </w:p>
        </w:tc>
        <w:tc>
          <w:tcPr>
            <w:tcW w:w="1197" w:type="dxa"/>
          </w:tcPr>
          <w:p w14:paraId="7E321DA9"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3A8CFEF"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5E3DE142"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6F78E3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217F41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BFC69A7"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2D6E0E33"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2F81F4CB"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592DD543" w14:textId="01936521" w:rsidR="008409AF" w:rsidRDefault="00000000">
            <w:pPr>
              <w:keepNext/>
            </w:pPr>
            <w:r>
              <w:t xml:space="preserve">b. </w:t>
            </w:r>
            <w:r w:rsidR="009F3DB8">
              <w:t xml:space="preserve">PPMQ </w:t>
            </w:r>
            <w:r>
              <w:t xml:space="preserve">(9) </w:t>
            </w:r>
          </w:p>
        </w:tc>
        <w:tc>
          <w:tcPr>
            <w:tcW w:w="1197" w:type="dxa"/>
          </w:tcPr>
          <w:p w14:paraId="4E5B3EB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D829282"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53B416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D489410"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2464F18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F924EA3"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3ADF9C75"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8409AF" w14:paraId="5DD85E90" w14:textId="77777777" w:rsidTr="008409AF">
        <w:tc>
          <w:tcPr>
            <w:cnfStyle w:val="001000000000" w:firstRow="0" w:lastRow="0" w:firstColumn="1" w:lastColumn="0" w:oddVBand="0" w:evenVBand="0" w:oddHBand="0" w:evenHBand="0" w:firstRowFirstColumn="0" w:firstRowLastColumn="0" w:lastRowFirstColumn="0" w:lastRowLastColumn="0"/>
            <w:tcW w:w="1197" w:type="dxa"/>
          </w:tcPr>
          <w:p w14:paraId="2798E3BE" w14:textId="583E201B" w:rsidR="008409AF" w:rsidRDefault="00000000">
            <w:pPr>
              <w:keepNext/>
            </w:pPr>
            <w:r>
              <w:t xml:space="preserve">c. </w:t>
            </w:r>
            <w:r w:rsidR="009F3DB8">
              <w:t xml:space="preserve">PPMQ </w:t>
            </w:r>
            <w:r>
              <w:t xml:space="preserve">(10) </w:t>
            </w:r>
          </w:p>
        </w:tc>
        <w:tc>
          <w:tcPr>
            <w:tcW w:w="1197" w:type="dxa"/>
          </w:tcPr>
          <w:p w14:paraId="2F65BB41"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6CCD6E2C"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20088BB7"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2E4BD88"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1C47B9EA"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06B3FFA2"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97" w:type="dxa"/>
          </w:tcPr>
          <w:p w14:paraId="4262A81E" w14:textId="77777777" w:rsidR="008409AF" w:rsidRDefault="008409AF">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50B0A815" w14:textId="77777777" w:rsidR="008409AF" w:rsidRDefault="008409AF"/>
    <w:p w14:paraId="242D0B71" w14:textId="77777777" w:rsidR="008409AF" w:rsidRDefault="008409AF"/>
    <w:p w14:paraId="6F1CB169" w14:textId="77777777" w:rsidR="008409AF" w:rsidRDefault="00000000">
      <w:pPr>
        <w:pStyle w:val="BlockEndLabel"/>
      </w:pPr>
      <w:r>
        <w:t>End of Block: PPMQ-R</w:t>
      </w:r>
    </w:p>
    <w:p w14:paraId="3ACEEE4C" w14:textId="77777777" w:rsidR="008409AF" w:rsidRDefault="008409AF">
      <w:pPr>
        <w:pStyle w:val="BlockSeparator"/>
      </w:pPr>
    </w:p>
    <w:p w14:paraId="2F98BBD7" w14:textId="77777777" w:rsidR="008409AF" w:rsidRDefault="00000000">
      <w:pPr>
        <w:pStyle w:val="BlockStartLabel"/>
      </w:pPr>
      <w:r>
        <w:t>Start of Block: eGift Card Block</w:t>
      </w:r>
    </w:p>
    <w:p w14:paraId="116B05F8" w14:textId="77777777" w:rsidR="008409AF" w:rsidRDefault="008409AF"/>
    <w:p w14:paraId="51D0ACEC" w14:textId="77777777" w:rsidR="008409AF" w:rsidRDefault="00000000">
      <w:pPr>
        <w:keepNext/>
      </w:pPr>
      <w:r>
        <w:t>egift_choice Thank you for your participation in the study.</w:t>
      </w:r>
      <w:r>
        <w:br/>
      </w:r>
      <w:r>
        <w:br/>
      </w:r>
      <w:r>
        <w:br/>
        <w:t>To compensate you for your participation in the study, we would like to email you a $50.00 eGift card redeemable at your favorite store. </w:t>
      </w:r>
      <w:r>
        <w:br/>
      </w:r>
      <w:r>
        <w:br/>
      </w:r>
      <w:r>
        <w:br/>
      </w:r>
      <w:r>
        <w:br/>
        <w:t>Please select your preference for your eGift Card from the options below:</w:t>
      </w:r>
    </w:p>
    <w:p w14:paraId="4D86AB8E" w14:textId="77777777" w:rsidR="008409AF" w:rsidRDefault="00000000">
      <w:pPr>
        <w:pStyle w:val="Dropdown"/>
        <w:keepNext/>
      </w:pPr>
      <w:r>
        <w:t>▼ Amazon (138) ... Target (143)</w:t>
      </w:r>
    </w:p>
    <w:p w14:paraId="42704DEA" w14:textId="77777777" w:rsidR="008409AF" w:rsidRDefault="008409AF"/>
    <w:p w14:paraId="6969CFFD" w14:textId="77777777" w:rsidR="008409AF" w:rsidRDefault="008409AF">
      <w:pPr>
        <w:pStyle w:val="QuestionSeparator"/>
      </w:pPr>
    </w:p>
    <w:p w14:paraId="1B5D0FC7" w14:textId="77777777" w:rsidR="008409AF" w:rsidRDefault="008409AF"/>
    <w:p w14:paraId="5C330A3A" w14:textId="77777777" w:rsidR="008409AF" w:rsidRDefault="00000000">
      <w:pPr>
        <w:keepNext/>
      </w:pPr>
      <w:r>
        <w:t>name Please enter your first and last name.</w:t>
      </w:r>
    </w:p>
    <w:p w14:paraId="2D1C311B" w14:textId="77777777" w:rsidR="008409AF" w:rsidRDefault="00000000">
      <w:pPr>
        <w:pStyle w:val="TextEntryLine"/>
        <w:ind w:firstLine="400"/>
      </w:pPr>
      <w:r>
        <w:t>________________________________________________________________</w:t>
      </w:r>
    </w:p>
    <w:p w14:paraId="2D94B113" w14:textId="77777777" w:rsidR="008409AF" w:rsidRDefault="008409AF"/>
    <w:p w14:paraId="3C59FEB1" w14:textId="77777777" w:rsidR="008409AF" w:rsidRDefault="008409AF">
      <w:pPr>
        <w:pStyle w:val="QuestionSeparator"/>
      </w:pPr>
    </w:p>
    <w:tbl>
      <w:tblPr>
        <w:tblStyle w:val="QQuestionIconTable"/>
        <w:tblW w:w="50" w:type="auto"/>
        <w:tblLook w:val="07E0" w:firstRow="1" w:lastRow="1" w:firstColumn="1" w:lastColumn="1" w:noHBand="1" w:noVBand="1"/>
      </w:tblPr>
      <w:tblGrid>
        <w:gridCol w:w="380"/>
      </w:tblGrid>
      <w:tr w:rsidR="008409AF" w14:paraId="2735D496" w14:textId="77777777">
        <w:tc>
          <w:tcPr>
            <w:tcW w:w="50" w:type="dxa"/>
          </w:tcPr>
          <w:p w14:paraId="638CAF81" w14:textId="77777777" w:rsidR="008409AF" w:rsidRDefault="00000000">
            <w:pPr>
              <w:keepNext/>
            </w:pPr>
            <w:r>
              <w:rPr>
                <w:noProof/>
              </w:rPr>
              <w:lastRenderedPageBreak/>
              <w:drawing>
                <wp:inline distT="0" distB="0" distL="0" distR="0" wp14:anchorId="050EE5F5" wp14:editId="27989C75">
                  <wp:extent cx="228600" cy="228600"/>
                  <wp:effectExtent l="0" t="0" r="0" b="0"/>
                  <wp:docPr id="25"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ordQuestionValidation.png"/>
                          <pic:cNvPicPr/>
                        </pic:nvPicPr>
                        <pic:blipFill>
                          <a:blip r:embed="rId7"/>
                          <a:stretch>
                            <a:fillRect/>
                          </a:stretch>
                        </pic:blipFill>
                        <pic:spPr>
                          <a:xfrm>
                            <a:off x="0" y="0"/>
                            <a:ext cx="228600" cy="228600"/>
                          </a:xfrm>
                          <a:prstGeom prst="rect">
                            <a:avLst/>
                          </a:prstGeom>
                        </pic:spPr>
                      </pic:pic>
                    </a:graphicData>
                  </a:graphic>
                </wp:inline>
              </w:drawing>
            </w:r>
          </w:p>
        </w:tc>
      </w:tr>
    </w:tbl>
    <w:p w14:paraId="57294779" w14:textId="77777777" w:rsidR="008409AF" w:rsidRDefault="008409AF"/>
    <w:p w14:paraId="65A7C3A6" w14:textId="77777777" w:rsidR="008409AF" w:rsidRDefault="00000000">
      <w:pPr>
        <w:keepNext/>
      </w:pPr>
      <w:r>
        <w:t xml:space="preserve">email Please enter the email address you would like your $50.00 </w:t>
      </w:r>
      <w:r>
        <w:rPr>
          <w:color w:val="426092"/>
        </w:rPr>
        <w:t>${egift_choice/ChoiceGroup/SelectedChoices}</w:t>
      </w:r>
      <w:r>
        <w:t xml:space="preserve"> eGift Card to be sent.</w:t>
      </w:r>
    </w:p>
    <w:p w14:paraId="70099736" w14:textId="77777777" w:rsidR="008409AF" w:rsidRDefault="00000000">
      <w:pPr>
        <w:pStyle w:val="TextEntryLine"/>
        <w:ind w:firstLine="400"/>
      </w:pPr>
      <w:r>
        <w:t>________________________________________________________________</w:t>
      </w:r>
    </w:p>
    <w:p w14:paraId="3AFADFA3" w14:textId="77777777" w:rsidR="008409AF" w:rsidRDefault="008409AF"/>
    <w:p w14:paraId="45625525" w14:textId="77777777" w:rsidR="008409AF" w:rsidRDefault="008409AF">
      <w:pPr>
        <w:pStyle w:val="QuestionSeparator"/>
      </w:pPr>
    </w:p>
    <w:tbl>
      <w:tblPr>
        <w:tblW w:w="0" w:type="auto"/>
        <w:tblInd w:w="10" w:type="dxa"/>
        <w:tblCellMar>
          <w:left w:w="10" w:type="dxa"/>
          <w:right w:w="10" w:type="dxa"/>
        </w:tblCellMar>
        <w:tblLook w:val="0000" w:firstRow="0" w:lastRow="0" w:firstColumn="0" w:lastColumn="0" w:noHBand="0" w:noVBand="0"/>
      </w:tblPr>
      <w:tblGrid>
        <w:gridCol w:w="1350"/>
        <w:gridCol w:w="8020"/>
      </w:tblGrid>
      <w:tr w:rsidR="008409AF" w14:paraId="149BFBE3" w14:textId="77777777">
        <w:trPr>
          <w:trHeight w:val="300"/>
        </w:trPr>
        <w:tc>
          <w:tcPr>
            <w:tcW w:w="1368" w:type="dxa"/>
            <w:tcBorders>
              <w:top w:val="nil"/>
              <w:left w:val="nil"/>
              <w:bottom w:val="nil"/>
              <w:right w:val="nil"/>
            </w:tcBorders>
          </w:tcPr>
          <w:p w14:paraId="6869399E" w14:textId="77777777" w:rsidR="008409AF" w:rsidRDefault="00000000">
            <w:pPr>
              <w:rPr>
                <w:color w:val="CCCCCC"/>
              </w:rPr>
            </w:pPr>
            <w:r>
              <w:rPr>
                <w:color w:val="CCCCCC"/>
              </w:rPr>
              <w:t>Page Break</w:t>
            </w:r>
          </w:p>
        </w:tc>
        <w:tc>
          <w:tcPr>
            <w:tcW w:w="8208" w:type="dxa"/>
            <w:tcBorders>
              <w:top w:val="nil"/>
              <w:left w:val="nil"/>
              <w:bottom w:val="nil"/>
              <w:right w:val="nil"/>
            </w:tcBorders>
          </w:tcPr>
          <w:p w14:paraId="27D43FB0" w14:textId="77777777" w:rsidR="008409AF" w:rsidRDefault="008409AF">
            <w:pPr>
              <w:pBdr>
                <w:top w:val="single" w:sz="8" w:space="0" w:color="CCCCCC"/>
              </w:pBdr>
              <w:spacing w:before="120" w:after="120" w:line="120" w:lineRule="auto"/>
              <w:jc w:val="center"/>
              <w:rPr>
                <w:color w:val="CCCCCC"/>
              </w:rPr>
            </w:pPr>
          </w:p>
        </w:tc>
      </w:tr>
    </w:tbl>
    <w:p w14:paraId="3F1AE8BD" w14:textId="77777777" w:rsidR="008409AF" w:rsidRDefault="00000000">
      <w:r>
        <w:br w:type="page"/>
      </w:r>
    </w:p>
    <w:p w14:paraId="065F7A1F" w14:textId="77777777" w:rsidR="008409AF" w:rsidRDefault="008409AF"/>
    <w:p w14:paraId="17DCBA7A" w14:textId="77777777" w:rsidR="008409AF" w:rsidRDefault="00000000">
      <w:pPr>
        <w:keepNext/>
      </w:pPr>
      <w:r>
        <w:t xml:space="preserve">gift_text Thank you for your participation! Your $50.00 eGift card to </w:t>
      </w:r>
      <w:r>
        <w:rPr>
          <w:color w:val="426092"/>
        </w:rPr>
        <w:t>${egift_choice/ChoiceGroup/SelectedChoices}</w:t>
      </w:r>
      <w:r>
        <w:t xml:space="preserve"> will be emailed to your email address: </w:t>
      </w:r>
      <w:r>
        <w:rPr>
          <w:color w:val="426092"/>
        </w:rPr>
        <w:t>${email/ChoiceTextEntryValue}</w:t>
      </w:r>
      <w:r>
        <w:t>. Please allow up to 7 business days for proccessing.</w:t>
      </w:r>
    </w:p>
    <w:p w14:paraId="09EA8B2D" w14:textId="77777777" w:rsidR="008409AF" w:rsidRDefault="008409AF"/>
    <w:p w14:paraId="05EA0150" w14:textId="77777777" w:rsidR="008409AF" w:rsidRDefault="00000000">
      <w:pPr>
        <w:pStyle w:val="BlockEndLabel"/>
      </w:pPr>
      <w:r>
        <w:t>End of Block: eGift Card Block</w:t>
      </w:r>
    </w:p>
    <w:p w14:paraId="7D4103DE" w14:textId="77777777" w:rsidR="008409AF" w:rsidRDefault="008409AF">
      <w:pPr>
        <w:pStyle w:val="BlockSeparator"/>
      </w:pPr>
    </w:p>
    <w:p w14:paraId="423E697D" w14:textId="77777777" w:rsidR="008409AF" w:rsidRDefault="008409AF"/>
    <w:sectPr w:rsidR="008409AF">
      <w:headerReference w:type="default" r:id="rId10"/>
      <w:footerReference w:type="even"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2236C" w14:textId="77777777" w:rsidR="00B805C5" w:rsidRDefault="00B805C5">
      <w:pPr>
        <w:spacing w:line="240" w:lineRule="auto"/>
      </w:pPr>
      <w:r>
        <w:separator/>
      </w:r>
    </w:p>
  </w:endnote>
  <w:endnote w:type="continuationSeparator" w:id="0">
    <w:p w14:paraId="7F80E511" w14:textId="77777777" w:rsidR="00B805C5" w:rsidRDefault="00B805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4565E" w14:textId="49189C5F" w:rsidR="00EB001B" w:rsidRDefault="00000000"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sidR="002B5F83">
      <w:rPr>
        <w:rStyle w:val="PageNumber"/>
      </w:rPr>
      <w:fldChar w:fldCharType="separate"/>
    </w:r>
    <w:r w:rsidR="002B5F83">
      <w:rPr>
        <w:rStyle w:val="PageNumber"/>
        <w:noProof/>
      </w:rPr>
      <w:t>42</w:t>
    </w:r>
    <w:r>
      <w:rPr>
        <w:rStyle w:val="PageNumber"/>
      </w:rPr>
      <w:fldChar w:fldCharType="end"/>
    </w:r>
  </w:p>
  <w:p w14:paraId="57221E40" w14:textId="77777777" w:rsidR="00EB001B" w:rsidRDefault="00000000"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E947B" w14:textId="77777777" w:rsidR="00EB001B" w:rsidRDefault="00000000"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4CB2FEF6" w14:textId="77777777" w:rsidR="00EB001B"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ECD05" w14:textId="77777777" w:rsidR="00B805C5" w:rsidRDefault="00B805C5">
      <w:pPr>
        <w:spacing w:line="240" w:lineRule="auto"/>
      </w:pPr>
      <w:r>
        <w:separator/>
      </w:r>
    </w:p>
  </w:footnote>
  <w:footnote w:type="continuationSeparator" w:id="0">
    <w:p w14:paraId="717DAAD8" w14:textId="77777777" w:rsidR="00B805C5" w:rsidRDefault="00B805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5A9EB" w14:textId="77777777" w:rsidR="001E5D62" w:rsidRDefault="0000000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133712279">
    <w:abstractNumId w:val="2"/>
  </w:num>
  <w:num w:numId="2" w16cid:durableId="1269922543">
    <w:abstractNumId w:val="1"/>
  </w:num>
  <w:num w:numId="3" w16cid:durableId="1731224896">
    <w:abstractNumId w:val="3"/>
  </w:num>
  <w:num w:numId="4" w16cid:durableId="395663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defaultTabStop w:val="720"/>
  <w:noPunctuationKerning/>
  <w:characterSpacingControl w:val="doNotCompress"/>
  <w:footnotePr>
    <w:footnote w:id="-1"/>
    <w:footnote w:id="0"/>
  </w:footnotePr>
  <w:endnotePr>
    <w:endnote w:id="-1"/>
    <w:endnote w:id="0"/>
  </w:endnotePr>
  <w:compat>
    <w:growAutofi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LQ0Mja0sDSwMDI3NzZU0lEKTi0uzszPAykwrAUATpKvTiwAAAA="/>
  </w:docVars>
  <w:rsids>
    <w:rsidRoot w:val="00F22B15"/>
    <w:rsid w:val="001E5D62"/>
    <w:rsid w:val="00246E21"/>
    <w:rsid w:val="002B5F83"/>
    <w:rsid w:val="008409AF"/>
    <w:rsid w:val="009B236B"/>
    <w:rsid w:val="009F3DB8"/>
    <w:rsid w:val="00B70267"/>
    <w:rsid w:val="00B805C5"/>
    <w:rsid w:val="00D46119"/>
    <w:rsid w:val="00E1608C"/>
    <w:rsid w:val="00F22B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32C4E"/>
  <w15:docId w15:val="{DF6C4693-7872-634C-A890-BC817EEC0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eastAsia="zh-CN"/>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eastAsia="zh-CN"/>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eastAsia="zh-CN"/>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ssouristate.co1.qualtrics.com/CP/File.php?F=F_8ANwDcPBSKP2v3L%22%20target=%22_blan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0</TotalTime>
  <Pages>42</Pages>
  <Words>4409</Words>
  <Characters>25134</Characters>
  <Application>Microsoft Office Word</Application>
  <DocSecurity>0</DocSecurity>
  <Lines>209</Lines>
  <Paragraphs>58</Paragraphs>
  <ScaleCrop>false</ScaleCrop>
  <Company>Qualtrics</Company>
  <LinksUpToDate>false</LinksUpToDate>
  <CharactersWithSpaces>2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e_3_NHF</dc:title>
  <dc:subject/>
  <dc:creator>Qualtrics</dc:creator>
  <cp:keywords/>
  <dc:description/>
  <cp:lastModifiedBy>Huang, Nic</cp:lastModifiedBy>
  <cp:revision>6</cp:revision>
  <cp:lastPrinted>2023-02-03T23:54:00Z</cp:lastPrinted>
  <dcterms:created xsi:type="dcterms:W3CDTF">2019-03-06T16:26:00Z</dcterms:created>
  <dcterms:modified xsi:type="dcterms:W3CDTF">2023-02-03T23:54:00Z</dcterms:modified>
</cp:coreProperties>
</file>